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FCE0A2" w14:textId="4FA48BB0" w:rsidR="00637A4B" w:rsidRDefault="00887254" w:rsidP="00245307">
      <w:pPr>
        <w:pStyle w:val="Heading1"/>
        <w:spacing w:after="240"/>
      </w:pPr>
      <w:r w:rsidRPr="00245307">
        <w:t>Framework to inform v</w:t>
      </w:r>
      <w:r w:rsidR="00637A4B" w:rsidRPr="00245307">
        <w:t>accine</w:t>
      </w:r>
      <w:r w:rsidRPr="00245307">
        <w:t xml:space="preserve"> selection or switch impact </w:t>
      </w:r>
      <w:proofErr w:type="gramStart"/>
      <w:r w:rsidRPr="00245307">
        <w:t>assessment</w:t>
      </w:r>
      <w:proofErr w:type="gramEnd"/>
    </w:p>
    <w:p w14:paraId="63A6C896" w14:textId="2B9D8C23" w:rsidR="00245307" w:rsidRPr="00245307" w:rsidRDefault="00245307" w:rsidP="00245307">
      <w:r>
        <w:t xml:space="preserve">Examples of considerations </w:t>
      </w:r>
      <w:r w:rsidR="007C19AA">
        <w:t>to assess along six dimensions of impact</w:t>
      </w:r>
      <w:r w:rsidR="00210225">
        <w:t xml:space="preserve"> and implications:</w:t>
      </w:r>
    </w:p>
    <w:tbl>
      <w:tblPr>
        <w:tblW w:w="0" w:type="auto"/>
        <w:tblInd w:w="-1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610"/>
        <w:gridCol w:w="5310"/>
        <w:gridCol w:w="6334"/>
      </w:tblGrid>
      <w:tr w:rsidR="0016752B" w:rsidRPr="0029066D" w14:paraId="1B805534" w14:textId="77777777" w:rsidTr="00D9237B">
        <w:trPr>
          <w:trHeight w:val="542"/>
        </w:trPr>
        <w:tc>
          <w:tcPr>
            <w:tcW w:w="26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005CB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B6441CB" w14:textId="77777777" w:rsidR="0029066D" w:rsidRPr="00D9237B" w:rsidRDefault="0029066D" w:rsidP="0029066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D9237B">
              <w:rPr>
                <w:rFonts w:ascii="Arial" w:eastAsia="Arial" w:hAnsi="Arial" w:cs="Arial"/>
                <w:b/>
                <w:bCs/>
                <w:color w:val="FFFFFF" w:themeColor="light1"/>
                <w:kern w:val="24"/>
                <w:sz w:val="18"/>
                <w:szCs w:val="18"/>
                <w:lang w:val="en-US"/>
              </w:rPr>
              <w:t>KEY AREAS FOR CONSIDERATION</w:t>
            </w:r>
          </w:p>
        </w:tc>
        <w:tc>
          <w:tcPr>
            <w:tcW w:w="53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005CB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03D0030" w14:textId="77777777" w:rsidR="0029066D" w:rsidRPr="00D9237B" w:rsidRDefault="0029066D" w:rsidP="0029066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D9237B">
              <w:rPr>
                <w:rFonts w:ascii="Arial" w:eastAsia="Arial" w:hAnsi="Arial" w:cs="Arial"/>
                <w:b/>
                <w:bCs/>
                <w:color w:val="FFFFFF" w:themeColor="light1"/>
                <w:kern w:val="24"/>
                <w:sz w:val="18"/>
                <w:szCs w:val="18"/>
                <w:lang w:val="en-US"/>
              </w:rPr>
              <w:t>POTENTIAL SWITCH IMPACT TO COUNTRY</w:t>
            </w:r>
          </w:p>
        </w:tc>
        <w:tc>
          <w:tcPr>
            <w:tcW w:w="633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005CB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F3CD33B" w14:textId="77777777" w:rsidR="0029066D" w:rsidRPr="00D9237B" w:rsidRDefault="0029066D" w:rsidP="0029066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D9237B">
              <w:rPr>
                <w:rFonts w:ascii="Arial" w:eastAsia="Arial" w:hAnsi="Arial" w:cs="Arial"/>
                <w:b/>
                <w:bCs/>
                <w:color w:val="FFFFFF" w:themeColor="light1"/>
                <w:kern w:val="24"/>
                <w:sz w:val="18"/>
                <w:szCs w:val="18"/>
                <w:lang w:val="en-US"/>
              </w:rPr>
              <w:t>IMPLICATIONS</w:t>
            </w:r>
          </w:p>
        </w:tc>
      </w:tr>
      <w:tr w:rsidR="0016752B" w:rsidRPr="0029066D" w14:paraId="2ACFCF42" w14:textId="77777777" w:rsidTr="00D9237B">
        <w:trPr>
          <w:trHeight w:val="928"/>
        </w:trPr>
        <w:tc>
          <w:tcPr>
            <w:tcW w:w="26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BEDEFF"/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  <w:hideMark/>
          </w:tcPr>
          <w:p w14:paraId="25517ACB" w14:textId="77777777" w:rsidR="0029066D" w:rsidRPr="00D9237B" w:rsidRDefault="0029066D" w:rsidP="0029066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D9237B">
              <w:rPr>
                <w:rFonts w:ascii="Arial" w:eastAsia="Arial" w:hAnsi="Arial" w:cs="Arial"/>
                <w:b/>
                <w:bCs/>
                <w:i/>
                <w:iCs/>
                <w:color w:val="000000" w:themeColor="text1"/>
                <w:kern w:val="24"/>
                <w:sz w:val="18"/>
                <w:szCs w:val="18"/>
                <w:lang w:val="en-US"/>
              </w:rPr>
              <w:t xml:space="preserve">Ease of use </w:t>
            </w:r>
            <w:r w:rsidRPr="00D9237B">
              <w:rPr>
                <w:rFonts w:ascii="Arial" w:eastAsia="Arial" w:hAnsi="Arial" w:cs="Arial"/>
                <w:b/>
                <w:bCs/>
                <w:i/>
                <w:iCs/>
                <w:color w:val="000000"/>
                <w:kern w:val="24"/>
                <w:sz w:val="18"/>
                <w:szCs w:val="18"/>
                <w:lang w:val="en-US"/>
              </w:rPr>
              <w:br/>
            </w:r>
            <w:r w:rsidRPr="00D9237B">
              <w:rPr>
                <w:rFonts w:ascii="Arial" w:eastAsia="Arial" w:hAnsi="Arial" w:cs="Arial"/>
                <w:i/>
                <w:iCs/>
                <w:color w:val="000000" w:themeColor="text1"/>
                <w:kern w:val="24"/>
                <w:sz w:val="18"/>
                <w:szCs w:val="18"/>
                <w:lang w:val="en-US"/>
              </w:rPr>
              <w:t>(</w:t>
            </w:r>
            <w:proofErr w:type="gramStart"/>
            <w:r w:rsidRPr="00D9237B">
              <w:rPr>
                <w:rFonts w:ascii="Arial" w:eastAsia="Arial" w:hAnsi="Arial" w:cs="Arial"/>
                <w:i/>
                <w:iCs/>
                <w:color w:val="000000" w:themeColor="text1"/>
                <w:kern w:val="24"/>
                <w:sz w:val="18"/>
                <w:szCs w:val="18"/>
                <w:lang w:val="en-US"/>
              </w:rPr>
              <w:t>e.g.</w:t>
            </w:r>
            <w:proofErr w:type="gramEnd"/>
            <w:r w:rsidRPr="00D9237B">
              <w:rPr>
                <w:rFonts w:ascii="Arial" w:eastAsia="Arial" w:hAnsi="Arial" w:cs="Arial"/>
                <w:i/>
                <w:iCs/>
                <w:color w:val="000000" w:themeColor="text1"/>
                <w:kern w:val="24"/>
                <w:sz w:val="18"/>
                <w:szCs w:val="18"/>
                <w:lang w:val="en-US"/>
              </w:rPr>
              <w:t xml:space="preserve"> single dose, liquid form, oral, shorter dose schedule)</w:t>
            </w:r>
          </w:p>
        </w:tc>
        <w:tc>
          <w:tcPr>
            <w:tcW w:w="53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1E07B7D" w14:textId="77777777" w:rsidR="0029066D" w:rsidRPr="00D9237B" w:rsidRDefault="0029066D" w:rsidP="00D9237B">
            <w:pPr>
              <w:numPr>
                <w:ilvl w:val="0"/>
                <w:numId w:val="23"/>
              </w:numPr>
              <w:spacing w:after="0" w:line="240" w:lineRule="auto"/>
              <w:ind w:left="288" w:hanging="144"/>
              <w:contextualSpacing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D9237B">
              <w:rPr>
                <w:rFonts w:eastAsia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Number of doses in the schedule </w:t>
            </w:r>
          </w:p>
          <w:p w14:paraId="5BEE37A9" w14:textId="77777777" w:rsidR="0029066D" w:rsidRPr="00D9237B" w:rsidRDefault="0029066D" w:rsidP="00D9237B">
            <w:pPr>
              <w:numPr>
                <w:ilvl w:val="0"/>
                <w:numId w:val="23"/>
              </w:numPr>
              <w:spacing w:after="0" w:line="240" w:lineRule="auto"/>
              <w:ind w:left="288" w:hanging="144"/>
              <w:contextualSpacing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D9237B">
              <w:rPr>
                <w:rFonts w:eastAsia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Number of steps to prepare the dose to administer (e.g., does or not require dose measurement, </w:t>
            </w:r>
            <w:proofErr w:type="gramStart"/>
            <w:r w:rsidRPr="00D9237B">
              <w:rPr>
                <w:rFonts w:eastAsia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does</w:t>
            </w:r>
            <w:proofErr w:type="gramEnd"/>
            <w:r w:rsidRPr="00D9237B">
              <w:rPr>
                <w:rFonts w:eastAsia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 or not require reconstitution)</w:t>
            </w:r>
          </w:p>
        </w:tc>
        <w:tc>
          <w:tcPr>
            <w:tcW w:w="633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CDA32A6" w14:textId="77777777" w:rsidR="0029066D" w:rsidRPr="00D9237B" w:rsidRDefault="0029066D" w:rsidP="002906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D9237B">
              <w:rPr>
                <w:rFonts w:eastAsia="Calibri" w:hAnsi="Calibri" w:cs="Calibri"/>
                <w:b/>
                <w:bCs/>
                <w:color w:val="000000" w:themeColor="text1"/>
                <w:kern w:val="24"/>
                <w:sz w:val="20"/>
                <w:szCs w:val="20"/>
                <w:lang w:val="en-US"/>
              </w:rPr>
              <w:t xml:space="preserve">Training and simple graphic job aid required for HCW </w:t>
            </w:r>
            <w:r w:rsidRPr="00D9237B">
              <w:rPr>
                <w:rFonts w:eastAsia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to be familiar with the change in dose schedule and administration processes to </w:t>
            </w:r>
            <w:r w:rsidRPr="00D9237B">
              <w:rPr>
                <w:rFonts w:eastAsia="Calibri" w:hAnsi="Calibri" w:cs="Calibri"/>
                <w:b/>
                <w:bCs/>
                <w:color w:val="000000" w:themeColor="text1"/>
                <w:kern w:val="24"/>
                <w:sz w:val="20"/>
                <w:szCs w:val="20"/>
                <w:lang w:val="en-US"/>
              </w:rPr>
              <w:t>minimize confusion and errors</w:t>
            </w:r>
            <w:r w:rsidRPr="00D9237B">
              <w:rPr>
                <w:rFonts w:eastAsia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.</w:t>
            </w:r>
          </w:p>
        </w:tc>
      </w:tr>
      <w:tr w:rsidR="0016752B" w:rsidRPr="0029066D" w14:paraId="40D686F9" w14:textId="77777777" w:rsidTr="00D9237B">
        <w:trPr>
          <w:trHeight w:val="870"/>
        </w:trPr>
        <w:tc>
          <w:tcPr>
            <w:tcW w:w="26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BEDEFF"/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  <w:hideMark/>
          </w:tcPr>
          <w:p w14:paraId="5DD1EEC9" w14:textId="77777777" w:rsidR="0029066D" w:rsidRPr="00D9237B" w:rsidRDefault="0029066D" w:rsidP="0029066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D9237B">
              <w:rPr>
                <w:rFonts w:ascii="Arial" w:eastAsia="Arial" w:hAnsi="Arial" w:cs="Arial"/>
                <w:b/>
                <w:bCs/>
                <w:i/>
                <w:iCs/>
                <w:color w:val="000000" w:themeColor="text1"/>
                <w:kern w:val="24"/>
                <w:sz w:val="18"/>
                <w:szCs w:val="18"/>
                <w:lang w:val="en-US"/>
              </w:rPr>
              <w:t>Cold chain, transport, storage requirements</w:t>
            </w:r>
          </w:p>
        </w:tc>
        <w:tc>
          <w:tcPr>
            <w:tcW w:w="53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9C270F5" w14:textId="77777777" w:rsidR="0029066D" w:rsidRPr="00D9237B" w:rsidRDefault="0029066D" w:rsidP="00D9237B">
            <w:pPr>
              <w:numPr>
                <w:ilvl w:val="0"/>
                <w:numId w:val="24"/>
              </w:numPr>
              <w:spacing w:after="0" w:line="240" w:lineRule="auto"/>
              <w:ind w:left="288" w:hanging="144"/>
              <w:contextualSpacing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D9237B">
              <w:rPr>
                <w:rFonts w:eastAsia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Cold chain capacity needs</w:t>
            </w:r>
          </w:p>
          <w:p w14:paraId="13743BFA" w14:textId="77777777" w:rsidR="0029066D" w:rsidRPr="00D9237B" w:rsidRDefault="0029066D" w:rsidP="00D9237B">
            <w:pPr>
              <w:numPr>
                <w:ilvl w:val="0"/>
                <w:numId w:val="24"/>
              </w:numPr>
              <w:spacing w:after="0" w:line="240" w:lineRule="auto"/>
              <w:ind w:left="288" w:hanging="144"/>
              <w:contextualSpacing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D9237B">
              <w:rPr>
                <w:rFonts w:eastAsia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Type of cold chain </w:t>
            </w:r>
            <w:proofErr w:type="gramStart"/>
            <w:r w:rsidRPr="00D9237B">
              <w:rPr>
                <w:rFonts w:eastAsia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needed</w:t>
            </w:r>
            <w:proofErr w:type="gramEnd"/>
          </w:p>
          <w:p w14:paraId="6D2D988B" w14:textId="77777777" w:rsidR="0029066D" w:rsidRPr="00D9237B" w:rsidRDefault="0029066D" w:rsidP="00D9237B">
            <w:pPr>
              <w:numPr>
                <w:ilvl w:val="0"/>
                <w:numId w:val="24"/>
              </w:numPr>
              <w:spacing w:after="0" w:line="240" w:lineRule="auto"/>
              <w:ind w:left="288" w:hanging="144"/>
              <w:contextualSpacing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D9237B">
              <w:rPr>
                <w:rFonts w:eastAsia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Freeze-thaw flexibility</w:t>
            </w:r>
          </w:p>
        </w:tc>
        <w:tc>
          <w:tcPr>
            <w:tcW w:w="633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9420B94" w14:textId="77777777" w:rsidR="0029066D" w:rsidRPr="00D9237B" w:rsidRDefault="0029066D" w:rsidP="002906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D9237B">
              <w:rPr>
                <w:rFonts w:ascii="Calibri" w:eastAsia="Calibri" w:hAnsi="Calibri" w:cs="Calibri"/>
                <w:b/>
                <w:bCs/>
                <w:color w:val="000000" w:themeColor="text1"/>
                <w:kern w:val="24"/>
                <w:sz w:val="20"/>
                <w:szCs w:val="20"/>
                <w:lang w:val="en-US"/>
              </w:rPr>
              <w:t xml:space="preserve">Planning and procurement required </w:t>
            </w:r>
            <w:r w:rsidRPr="00D9237B">
              <w:rPr>
                <w:rFonts w:ascii="Calibri" w:eastAsia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to accommodate the new vaccine if there is an increase in cold chain volume and type required.</w:t>
            </w:r>
          </w:p>
        </w:tc>
      </w:tr>
      <w:tr w:rsidR="0016752B" w:rsidRPr="0029066D" w14:paraId="1FD1CC20" w14:textId="77777777" w:rsidTr="00D9237B">
        <w:trPr>
          <w:trHeight w:val="870"/>
        </w:trPr>
        <w:tc>
          <w:tcPr>
            <w:tcW w:w="26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BEDEFF"/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  <w:hideMark/>
          </w:tcPr>
          <w:p w14:paraId="607D780E" w14:textId="77777777" w:rsidR="0029066D" w:rsidRPr="00D9237B" w:rsidRDefault="0029066D" w:rsidP="0029066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D9237B">
              <w:rPr>
                <w:rFonts w:ascii="Arial" w:eastAsia="Arial" w:hAnsi="Arial" w:cs="Arial"/>
                <w:b/>
                <w:bCs/>
                <w:i/>
                <w:iCs/>
                <w:color w:val="000000" w:themeColor="text1"/>
                <w:kern w:val="24"/>
                <w:sz w:val="18"/>
                <w:szCs w:val="18"/>
                <w:lang w:val="en-US"/>
              </w:rPr>
              <w:t xml:space="preserve">Efficacy, </w:t>
            </w:r>
            <w:proofErr w:type="gramStart"/>
            <w:r w:rsidRPr="00D9237B">
              <w:rPr>
                <w:rFonts w:ascii="Arial" w:eastAsia="Arial" w:hAnsi="Arial" w:cs="Arial"/>
                <w:b/>
                <w:bCs/>
                <w:i/>
                <w:iCs/>
                <w:color w:val="000000" w:themeColor="text1"/>
                <w:kern w:val="24"/>
                <w:sz w:val="18"/>
                <w:szCs w:val="18"/>
                <w:lang w:val="en-US"/>
              </w:rPr>
              <w:t>effectiveness</w:t>
            </w:r>
            <w:proofErr w:type="gramEnd"/>
            <w:r w:rsidRPr="00D9237B">
              <w:rPr>
                <w:rFonts w:ascii="Arial" w:eastAsia="Arial" w:hAnsi="Arial" w:cs="Arial"/>
                <w:b/>
                <w:bCs/>
                <w:i/>
                <w:iCs/>
                <w:color w:val="000000" w:themeColor="text1"/>
                <w:kern w:val="24"/>
                <w:sz w:val="18"/>
                <w:szCs w:val="18"/>
                <w:lang w:val="en-US"/>
              </w:rPr>
              <w:t xml:space="preserve"> or safety</w:t>
            </w:r>
          </w:p>
        </w:tc>
        <w:tc>
          <w:tcPr>
            <w:tcW w:w="53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873A00E" w14:textId="77777777" w:rsidR="0029066D" w:rsidRPr="00D9237B" w:rsidRDefault="0029066D" w:rsidP="00D9237B">
            <w:pPr>
              <w:numPr>
                <w:ilvl w:val="0"/>
                <w:numId w:val="25"/>
              </w:numPr>
              <w:spacing w:after="0" w:line="240" w:lineRule="auto"/>
              <w:ind w:left="288" w:hanging="144"/>
              <w:contextualSpacing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D9237B">
              <w:rPr>
                <w:rFonts w:eastAsia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Clinical profile</w:t>
            </w:r>
          </w:p>
          <w:p w14:paraId="16D0134D" w14:textId="77777777" w:rsidR="0029066D" w:rsidRPr="00D9237B" w:rsidRDefault="0029066D" w:rsidP="00D9237B">
            <w:pPr>
              <w:numPr>
                <w:ilvl w:val="0"/>
                <w:numId w:val="25"/>
              </w:numPr>
              <w:spacing w:after="0" w:line="240" w:lineRule="auto"/>
              <w:ind w:left="288" w:hanging="144"/>
              <w:contextualSpacing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D9237B">
              <w:rPr>
                <w:rFonts w:eastAsia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Real-world data</w:t>
            </w:r>
          </w:p>
          <w:p w14:paraId="47813F1F" w14:textId="77777777" w:rsidR="0029066D" w:rsidRPr="00D9237B" w:rsidRDefault="0029066D" w:rsidP="00D9237B">
            <w:pPr>
              <w:numPr>
                <w:ilvl w:val="0"/>
                <w:numId w:val="25"/>
              </w:numPr>
              <w:spacing w:after="0" w:line="240" w:lineRule="auto"/>
              <w:ind w:left="288" w:hanging="144"/>
              <w:contextualSpacing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D9237B">
              <w:rPr>
                <w:rFonts w:eastAsia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Country-specific evidence</w:t>
            </w:r>
          </w:p>
        </w:tc>
        <w:tc>
          <w:tcPr>
            <w:tcW w:w="633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45F7369" w14:textId="77777777" w:rsidR="0029066D" w:rsidRPr="00D9237B" w:rsidRDefault="0029066D" w:rsidP="002906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D9237B">
              <w:rPr>
                <w:rFonts w:eastAsia="Calibri" w:hAnsi="Calibri" w:cs="Calibri"/>
                <w:b/>
                <w:bCs/>
                <w:color w:val="000000" w:themeColor="text1"/>
                <w:kern w:val="24"/>
                <w:sz w:val="20"/>
                <w:szCs w:val="20"/>
                <w:lang w:val="en-US"/>
              </w:rPr>
              <w:t xml:space="preserve">Training required for HCW </w:t>
            </w:r>
            <w:r w:rsidRPr="00D9237B">
              <w:rPr>
                <w:rFonts w:eastAsia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to be familiar with the new vaccine product to </w:t>
            </w:r>
            <w:r w:rsidRPr="00D9237B">
              <w:rPr>
                <w:rFonts w:eastAsia="Calibri" w:hAnsi="Calibri" w:cs="Calibri"/>
                <w:b/>
                <w:bCs/>
                <w:color w:val="000000" w:themeColor="text1"/>
                <w:kern w:val="24"/>
                <w:sz w:val="20"/>
                <w:szCs w:val="20"/>
                <w:lang w:val="en-US"/>
              </w:rPr>
              <w:t>ensure new AEFI are reported and monitored adequately</w:t>
            </w:r>
            <w:r w:rsidRPr="00D9237B">
              <w:rPr>
                <w:rFonts w:eastAsia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 in their country context.</w:t>
            </w:r>
          </w:p>
        </w:tc>
      </w:tr>
      <w:tr w:rsidR="0016752B" w:rsidRPr="0029066D" w14:paraId="7FF504F0" w14:textId="77777777" w:rsidTr="00D9237B">
        <w:trPr>
          <w:trHeight w:val="696"/>
        </w:trPr>
        <w:tc>
          <w:tcPr>
            <w:tcW w:w="26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BEDEFF"/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  <w:hideMark/>
          </w:tcPr>
          <w:p w14:paraId="25155208" w14:textId="77777777" w:rsidR="0029066D" w:rsidRPr="00D9237B" w:rsidRDefault="0029066D" w:rsidP="0029066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D9237B">
              <w:rPr>
                <w:rFonts w:ascii="Arial" w:eastAsia="Arial" w:hAnsi="Arial" w:cs="Arial"/>
                <w:b/>
                <w:bCs/>
                <w:i/>
                <w:iCs/>
                <w:color w:val="000000" w:themeColor="text1"/>
                <w:kern w:val="24"/>
                <w:sz w:val="18"/>
                <w:szCs w:val="18"/>
                <w:lang w:val="en-US"/>
              </w:rPr>
              <w:t>Coverage</w:t>
            </w:r>
            <w:r w:rsidRPr="00D9237B">
              <w:rPr>
                <w:rFonts w:ascii="Arial" w:eastAsia="Arial" w:hAnsi="Arial" w:cs="Arial"/>
                <w:b/>
                <w:bCs/>
                <w:i/>
                <w:iCs/>
                <w:color w:val="000000"/>
                <w:kern w:val="24"/>
                <w:sz w:val="18"/>
                <w:szCs w:val="18"/>
                <w:lang w:val="en-US"/>
              </w:rPr>
              <w:br/>
            </w:r>
            <w:r w:rsidRPr="00D9237B">
              <w:rPr>
                <w:rFonts w:ascii="Arial" w:eastAsia="Arial" w:hAnsi="Arial" w:cs="Arial"/>
                <w:i/>
                <w:iCs/>
                <w:color w:val="000000" w:themeColor="text1"/>
                <w:kern w:val="24"/>
                <w:sz w:val="18"/>
                <w:szCs w:val="18"/>
                <w:lang w:val="en-US"/>
              </w:rPr>
              <w:t>(acceptability, missed opportunities)</w:t>
            </w:r>
          </w:p>
        </w:tc>
        <w:tc>
          <w:tcPr>
            <w:tcW w:w="53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DF8D4F3" w14:textId="77777777" w:rsidR="0029066D" w:rsidRPr="00D9237B" w:rsidRDefault="0029066D" w:rsidP="00D9237B">
            <w:pPr>
              <w:numPr>
                <w:ilvl w:val="0"/>
                <w:numId w:val="26"/>
              </w:numPr>
              <w:spacing w:after="0" w:line="240" w:lineRule="auto"/>
              <w:ind w:left="288" w:hanging="144"/>
              <w:contextualSpacing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D9237B">
              <w:rPr>
                <w:rFonts w:eastAsia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Impact on HCW hesitancy to open a </w:t>
            </w:r>
            <w:proofErr w:type="gramStart"/>
            <w:r w:rsidRPr="00D9237B">
              <w:rPr>
                <w:rFonts w:eastAsia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vial</w:t>
            </w:r>
            <w:proofErr w:type="gramEnd"/>
          </w:p>
          <w:p w14:paraId="0E0E322A" w14:textId="77777777" w:rsidR="0029066D" w:rsidRPr="00D9237B" w:rsidRDefault="0029066D" w:rsidP="00D9237B">
            <w:pPr>
              <w:numPr>
                <w:ilvl w:val="0"/>
                <w:numId w:val="26"/>
              </w:numPr>
              <w:spacing w:after="0" w:line="240" w:lineRule="auto"/>
              <w:ind w:left="288" w:hanging="144"/>
              <w:contextualSpacing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D9237B">
              <w:rPr>
                <w:rFonts w:eastAsia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Means of administration (e.g., oral)</w:t>
            </w:r>
          </w:p>
        </w:tc>
        <w:tc>
          <w:tcPr>
            <w:tcW w:w="633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1A73E76" w14:textId="77777777" w:rsidR="0029066D" w:rsidRPr="00D9237B" w:rsidRDefault="0029066D" w:rsidP="002906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D9237B">
              <w:rPr>
                <w:rFonts w:ascii="Calibri" w:eastAsia="Calibri" w:hAnsi="Calibri" w:cs="Calibri"/>
                <w:b/>
                <w:bCs/>
                <w:color w:val="000000" w:themeColor="text1"/>
                <w:kern w:val="24"/>
                <w:sz w:val="20"/>
                <w:szCs w:val="20"/>
                <w:lang w:val="en-US"/>
              </w:rPr>
              <w:t xml:space="preserve">Training and simple graphic job aid required for HCW </w:t>
            </w:r>
            <w:r w:rsidRPr="00D9237B">
              <w:rPr>
                <w:rFonts w:ascii="Calibri" w:eastAsia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to be familiar and comfortable with the change in vaccine presentation and administration processes.</w:t>
            </w:r>
          </w:p>
        </w:tc>
      </w:tr>
      <w:tr w:rsidR="0016752B" w:rsidRPr="0029066D" w14:paraId="6948D933" w14:textId="77777777" w:rsidTr="00D9237B">
        <w:trPr>
          <w:trHeight w:val="1122"/>
        </w:trPr>
        <w:tc>
          <w:tcPr>
            <w:tcW w:w="26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BEDEFF"/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  <w:hideMark/>
          </w:tcPr>
          <w:p w14:paraId="572E48C6" w14:textId="77777777" w:rsidR="0029066D" w:rsidRPr="00D9237B" w:rsidRDefault="0029066D" w:rsidP="0029066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D9237B">
              <w:rPr>
                <w:rFonts w:ascii="Arial" w:eastAsia="Arial" w:hAnsi="Arial" w:cs="Arial"/>
                <w:b/>
                <w:bCs/>
                <w:i/>
                <w:iCs/>
                <w:color w:val="000000" w:themeColor="text1"/>
                <w:kern w:val="24"/>
                <w:sz w:val="18"/>
                <w:szCs w:val="18"/>
                <w:lang w:val="en-US"/>
              </w:rPr>
              <w:t>Financial sustainability </w:t>
            </w:r>
          </w:p>
          <w:p w14:paraId="25AAC214" w14:textId="77777777" w:rsidR="0029066D" w:rsidRPr="00D9237B" w:rsidRDefault="0029066D" w:rsidP="0029066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D9237B">
              <w:rPr>
                <w:rFonts w:ascii="Arial" w:eastAsia="Arial" w:hAnsi="Arial" w:cs="Arial"/>
                <w:i/>
                <w:iCs/>
                <w:color w:val="000000" w:themeColor="text1"/>
                <w:kern w:val="24"/>
                <w:sz w:val="18"/>
                <w:szCs w:val="18"/>
                <w:lang w:val="en-US"/>
              </w:rPr>
              <w:t>(</w:t>
            </w:r>
            <w:proofErr w:type="gramStart"/>
            <w:r w:rsidRPr="00D9237B">
              <w:rPr>
                <w:rFonts w:ascii="Arial" w:eastAsia="Arial" w:hAnsi="Arial" w:cs="Arial"/>
                <w:i/>
                <w:iCs/>
                <w:color w:val="000000" w:themeColor="text1"/>
                <w:kern w:val="24"/>
                <w:sz w:val="18"/>
                <w:szCs w:val="18"/>
                <w:lang w:val="en-US"/>
              </w:rPr>
              <w:t>cost</w:t>
            </w:r>
            <w:proofErr w:type="gramEnd"/>
            <w:r w:rsidRPr="00D9237B">
              <w:rPr>
                <w:rFonts w:ascii="Arial" w:eastAsia="Arial" w:hAnsi="Arial" w:cs="Arial"/>
                <w:i/>
                <w:iCs/>
                <w:color w:val="000000" w:themeColor="text1"/>
                <w:kern w:val="24"/>
                <w:sz w:val="18"/>
                <w:szCs w:val="18"/>
                <w:lang w:val="en-US"/>
              </w:rPr>
              <w:t>, price, wastage)</w:t>
            </w:r>
          </w:p>
        </w:tc>
        <w:tc>
          <w:tcPr>
            <w:tcW w:w="53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2E42D31" w14:textId="77777777" w:rsidR="0029066D" w:rsidRPr="00D9237B" w:rsidRDefault="0029066D" w:rsidP="00D9237B">
            <w:pPr>
              <w:numPr>
                <w:ilvl w:val="0"/>
                <w:numId w:val="27"/>
              </w:numPr>
              <w:spacing w:after="0" w:line="240" w:lineRule="auto"/>
              <w:ind w:left="288" w:hanging="144"/>
              <w:contextualSpacing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D9237B">
              <w:rPr>
                <w:rFonts w:eastAsia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Wastage-adjusted cost to fully immunize a </w:t>
            </w:r>
            <w:proofErr w:type="gramStart"/>
            <w:r w:rsidRPr="00D9237B">
              <w:rPr>
                <w:rFonts w:eastAsia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child</w:t>
            </w:r>
            <w:proofErr w:type="gramEnd"/>
          </w:p>
          <w:p w14:paraId="26A685EC" w14:textId="77777777" w:rsidR="0029066D" w:rsidRPr="00D9237B" w:rsidRDefault="0029066D" w:rsidP="00D9237B">
            <w:pPr>
              <w:numPr>
                <w:ilvl w:val="0"/>
                <w:numId w:val="27"/>
              </w:numPr>
              <w:spacing w:after="0" w:line="240" w:lineRule="auto"/>
              <w:ind w:left="288" w:hanging="144"/>
              <w:contextualSpacing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D9237B">
              <w:rPr>
                <w:rFonts w:eastAsia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Price per dose</w:t>
            </w:r>
          </w:p>
          <w:p w14:paraId="5D6C6F65" w14:textId="77777777" w:rsidR="0029066D" w:rsidRPr="00D9237B" w:rsidRDefault="0029066D" w:rsidP="00D9237B">
            <w:pPr>
              <w:numPr>
                <w:ilvl w:val="0"/>
                <w:numId w:val="27"/>
              </w:numPr>
              <w:spacing w:after="0" w:line="240" w:lineRule="auto"/>
              <w:ind w:left="288" w:hanging="144"/>
              <w:contextualSpacing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D9237B">
              <w:rPr>
                <w:rFonts w:eastAsia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Wastage rates</w:t>
            </w:r>
          </w:p>
          <w:p w14:paraId="23FA6C88" w14:textId="77777777" w:rsidR="0029066D" w:rsidRPr="00D9237B" w:rsidRDefault="0029066D" w:rsidP="00D9237B">
            <w:pPr>
              <w:numPr>
                <w:ilvl w:val="0"/>
                <w:numId w:val="27"/>
              </w:numPr>
              <w:spacing w:after="0" w:line="240" w:lineRule="auto"/>
              <w:ind w:left="288" w:hanging="144"/>
              <w:contextualSpacing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D9237B">
              <w:rPr>
                <w:rFonts w:eastAsia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Future price outlook based on tender outcomes</w:t>
            </w:r>
          </w:p>
        </w:tc>
        <w:tc>
          <w:tcPr>
            <w:tcW w:w="633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9225407" w14:textId="77777777" w:rsidR="0029066D" w:rsidRPr="00D9237B" w:rsidRDefault="0029066D" w:rsidP="002906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D9237B">
              <w:rPr>
                <w:rFonts w:eastAsia="Calibri" w:hAnsi="Calibri" w:cs="Calibri"/>
                <w:b/>
                <w:bCs/>
                <w:color w:val="000000" w:themeColor="text1"/>
                <w:kern w:val="24"/>
                <w:sz w:val="20"/>
                <w:szCs w:val="20"/>
                <w:lang w:val="en-US"/>
              </w:rPr>
              <w:t xml:space="preserve">Budget planning </w:t>
            </w:r>
            <w:r w:rsidRPr="00D9237B">
              <w:rPr>
                <w:rFonts w:eastAsia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if total </w:t>
            </w:r>
            <w:r w:rsidRPr="00D9237B">
              <w:rPr>
                <w:rFonts w:eastAsia="Calibri" w:hAnsi="Calibri" w:cs="Calibri"/>
                <w:b/>
                <w:bCs/>
                <w:color w:val="000000" w:themeColor="text1"/>
                <w:kern w:val="24"/>
                <w:sz w:val="20"/>
                <w:szCs w:val="20"/>
                <w:lang w:val="en-US"/>
              </w:rPr>
              <w:t xml:space="preserve">vaccine/supplies cost increases </w:t>
            </w:r>
            <w:r w:rsidRPr="00D9237B">
              <w:rPr>
                <w:rFonts w:eastAsia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from the switch; or </w:t>
            </w:r>
            <w:r w:rsidRPr="00D9237B">
              <w:rPr>
                <w:rFonts w:eastAsia="Calibri" w:hAnsi="Calibri" w:cs="Calibri"/>
                <w:b/>
                <w:bCs/>
                <w:color w:val="000000" w:themeColor="text1"/>
                <w:kern w:val="24"/>
                <w:sz w:val="20"/>
                <w:szCs w:val="20"/>
                <w:lang w:val="en-US"/>
              </w:rPr>
              <w:t xml:space="preserve">allocating cost savings </w:t>
            </w:r>
            <w:r w:rsidRPr="00D9237B">
              <w:rPr>
                <w:rFonts w:eastAsia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to other vaccine </w:t>
            </w:r>
            <w:proofErr w:type="spellStart"/>
            <w:r w:rsidRPr="00D9237B">
              <w:rPr>
                <w:rFonts w:eastAsia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programmes</w:t>
            </w:r>
            <w:proofErr w:type="spellEnd"/>
            <w:r w:rsidRPr="00D9237B">
              <w:rPr>
                <w:rFonts w:eastAsia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 if total </w:t>
            </w:r>
            <w:r w:rsidRPr="00D9237B">
              <w:rPr>
                <w:rFonts w:eastAsia="Calibri" w:hAnsi="Calibri" w:cs="Calibri"/>
                <w:b/>
                <w:bCs/>
                <w:color w:val="000000" w:themeColor="text1"/>
                <w:kern w:val="24"/>
                <w:sz w:val="20"/>
                <w:szCs w:val="20"/>
                <w:lang w:val="en-US"/>
              </w:rPr>
              <w:t xml:space="preserve">vaccine/supplies cost decreases </w:t>
            </w:r>
            <w:r w:rsidRPr="00D9237B">
              <w:rPr>
                <w:rFonts w:eastAsia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from the switch.</w:t>
            </w:r>
          </w:p>
        </w:tc>
      </w:tr>
      <w:tr w:rsidR="0016752B" w:rsidRPr="0029066D" w14:paraId="21DCCD5B" w14:textId="77777777" w:rsidTr="00D9237B">
        <w:trPr>
          <w:trHeight w:val="1122"/>
        </w:trPr>
        <w:tc>
          <w:tcPr>
            <w:tcW w:w="26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BEDEFF"/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  <w:hideMark/>
          </w:tcPr>
          <w:p w14:paraId="01A847BB" w14:textId="77777777" w:rsidR="0029066D" w:rsidRPr="00D9237B" w:rsidRDefault="0029066D" w:rsidP="0029066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D9237B">
              <w:rPr>
                <w:rFonts w:ascii="Arial" w:eastAsia="Arial" w:hAnsi="Arial" w:cs="Arial"/>
                <w:b/>
                <w:bCs/>
                <w:i/>
                <w:iCs/>
                <w:color w:val="000000" w:themeColor="text1"/>
                <w:kern w:val="24"/>
                <w:sz w:val="18"/>
                <w:szCs w:val="18"/>
                <w:lang w:val="en-US"/>
              </w:rPr>
              <w:t>Supply </w:t>
            </w:r>
          </w:p>
          <w:p w14:paraId="2FD48888" w14:textId="77777777" w:rsidR="0029066D" w:rsidRPr="00D9237B" w:rsidRDefault="0029066D" w:rsidP="0029066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D9237B">
              <w:rPr>
                <w:rFonts w:ascii="Arial" w:eastAsia="Arial" w:hAnsi="Arial" w:cs="Arial"/>
                <w:i/>
                <w:iCs/>
                <w:color w:val="000000" w:themeColor="text1"/>
                <w:kern w:val="24"/>
                <w:sz w:val="18"/>
                <w:szCs w:val="18"/>
                <w:lang w:val="en-US"/>
              </w:rPr>
              <w:t>(</w:t>
            </w:r>
            <w:proofErr w:type="gramStart"/>
            <w:r w:rsidRPr="00D9237B">
              <w:rPr>
                <w:rFonts w:ascii="Arial" w:eastAsia="Arial" w:hAnsi="Arial" w:cs="Arial"/>
                <w:i/>
                <w:iCs/>
                <w:color w:val="000000" w:themeColor="text1"/>
                <w:kern w:val="24"/>
                <w:sz w:val="18"/>
                <w:szCs w:val="18"/>
                <w:lang w:val="en-US"/>
              </w:rPr>
              <w:t>availability</w:t>
            </w:r>
            <w:proofErr w:type="gramEnd"/>
            <w:r w:rsidRPr="00D9237B">
              <w:rPr>
                <w:rFonts w:ascii="Arial" w:eastAsia="Arial" w:hAnsi="Arial" w:cs="Arial"/>
                <w:i/>
                <w:iCs/>
                <w:color w:val="000000" w:themeColor="text1"/>
                <w:kern w:val="24"/>
                <w:sz w:val="18"/>
                <w:szCs w:val="18"/>
                <w:lang w:val="en-US"/>
              </w:rPr>
              <w:t>, security, locally-made)</w:t>
            </w:r>
          </w:p>
        </w:tc>
        <w:tc>
          <w:tcPr>
            <w:tcW w:w="53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7869AB5" w14:textId="77777777" w:rsidR="0029066D" w:rsidRPr="00D9237B" w:rsidRDefault="0029066D" w:rsidP="00D9237B">
            <w:pPr>
              <w:numPr>
                <w:ilvl w:val="0"/>
                <w:numId w:val="28"/>
              </w:numPr>
              <w:spacing w:after="0" w:line="240" w:lineRule="auto"/>
              <w:ind w:left="288" w:hanging="144"/>
              <w:contextualSpacing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D9237B">
              <w:rPr>
                <w:rFonts w:eastAsia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Current availability and predictability of future availability</w:t>
            </w:r>
          </w:p>
          <w:p w14:paraId="51E9D3CD" w14:textId="77777777" w:rsidR="0029066D" w:rsidRPr="00D9237B" w:rsidRDefault="0029066D" w:rsidP="00D9237B">
            <w:pPr>
              <w:numPr>
                <w:ilvl w:val="0"/>
                <w:numId w:val="28"/>
              </w:numPr>
              <w:spacing w:after="0" w:line="240" w:lineRule="auto"/>
              <w:ind w:left="288" w:hanging="144"/>
              <w:contextualSpacing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D9237B">
              <w:rPr>
                <w:rFonts w:eastAsia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Made </w:t>
            </w:r>
            <w:proofErr w:type="gramStart"/>
            <w:r w:rsidRPr="00D9237B">
              <w:rPr>
                <w:rFonts w:eastAsia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locally</w:t>
            </w:r>
            <w:proofErr w:type="gramEnd"/>
          </w:p>
          <w:p w14:paraId="126F50F4" w14:textId="77777777" w:rsidR="0029066D" w:rsidRPr="00D9237B" w:rsidRDefault="0029066D" w:rsidP="00D9237B">
            <w:pPr>
              <w:numPr>
                <w:ilvl w:val="0"/>
                <w:numId w:val="28"/>
              </w:numPr>
              <w:spacing w:after="0" w:line="240" w:lineRule="auto"/>
              <w:ind w:left="288" w:hanging="144"/>
              <w:contextualSpacing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D9237B">
              <w:rPr>
                <w:rFonts w:eastAsia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Size of supplier’s capacity</w:t>
            </w:r>
          </w:p>
          <w:p w14:paraId="53816AF8" w14:textId="77777777" w:rsidR="0029066D" w:rsidRPr="00D9237B" w:rsidRDefault="0029066D" w:rsidP="00D9237B">
            <w:pPr>
              <w:numPr>
                <w:ilvl w:val="0"/>
                <w:numId w:val="28"/>
              </w:numPr>
              <w:spacing w:after="0" w:line="240" w:lineRule="auto"/>
              <w:ind w:left="288" w:hanging="144"/>
              <w:contextualSpacing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D9237B">
              <w:rPr>
                <w:rFonts w:eastAsia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Lead time for supplier to manufacture</w:t>
            </w:r>
          </w:p>
        </w:tc>
        <w:tc>
          <w:tcPr>
            <w:tcW w:w="633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6F18D21" w14:textId="77777777" w:rsidR="0029066D" w:rsidRPr="00D9237B" w:rsidRDefault="0029066D" w:rsidP="002906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D9237B">
              <w:rPr>
                <w:rFonts w:eastAsia="Calibri" w:hAnsi="Calibri" w:cs="Calibri"/>
                <w:b/>
                <w:bCs/>
                <w:color w:val="000000" w:themeColor="text1"/>
                <w:kern w:val="24"/>
                <w:sz w:val="20"/>
                <w:szCs w:val="20"/>
                <w:lang w:val="en-US"/>
              </w:rPr>
              <w:t xml:space="preserve">Consider country contexts and needs </w:t>
            </w:r>
            <w:r w:rsidRPr="00D9237B">
              <w:rPr>
                <w:rFonts w:eastAsia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to ensure vaccine switch would result in a higher likelihood of </w:t>
            </w:r>
            <w:r w:rsidRPr="00D9237B">
              <w:rPr>
                <w:rFonts w:eastAsia="Calibri" w:hAnsi="Calibri" w:cs="Calibri"/>
                <w:b/>
                <w:bCs/>
                <w:color w:val="000000" w:themeColor="text1"/>
                <w:kern w:val="24"/>
                <w:sz w:val="20"/>
                <w:szCs w:val="20"/>
                <w:lang w:val="en-US"/>
              </w:rPr>
              <w:t xml:space="preserve">long-term sustainable supply </w:t>
            </w:r>
            <w:r w:rsidRPr="00D9237B">
              <w:rPr>
                <w:rFonts w:eastAsia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of vaccines with </w:t>
            </w:r>
            <w:r w:rsidRPr="00D9237B">
              <w:rPr>
                <w:rFonts w:eastAsia="Calibri" w:hAnsi="Calibri" w:cs="Calibri"/>
                <w:b/>
                <w:bCs/>
                <w:color w:val="000000" w:themeColor="text1"/>
                <w:kern w:val="24"/>
                <w:sz w:val="20"/>
                <w:szCs w:val="20"/>
                <w:lang w:val="en-US"/>
              </w:rPr>
              <w:t>less chances of disruptions due to stock-outs</w:t>
            </w:r>
            <w:r w:rsidRPr="00D9237B">
              <w:rPr>
                <w:rFonts w:eastAsia="Calibr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.</w:t>
            </w:r>
          </w:p>
        </w:tc>
      </w:tr>
    </w:tbl>
    <w:p w14:paraId="578E11DF" w14:textId="77777777" w:rsidR="002F2D93" w:rsidRDefault="002F2D93" w:rsidP="00245307">
      <w:pPr>
        <w:pStyle w:val="Heading1"/>
        <w:spacing w:after="240"/>
      </w:pPr>
    </w:p>
    <w:p w14:paraId="2BB06CE6" w14:textId="77777777" w:rsidR="002F2D93" w:rsidRDefault="002F2D93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11B7659A" w14:textId="005082A4" w:rsidR="002D2B5C" w:rsidRPr="00245307" w:rsidRDefault="00BD04A3" w:rsidP="00245307">
      <w:pPr>
        <w:pStyle w:val="Heading1"/>
        <w:spacing w:after="240"/>
      </w:pPr>
      <w:r w:rsidRPr="00245307">
        <w:lastRenderedPageBreak/>
        <w:t xml:space="preserve">Examples </w:t>
      </w:r>
      <w:r w:rsidR="05E4E7B3" w:rsidRPr="00245307">
        <w:t xml:space="preserve">of </w:t>
      </w:r>
      <w:r w:rsidR="00C45332" w:rsidRPr="00245307">
        <w:t>Switch</w:t>
      </w:r>
      <w:r w:rsidR="05E4E7B3" w:rsidRPr="00245307">
        <w:t xml:space="preserve"> Impact Assessment framework</w:t>
      </w:r>
    </w:p>
    <w:tbl>
      <w:tblPr>
        <w:tblW w:w="15292" w:type="dxa"/>
        <w:tblInd w:w="-714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CellMar>
          <w:top w:w="57" w:type="dxa"/>
          <w:bottom w:w="57" w:type="dxa"/>
        </w:tblCellMar>
        <w:tblLook w:val="0000" w:firstRow="0" w:lastRow="0" w:firstColumn="0" w:lastColumn="0" w:noHBand="0" w:noVBand="0"/>
      </w:tblPr>
      <w:tblGrid>
        <w:gridCol w:w="1073"/>
        <w:gridCol w:w="1793"/>
        <w:gridCol w:w="2241"/>
        <w:gridCol w:w="2352"/>
        <w:gridCol w:w="1980"/>
        <w:gridCol w:w="1943"/>
        <w:gridCol w:w="2092"/>
        <w:gridCol w:w="1818"/>
      </w:tblGrid>
      <w:tr w:rsidR="00ED0BB3" w:rsidRPr="00ED0BB3" w14:paraId="3C9B825D" w14:textId="77777777" w:rsidTr="001151A7">
        <w:trPr>
          <w:trHeight w:val="176"/>
        </w:trPr>
        <w:tc>
          <w:tcPr>
            <w:tcW w:w="2866" w:type="dxa"/>
            <w:gridSpan w:val="2"/>
            <w:shd w:val="clear" w:color="auto" w:fill="808080" w:themeFill="background1" w:themeFillShade="80"/>
            <w:vAlign w:val="center"/>
          </w:tcPr>
          <w:p w14:paraId="118D3CF7" w14:textId="3985FF3A" w:rsidR="00ED0BB3" w:rsidRPr="00ED0BB3" w:rsidRDefault="00ED0BB3" w:rsidP="007E7D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proofErr w:type="spellStart"/>
            <w:r w:rsidRPr="00ED0BB3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n-US"/>
              </w:rPr>
              <w:t>Optimisation</w:t>
            </w:r>
            <w:proofErr w:type="spellEnd"/>
            <w:r w:rsidRPr="00ED0BB3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en-US"/>
              </w:rPr>
              <w:t xml:space="preserve"> strategy</w:t>
            </w:r>
          </w:p>
        </w:tc>
        <w:tc>
          <w:tcPr>
            <w:tcW w:w="12426" w:type="dxa"/>
            <w:gridSpan w:val="6"/>
            <w:shd w:val="clear" w:color="auto" w:fill="F2F2F2" w:themeFill="background1" w:themeFillShade="F2"/>
            <w:vAlign w:val="center"/>
          </w:tcPr>
          <w:p w14:paraId="72688514" w14:textId="39975CBE" w:rsidR="00ED0BB3" w:rsidRPr="00ED0BB3" w:rsidRDefault="0016752B" w:rsidP="007E7D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Potential i</w:t>
            </w:r>
            <w:r w:rsidR="00ED0BB3" w:rsidRPr="00ED0BB3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mpact</w:t>
            </w:r>
          </w:p>
          <w:p w14:paraId="052D09D5" w14:textId="5D01E0BA" w:rsidR="00ED0BB3" w:rsidRPr="00ED0BB3" w:rsidRDefault="00ED0BB3" w:rsidP="007E7D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i/>
                <w:iCs/>
                <w:color w:val="000000"/>
                <w:sz w:val="18"/>
                <w:szCs w:val="18"/>
                <w:lang w:val="en-US"/>
              </w:rPr>
            </w:pPr>
            <w:r w:rsidRPr="00ED0BB3">
              <w:rPr>
                <w:rFonts w:ascii="Arial" w:hAnsi="Arial" w:cs="Arial"/>
                <w:i/>
                <w:iCs/>
                <w:color w:val="000000"/>
                <w:sz w:val="18"/>
                <w:szCs w:val="18"/>
                <w:lang w:val="en-US"/>
              </w:rPr>
              <w:t>Can vary by country context and over time (</w:t>
            </w:r>
            <w:proofErr w:type="gramStart"/>
            <w:r w:rsidR="0092540F" w:rsidRPr="00ED0BB3">
              <w:rPr>
                <w:rFonts w:ascii="Arial" w:hAnsi="Arial" w:cs="Arial"/>
                <w:i/>
                <w:iCs/>
                <w:color w:val="000000"/>
                <w:sz w:val="18"/>
                <w:szCs w:val="18"/>
                <w:lang w:val="en-US"/>
              </w:rPr>
              <w:t>e.g.</w:t>
            </w:r>
            <w:proofErr w:type="gramEnd"/>
            <w:r w:rsidRPr="00ED0BB3">
              <w:rPr>
                <w:rFonts w:ascii="Arial" w:hAnsi="Arial" w:cs="Arial"/>
                <w:i/>
                <w:iCs/>
                <w:color w:val="000000"/>
                <w:sz w:val="18"/>
                <w:szCs w:val="18"/>
                <w:lang w:val="en-US"/>
              </w:rPr>
              <w:t xml:space="preserve"> price changes, wastage rates, new data)</w:t>
            </w:r>
          </w:p>
        </w:tc>
      </w:tr>
      <w:tr w:rsidR="006D790D" w:rsidRPr="00ED0BB3" w14:paraId="016FDA69" w14:textId="77777777" w:rsidTr="0083259D">
        <w:trPr>
          <w:trHeight w:val="1030"/>
        </w:trPr>
        <w:tc>
          <w:tcPr>
            <w:tcW w:w="1073" w:type="dxa"/>
            <w:shd w:val="clear" w:color="auto" w:fill="808080" w:themeFill="background1" w:themeFillShade="80"/>
            <w:vAlign w:val="center"/>
          </w:tcPr>
          <w:p w14:paraId="34E50187" w14:textId="77777777" w:rsidR="006D790D" w:rsidRPr="00ED0BB3" w:rsidRDefault="006D790D" w:rsidP="006D790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i/>
                <w:iCs/>
                <w:color w:val="FFFFFF"/>
                <w:sz w:val="18"/>
                <w:szCs w:val="18"/>
                <w:lang w:val="en-US"/>
              </w:rPr>
            </w:pPr>
            <w:r w:rsidRPr="00ED0BB3">
              <w:rPr>
                <w:rFonts w:ascii="Arial" w:hAnsi="Arial" w:cs="Arial"/>
                <w:b/>
                <w:bCs/>
                <w:i/>
                <w:iCs/>
                <w:color w:val="FFFFFF"/>
                <w:sz w:val="18"/>
                <w:szCs w:val="18"/>
                <w:lang w:val="en-US"/>
              </w:rPr>
              <w:t>Antigen</w:t>
            </w:r>
          </w:p>
        </w:tc>
        <w:tc>
          <w:tcPr>
            <w:tcW w:w="1793" w:type="dxa"/>
            <w:shd w:val="clear" w:color="auto" w:fill="808080" w:themeFill="background1" w:themeFillShade="80"/>
            <w:vAlign w:val="center"/>
          </w:tcPr>
          <w:p w14:paraId="6A02880C" w14:textId="7EA906AF" w:rsidR="006D790D" w:rsidRPr="00ED0BB3" w:rsidRDefault="006D790D" w:rsidP="006D790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i/>
                <w:iCs/>
                <w:color w:val="FFFFFF"/>
                <w:sz w:val="18"/>
                <w:szCs w:val="18"/>
                <w:lang w:val="en-US"/>
              </w:rPr>
            </w:pPr>
            <w:r w:rsidRPr="00ED0BB3">
              <w:rPr>
                <w:rFonts w:ascii="Arial" w:hAnsi="Arial" w:cs="Arial"/>
                <w:b/>
                <w:bCs/>
                <w:i/>
                <w:iCs/>
                <w:color w:val="FFFFFF"/>
                <w:sz w:val="18"/>
                <w:szCs w:val="18"/>
                <w:lang w:val="en-US"/>
              </w:rPr>
              <w:t>Switch type</w:t>
            </w:r>
          </w:p>
        </w:tc>
        <w:tc>
          <w:tcPr>
            <w:tcW w:w="22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A"/>
            <w:vAlign w:val="center"/>
          </w:tcPr>
          <w:p w14:paraId="7E2A15FD" w14:textId="45D48AF5" w:rsidR="006D790D" w:rsidRPr="00242801" w:rsidRDefault="006D790D" w:rsidP="006D790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i/>
                <w:iCs/>
                <w:color w:val="000000"/>
                <w:sz w:val="18"/>
                <w:szCs w:val="18"/>
                <w:lang w:val="en-US"/>
              </w:rPr>
            </w:pPr>
            <w:r w:rsidRPr="00242801">
              <w:rPr>
                <w:rFonts w:ascii="Arial" w:eastAsia="Calibri" w:hAnsi="Arial" w:cs="Arial"/>
                <w:b/>
                <w:bCs/>
                <w:i/>
                <w:iCs/>
                <w:color w:val="000000"/>
                <w:kern w:val="24"/>
                <w:sz w:val="18"/>
                <w:szCs w:val="18"/>
              </w:rPr>
              <w:t xml:space="preserve">Ease of use </w:t>
            </w:r>
            <w:r w:rsidRPr="00242801">
              <w:rPr>
                <w:rFonts w:ascii="Arial" w:eastAsia="Calibri" w:hAnsi="Arial" w:cs="Arial"/>
                <w:b/>
                <w:bCs/>
                <w:i/>
                <w:iCs/>
                <w:color w:val="000000"/>
                <w:kern w:val="24"/>
                <w:sz w:val="18"/>
                <w:szCs w:val="18"/>
              </w:rPr>
              <w:br/>
            </w:r>
            <w:r w:rsidRPr="00242801">
              <w:rPr>
                <w:rFonts w:ascii="Arial" w:eastAsia="Calibri" w:hAnsi="Arial" w:cs="Arial"/>
                <w:i/>
                <w:iCs/>
                <w:color w:val="000000"/>
                <w:kern w:val="24"/>
                <w:sz w:val="18"/>
                <w:szCs w:val="18"/>
              </w:rPr>
              <w:t>(</w:t>
            </w:r>
            <w:proofErr w:type="gramStart"/>
            <w:r w:rsidRPr="00242801">
              <w:rPr>
                <w:rFonts w:ascii="Arial" w:eastAsia="Calibri" w:hAnsi="Arial" w:cs="Arial"/>
                <w:i/>
                <w:iCs/>
                <w:color w:val="000000"/>
                <w:kern w:val="24"/>
                <w:sz w:val="18"/>
                <w:szCs w:val="18"/>
              </w:rPr>
              <w:t>e.g.</w:t>
            </w:r>
            <w:proofErr w:type="gramEnd"/>
            <w:r w:rsidRPr="00242801">
              <w:rPr>
                <w:rFonts w:ascii="Arial" w:eastAsia="Calibri" w:hAnsi="Arial" w:cs="Arial"/>
                <w:i/>
                <w:iCs/>
                <w:color w:val="000000"/>
                <w:kern w:val="24"/>
                <w:sz w:val="18"/>
                <w:szCs w:val="18"/>
              </w:rPr>
              <w:t xml:space="preserve"> single dose, liquid form, oral, shorter dose schedule)</w:t>
            </w:r>
          </w:p>
        </w:tc>
        <w:tc>
          <w:tcPr>
            <w:tcW w:w="23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A"/>
            <w:vAlign w:val="center"/>
          </w:tcPr>
          <w:p w14:paraId="2F9A7EC0" w14:textId="0CC68955" w:rsidR="006D790D" w:rsidRPr="00242801" w:rsidRDefault="006D790D" w:rsidP="006D790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</w:pPr>
            <w:r w:rsidRPr="00242801">
              <w:rPr>
                <w:rFonts w:ascii="Arial" w:eastAsia="Calibri" w:hAnsi="Arial" w:cs="Arial"/>
                <w:b/>
                <w:bCs/>
                <w:i/>
                <w:iCs/>
                <w:color w:val="000000"/>
                <w:kern w:val="24"/>
                <w:sz w:val="18"/>
                <w:szCs w:val="18"/>
              </w:rPr>
              <w:t>Cold chain, transport, storage requirements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A"/>
            <w:vAlign w:val="center"/>
          </w:tcPr>
          <w:p w14:paraId="54FD5EB2" w14:textId="1E75C442" w:rsidR="006D790D" w:rsidRPr="00242801" w:rsidRDefault="00A7432C" w:rsidP="006D790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i/>
                <w:iCs/>
                <w:color w:val="000000"/>
                <w:sz w:val="18"/>
                <w:szCs w:val="18"/>
                <w:lang w:val="en-US"/>
              </w:rPr>
            </w:pPr>
            <w:r w:rsidRPr="00242801">
              <w:rPr>
                <w:rFonts w:ascii="Arial" w:eastAsia="Calibri" w:hAnsi="Arial" w:cs="Arial"/>
                <w:b/>
                <w:bCs/>
                <w:i/>
                <w:iCs/>
                <w:color w:val="000000"/>
                <w:kern w:val="24"/>
                <w:sz w:val="18"/>
                <w:szCs w:val="18"/>
              </w:rPr>
              <w:t xml:space="preserve">Efficacy, </w:t>
            </w:r>
            <w:proofErr w:type="gramStart"/>
            <w:r w:rsidRPr="00242801">
              <w:rPr>
                <w:rFonts w:ascii="Arial" w:eastAsia="Calibri" w:hAnsi="Arial" w:cs="Arial"/>
                <w:b/>
                <w:bCs/>
                <w:i/>
                <w:iCs/>
                <w:color w:val="000000"/>
                <w:kern w:val="24"/>
                <w:sz w:val="18"/>
                <w:szCs w:val="18"/>
              </w:rPr>
              <w:t>e</w:t>
            </w:r>
            <w:r w:rsidR="006D790D" w:rsidRPr="00242801">
              <w:rPr>
                <w:rFonts w:ascii="Arial" w:eastAsia="Calibri" w:hAnsi="Arial" w:cs="Arial"/>
                <w:b/>
                <w:bCs/>
                <w:i/>
                <w:iCs/>
                <w:color w:val="000000"/>
                <w:kern w:val="24"/>
                <w:sz w:val="18"/>
                <w:szCs w:val="18"/>
              </w:rPr>
              <w:t>ffectiveness</w:t>
            </w:r>
            <w:proofErr w:type="gramEnd"/>
            <w:r w:rsidR="006D790D" w:rsidRPr="00242801">
              <w:rPr>
                <w:rFonts w:ascii="Arial" w:eastAsia="Calibri" w:hAnsi="Arial" w:cs="Arial"/>
                <w:b/>
                <w:bCs/>
                <w:i/>
                <w:iCs/>
                <w:color w:val="000000"/>
                <w:kern w:val="24"/>
                <w:sz w:val="18"/>
                <w:szCs w:val="18"/>
              </w:rPr>
              <w:t xml:space="preserve"> or safety</w:t>
            </w:r>
          </w:p>
        </w:tc>
        <w:tc>
          <w:tcPr>
            <w:tcW w:w="19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A"/>
            <w:vAlign w:val="center"/>
          </w:tcPr>
          <w:p w14:paraId="1726AF6E" w14:textId="333D20D0" w:rsidR="006D790D" w:rsidRPr="00242801" w:rsidRDefault="006D790D" w:rsidP="006D790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i/>
                <w:iCs/>
                <w:color w:val="000000"/>
                <w:sz w:val="18"/>
                <w:szCs w:val="18"/>
                <w:lang w:val="en-US"/>
              </w:rPr>
            </w:pPr>
            <w:r w:rsidRPr="00242801">
              <w:rPr>
                <w:rFonts w:ascii="Arial" w:eastAsia="Calibri" w:hAnsi="Arial" w:cs="Arial"/>
                <w:b/>
                <w:bCs/>
                <w:i/>
                <w:iCs/>
                <w:color w:val="000000"/>
                <w:kern w:val="24"/>
                <w:sz w:val="18"/>
                <w:szCs w:val="18"/>
              </w:rPr>
              <w:t xml:space="preserve">Coverage </w:t>
            </w:r>
            <w:r w:rsidRPr="00242801">
              <w:rPr>
                <w:rFonts w:ascii="Arial" w:eastAsia="Calibri" w:hAnsi="Arial" w:cs="Arial"/>
                <w:b/>
                <w:bCs/>
                <w:i/>
                <w:iCs/>
                <w:color w:val="000000"/>
                <w:kern w:val="24"/>
                <w:sz w:val="18"/>
                <w:szCs w:val="18"/>
              </w:rPr>
              <w:br/>
            </w:r>
            <w:r w:rsidRPr="00242801">
              <w:rPr>
                <w:rFonts w:ascii="Arial" w:eastAsia="Calibri" w:hAnsi="Arial" w:cs="Arial"/>
                <w:i/>
                <w:iCs/>
                <w:color w:val="000000"/>
                <w:kern w:val="24"/>
                <w:sz w:val="18"/>
                <w:szCs w:val="18"/>
              </w:rPr>
              <w:t>(acceptability, missed opportunities)</w:t>
            </w:r>
          </w:p>
        </w:tc>
        <w:tc>
          <w:tcPr>
            <w:tcW w:w="20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A"/>
            <w:vAlign w:val="center"/>
          </w:tcPr>
          <w:p w14:paraId="4224BD7E" w14:textId="3BC45121" w:rsidR="006D790D" w:rsidRPr="00242801" w:rsidRDefault="006D790D" w:rsidP="006D790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i/>
                <w:iCs/>
                <w:color w:val="000000"/>
                <w:sz w:val="18"/>
                <w:szCs w:val="18"/>
                <w:lang w:val="en-US"/>
              </w:rPr>
            </w:pPr>
            <w:r w:rsidRPr="00242801">
              <w:rPr>
                <w:rFonts w:ascii="Arial" w:eastAsia="Calibri" w:hAnsi="Arial" w:cs="Arial"/>
                <w:b/>
                <w:bCs/>
                <w:i/>
                <w:iCs/>
                <w:color w:val="000000"/>
                <w:kern w:val="24"/>
                <w:sz w:val="18"/>
                <w:szCs w:val="18"/>
              </w:rPr>
              <w:t xml:space="preserve">Financial sustainability </w:t>
            </w:r>
            <w:r w:rsidRPr="00242801">
              <w:rPr>
                <w:rFonts w:ascii="Arial" w:eastAsia="Calibri" w:hAnsi="Arial" w:cs="Arial"/>
                <w:b/>
                <w:bCs/>
                <w:i/>
                <w:iCs/>
                <w:color w:val="000000"/>
                <w:kern w:val="24"/>
                <w:sz w:val="18"/>
                <w:szCs w:val="18"/>
              </w:rPr>
              <w:br/>
            </w:r>
            <w:r w:rsidRPr="00242801">
              <w:rPr>
                <w:rFonts w:ascii="Arial" w:eastAsia="Calibri" w:hAnsi="Arial" w:cs="Arial"/>
                <w:i/>
                <w:iCs/>
                <w:color w:val="000000"/>
                <w:kern w:val="24"/>
                <w:sz w:val="18"/>
                <w:szCs w:val="18"/>
              </w:rPr>
              <w:t>(cost, price, wastage)</w:t>
            </w:r>
          </w:p>
        </w:tc>
        <w:tc>
          <w:tcPr>
            <w:tcW w:w="18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A"/>
            <w:vAlign w:val="center"/>
          </w:tcPr>
          <w:p w14:paraId="3BA69A07" w14:textId="0FA243C9" w:rsidR="006D790D" w:rsidRPr="00242801" w:rsidRDefault="006D790D" w:rsidP="006D790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</w:pPr>
            <w:r w:rsidRPr="00242801">
              <w:rPr>
                <w:rFonts w:ascii="Arial" w:eastAsia="Calibri" w:hAnsi="Arial" w:cs="Arial"/>
                <w:b/>
                <w:bCs/>
                <w:i/>
                <w:iCs/>
                <w:color w:val="000000"/>
                <w:kern w:val="24"/>
                <w:sz w:val="18"/>
                <w:szCs w:val="18"/>
              </w:rPr>
              <w:t xml:space="preserve">Supply </w:t>
            </w:r>
            <w:r w:rsidRPr="00242801">
              <w:rPr>
                <w:rFonts w:ascii="Arial" w:eastAsia="Calibri" w:hAnsi="Arial" w:cs="Arial"/>
                <w:b/>
                <w:bCs/>
                <w:i/>
                <w:iCs/>
                <w:color w:val="000000"/>
                <w:kern w:val="24"/>
                <w:sz w:val="18"/>
                <w:szCs w:val="18"/>
              </w:rPr>
              <w:br/>
            </w:r>
            <w:r w:rsidRPr="00242801">
              <w:rPr>
                <w:rFonts w:ascii="Arial" w:eastAsia="Calibri" w:hAnsi="Arial" w:cs="Arial"/>
                <w:i/>
                <w:iCs/>
                <w:color w:val="000000"/>
                <w:kern w:val="24"/>
                <w:sz w:val="18"/>
                <w:szCs w:val="18"/>
              </w:rPr>
              <w:t>(availability</w:t>
            </w:r>
            <w:r w:rsidR="00747783">
              <w:rPr>
                <w:rFonts w:ascii="Arial" w:eastAsia="Calibri" w:hAnsi="Arial" w:cs="Arial"/>
                <w:i/>
                <w:iCs/>
                <w:color w:val="000000"/>
                <w:kern w:val="24"/>
                <w:sz w:val="18"/>
                <w:szCs w:val="18"/>
              </w:rPr>
              <w:t>,</w:t>
            </w:r>
            <w:r w:rsidRPr="00242801">
              <w:rPr>
                <w:rFonts w:ascii="Arial" w:eastAsia="Calibri" w:hAnsi="Arial" w:cs="Arial"/>
                <w:i/>
                <w:iCs/>
                <w:color w:val="000000"/>
                <w:kern w:val="24"/>
                <w:sz w:val="18"/>
                <w:szCs w:val="18"/>
              </w:rPr>
              <w:t xml:space="preserve"> security</w:t>
            </w:r>
            <w:r w:rsidR="00AD7DA8">
              <w:rPr>
                <w:rFonts w:ascii="Arial" w:eastAsia="Calibri" w:hAnsi="Arial" w:cs="Arial"/>
                <w:i/>
                <w:iCs/>
                <w:color w:val="000000"/>
                <w:kern w:val="24"/>
                <w:sz w:val="18"/>
                <w:szCs w:val="18"/>
              </w:rPr>
              <w:t>.</w:t>
            </w:r>
            <w:r w:rsidRPr="00242801">
              <w:rPr>
                <w:rFonts w:ascii="Arial" w:eastAsia="Calibri" w:hAnsi="Arial" w:cs="Arial"/>
                <w:i/>
                <w:iCs/>
                <w:color w:val="000000"/>
                <w:kern w:val="24"/>
                <w:sz w:val="18"/>
                <w:szCs w:val="18"/>
              </w:rPr>
              <w:t xml:space="preserve"> </w:t>
            </w:r>
            <w:proofErr w:type="gramStart"/>
            <w:r w:rsidRPr="00242801">
              <w:rPr>
                <w:rFonts w:ascii="Arial" w:eastAsia="Calibri" w:hAnsi="Arial" w:cs="Arial"/>
                <w:i/>
                <w:iCs/>
                <w:color w:val="000000"/>
                <w:kern w:val="24"/>
                <w:sz w:val="18"/>
                <w:szCs w:val="18"/>
              </w:rPr>
              <w:t>locally-made</w:t>
            </w:r>
            <w:proofErr w:type="gramEnd"/>
            <w:r w:rsidRPr="00242801">
              <w:rPr>
                <w:rFonts w:ascii="Arial" w:eastAsia="Calibri" w:hAnsi="Arial" w:cs="Arial"/>
                <w:i/>
                <w:iCs/>
                <w:color w:val="000000"/>
                <w:kern w:val="24"/>
                <w:sz w:val="18"/>
                <w:szCs w:val="18"/>
              </w:rPr>
              <w:t>)</w:t>
            </w:r>
          </w:p>
        </w:tc>
      </w:tr>
      <w:tr w:rsidR="00B956D6" w:rsidRPr="00ED0BB3" w14:paraId="288E1140" w14:textId="77777777" w:rsidTr="0083259D">
        <w:trPr>
          <w:trHeight w:val="277"/>
        </w:trPr>
        <w:tc>
          <w:tcPr>
            <w:tcW w:w="1073" w:type="dxa"/>
          </w:tcPr>
          <w:p w14:paraId="3B1A95C8" w14:textId="05EA1720" w:rsidR="00B956D6" w:rsidRPr="00081EE1" w:rsidRDefault="00B956D6" w:rsidP="00B956D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081EE1">
              <w:rPr>
                <w:rFonts w:ascii="Arial" w:hAnsi="Arial" w:cs="Arial"/>
                <w:b/>
                <w:bCs/>
                <w:sz w:val="18"/>
                <w:szCs w:val="18"/>
              </w:rPr>
              <w:t>Measles</w:t>
            </w:r>
          </w:p>
        </w:tc>
        <w:tc>
          <w:tcPr>
            <w:tcW w:w="1793" w:type="dxa"/>
          </w:tcPr>
          <w:p w14:paraId="6EA1E7E1" w14:textId="0A70B990" w:rsidR="00B956D6" w:rsidRPr="00081EE1" w:rsidRDefault="00B956D6" w:rsidP="00B956D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081EE1">
              <w:rPr>
                <w:rFonts w:ascii="Arial" w:hAnsi="Arial" w:cs="Arial"/>
                <w:b/>
                <w:bCs/>
                <w:sz w:val="18"/>
                <w:szCs w:val="18"/>
              </w:rPr>
              <w:t>Presentation, from 10 dose vial to 5 dose vial</w:t>
            </w:r>
          </w:p>
        </w:tc>
        <w:tc>
          <w:tcPr>
            <w:tcW w:w="2241" w:type="dxa"/>
          </w:tcPr>
          <w:p w14:paraId="5449977A" w14:textId="48F14EED" w:rsidR="00B956D6" w:rsidRPr="00C075A9" w:rsidRDefault="00B956D6" w:rsidP="00B956D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</w:pPr>
            <w:r w:rsidRPr="00C075A9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No impact</w:t>
            </w:r>
          </w:p>
        </w:tc>
        <w:tc>
          <w:tcPr>
            <w:tcW w:w="2352" w:type="dxa"/>
          </w:tcPr>
          <w:p w14:paraId="2644FD29" w14:textId="51E87325" w:rsidR="00B956D6" w:rsidRPr="00ED0BB3" w:rsidRDefault="00CF0699" w:rsidP="00B956D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Marginally n</w:t>
            </w:r>
            <w:r w:rsidR="00B956D6" w:rsidRPr="00C075A9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egative</w:t>
            </w:r>
            <w:r w:rsidR="006745F3" w:rsidRPr="00C075A9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:</w:t>
            </w:r>
            <w:r w:rsidR="006745F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061426" w:rsidRPr="00061426">
              <w:rPr>
                <w:rFonts w:ascii="Arial" w:hAnsi="Arial" w:cs="Arial"/>
                <w:sz w:val="18"/>
                <w:szCs w:val="18"/>
              </w:rPr>
              <w:t xml:space="preserve">5-dose vial requires ~66-85% more cold chain space per dose compared to the 10-dose vial depending on presentation </w:t>
            </w:r>
            <w:r>
              <w:rPr>
                <w:rFonts w:ascii="Arial" w:hAnsi="Arial" w:cs="Arial"/>
                <w:sz w:val="18"/>
                <w:szCs w:val="18"/>
              </w:rPr>
              <w:t xml:space="preserve">but </w:t>
            </w:r>
            <w:r w:rsidR="00B956D6" w:rsidRPr="00ED0BB3">
              <w:rPr>
                <w:rFonts w:ascii="Arial" w:hAnsi="Arial" w:cs="Arial"/>
                <w:sz w:val="18"/>
                <w:szCs w:val="18"/>
              </w:rPr>
              <w:t>expected to be manageable</w:t>
            </w:r>
          </w:p>
        </w:tc>
        <w:tc>
          <w:tcPr>
            <w:tcW w:w="1980" w:type="dxa"/>
          </w:tcPr>
          <w:p w14:paraId="3FB0DF91" w14:textId="270B5C75" w:rsidR="00B956D6" w:rsidRPr="00C075A9" w:rsidRDefault="006D790D" w:rsidP="00B956D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</w:pPr>
            <w:r w:rsidRPr="00C075A9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No impact</w:t>
            </w:r>
          </w:p>
        </w:tc>
        <w:tc>
          <w:tcPr>
            <w:tcW w:w="1943" w:type="dxa"/>
          </w:tcPr>
          <w:p w14:paraId="7F7D9710" w14:textId="1C0C3D57" w:rsidR="00B956D6" w:rsidRPr="00ED0BB3" w:rsidRDefault="00CA157F" w:rsidP="00B956D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C075A9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P</w:t>
            </w:r>
            <w:r w:rsidR="00B956D6" w:rsidRPr="00C075A9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ositive:</w:t>
            </w:r>
            <w:r w:rsidR="00B956D6" w:rsidRPr="00ED0BB3">
              <w:rPr>
                <w:rFonts w:ascii="Arial" w:hAnsi="Arial" w:cs="Arial"/>
                <w:sz w:val="18"/>
                <w:szCs w:val="18"/>
              </w:rPr>
              <w:t xml:space="preserve"> up to 5% increase driven by reduction in hesitancy to open </w:t>
            </w:r>
            <w:r w:rsidR="00B956D6">
              <w:rPr>
                <w:rFonts w:ascii="Arial" w:hAnsi="Arial" w:cs="Arial"/>
                <w:sz w:val="18"/>
                <w:szCs w:val="18"/>
              </w:rPr>
              <w:t xml:space="preserve">larger </w:t>
            </w:r>
            <w:r w:rsidR="00B956D6" w:rsidRPr="00ED0BB3">
              <w:rPr>
                <w:rFonts w:ascii="Arial" w:hAnsi="Arial" w:cs="Arial"/>
                <w:sz w:val="18"/>
                <w:szCs w:val="18"/>
              </w:rPr>
              <w:t xml:space="preserve">vials </w:t>
            </w:r>
          </w:p>
        </w:tc>
        <w:tc>
          <w:tcPr>
            <w:tcW w:w="2092" w:type="dxa"/>
          </w:tcPr>
          <w:p w14:paraId="10193567" w14:textId="4A8E6690" w:rsidR="00B956D6" w:rsidRPr="005D5BBE" w:rsidRDefault="00B956D6" w:rsidP="005D5BB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C075A9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Net neutral/negative:</w:t>
            </w:r>
            <w:r w:rsidR="00824851">
              <w:rPr>
                <w:rFonts w:ascii="Arial" w:hAnsi="Arial" w:cs="Arial"/>
                <w:color w:val="FF0000"/>
                <w:sz w:val="18"/>
                <w:szCs w:val="18"/>
              </w:rPr>
              <w:t xml:space="preserve"> </w:t>
            </w:r>
            <w:r w:rsidR="00D4664C" w:rsidRPr="005D5BBE">
              <w:rPr>
                <w:rFonts w:ascii="Arial" w:hAnsi="Arial" w:cs="Arial"/>
                <w:sz w:val="18"/>
                <w:szCs w:val="18"/>
              </w:rPr>
              <w:t>Price per dose higher by 0.20USD</w:t>
            </w:r>
            <w:r w:rsidR="00D4664C">
              <w:rPr>
                <w:rFonts w:ascii="Arial" w:hAnsi="Arial" w:cs="Arial"/>
                <w:sz w:val="18"/>
                <w:szCs w:val="18"/>
              </w:rPr>
              <w:t xml:space="preserve"> but</w:t>
            </w:r>
            <w:r w:rsidR="00D4664C" w:rsidRPr="005D5BB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5D5BBE">
              <w:rPr>
                <w:rFonts w:ascii="Arial" w:hAnsi="Arial" w:cs="Arial"/>
                <w:sz w:val="18"/>
                <w:szCs w:val="18"/>
              </w:rPr>
              <w:t xml:space="preserve">wastage-adjusted </w:t>
            </w:r>
            <w:r w:rsidR="004F5EA5">
              <w:rPr>
                <w:rFonts w:ascii="Arial" w:hAnsi="Arial" w:cs="Arial"/>
                <w:sz w:val="18"/>
                <w:szCs w:val="18"/>
              </w:rPr>
              <w:t>price per dose</w:t>
            </w:r>
            <w:r w:rsidRPr="005D5BBE">
              <w:rPr>
                <w:rFonts w:ascii="Arial" w:hAnsi="Arial" w:cs="Arial"/>
                <w:sz w:val="18"/>
                <w:szCs w:val="18"/>
              </w:rPr>
              <w:t xml:space="preserve"> expected to be similar </w:t>
            </w:r>
            <w:r w:rsidR="00D4664C">
              <w:rPr>
                <w:rFonts w:ascii="Arial" w:hAnsi="Arial" w:cs="Arial"/>
                <w:sz w:val="18"/>
                <w:szCs w:val="18"/>
              </w:rPr>
              <w:t xml:space="preserve">due to </w:t>
            </w:r>
            <w:r w:rsidRPr="005D5BBE">
              <w:rPr>
                <w:rFonts w:ascii="Arial" w:hAnsi="Arial" w:cs="Arial"/>
                <w:sz w:val="18"/>
                <w:szCs w:val="18"/>
              </w:rPr>
              <w:t xml:space="preserve">lower wastage rate </w:t>
            </w:r>
          </w:p>
        </w:tc>
        <w:tc>
          <w:tcPr>
            <w:tcW w:w="1818" w:type="dxa"/>
          </w:tcPr>
          <w:p w14:paraId="70026FF6" w14:textId="7F4902D6" w:rsidR="00B956D6" w:rsidRPr="00C075A9" w:rsidRDefault="006169A5" w:rsidP="00B956D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 xml:space="preserve">Marginal impact: </w:t>
            </w:r>
            <w:r w:rsidR="008472C0">
              <w:rPr>
                <w:rFonts w:ascii="Arial" w:hAnsi="Arial" w:cs="Arial"/>
                <w:sz w:val="18"/>
                <w:szCs w:val="18"/>
              </w:rPr>
              <w:t>increased lead time from 6-8 weeks to 12-16 weeks depending on volume</w:t>
            </w:r>
            <w:r w:rsidR="00B956D6" w:rsidRPr="00C075A9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 xml:space="preserve"> </w:t>
            </w:r>
          </w:p>
        </w:tc>
      </w:tr>
      <w:tr w:rsidR="00DA37CD" w:rsidRPr="00ED0BB3" w14:paraId="126B1CBF" w14:textId="77777777" w:rsidTr="0083259D">
        <w:trPr>
          <w:trHeight w:val="1450"/>
        </w:trPr>
        <w:tc>
          <w:tcPr>
            <w:tcW w:w="1073" w:type="dxa"/>
          </w:tcPr>
          <w:p w14:paraId="7D788EB1" w14:textId="05D96C41" w:rsidR="00DA37CD" w:rsidRPr="00081EE1" w:rsidRDefault="00DA37CD" w:rsidP="00DA37C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81EE1">
              <w:rPr>
                <w:rFonts w:ascii="Arial" w:hAnsi="Arial" w:cs="Arial"/>
                <w:b/>
                <w:bCs/>
                <w:sz w:val="18"/>
                <w:szCs w:val="18"/>
              </w:rPr>
              <w:t>Rota</w:t>
            </w:r>
          </w:p>
        </w:tc>
        <w:tc>
          <w:tcPr>
            <w:tcW w:w="1793" w:type="dxa"/>
          </w:tcPr>
          <w:p w14:paraId="4842C78F" w14:textId="5F2288B4" w:rsidR="00DA37CD" w:rsidRPr="00081EE1" w:rsidRDefault="00DA37CD" w:rsidP="00DA37C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81EE1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Product, from Rotarix to </w:t>
            </w:r>
            <w:proofErr w:type="spellStart"/>
            <w:r w:rsidRPr="00081EE1">
              <w:rPr>
                <w:rFonts w:ascii="Arial" w:hAnsi="Arial" w:cs="Arial"/>
                <w:b/>
                <w:bCs/>
                <w:sz w:val="18"/>
                <w:szCs w:val="18"/>
              </w:rPr>
              <w:t>Rotavac</w:t>
            </w:r>
            <w:proofErr w:type="spellEnd"/>
            <w:r w:rsidRPr="00081EE1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in 10dv frozen</w:t>
            </w:r>
          </w:p>
        </w:tc>
        <w:tc>
          <w:tcPr>
            <w:tcW w:w="2241" w:type="dxa"/>
          </w:tcPr>
          <w:p w14:paraId="44EE8C32" w14:textId="77D42146" w:rsidR="00DA37CD" w:rsidRPr="00ED0BB3" w:rsidRDefault="003D0F43" w:rsidP="00DA37C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075A9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Negative</w:t>
            </w:r>
            <w:r w:rsidR="006745F3" w:rsidRPr="00C075A9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:</w:t>
            </w:r>
            <w:r w:rsidR="00DA37CD" w:rsidRPr="00ED0BB3">
              <w:rPr>
                <w:rFonts w:ascii="Arial" w:hAnsi="Arial" w:cs="Arial"/>
                <w:sz w:val="18"/>
                <w:szCs w:val="18"/>
              </w:rPr>
              <w:t xml:space="preserve"> with need for a 3</w:t>
            </w:r>
            <w:r w:rsidR="00DA37CD" w:rsidRPr="00ED0BB3">
              <w:rPr>
                <w:rFonts w:ascii="Arial" w:hAnsi="Arial" w:cs="Arial"/>
                <w:sz w:val="18"/>
                <w:szCs w:val="18"/>
                <w:vertAlign w:val="superscript"/>
              </w:rPr>
              <w:t>rd</w:t>
            </w:r>
            <w:r w:rsidR="00DA37CD" w:rsidRPr="00ED0BB3">
              <w:rPr>
                <w:rFonts w:ascii="Arial" w:hAnsi="Arial" w:cs="Arial"/>
                <w:sz w:val="18"/>
                <w:szCs w:val="18"/>
              </w:rPr>
              <w:t xml:space="preserve"> dose </w:t>
            </w:r>
            <w:r w:rsidR="00DA37CD">
              <w:rPr>
                <w:rFonts w:ascii="Arial" w:hAnsi="Arial" w:cs="Arial"/>
                <w:sz w:val="18"/>
                <w:szCs w:val="18"/>
              </w:rPr>
              <w:t>and potentially also slower administration (MDV with need to count drops vs single dose)</w:t>
            </w:r>
          </w:p>
        </w:tc>
        <w:tc>
          <w:tcPr>
            <w:tcW w:w="2352" w:type="dxa"/>
          </w:tcPr>
          <w:p w14:paraId="0E852C70" w14:textId="1DCA9185" w:rsidR="00DA37CD" w:rsidRPr="00ED0BB3" w:rsidRDefault="00DA37CD" w:rsidP="003679D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075A9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Mixed:</w:t>
            </w:r>
            <w:r w:rsidRPr="00ED0BB3">
              <w:rPr>
                <w:rFonts w:ascii="Arial" w:hAnsi="Arial" w:cs="Arial"/>
                <w:sz w:val="18"/>
                <w:szCs w:val="18"/>
              </w:rPr>
              <w:br/>
              <w:t xml:space="preserve">more than half </w:t>
            </w:r>
            <w:r w:rsidR="003D0F43">
              <w:rPr>
                <w:rFonts w:ascii="Arial" w:hAnsi="Arial" w:cs="Arial"/>
                <w:sz w:val="18"/>
                <w:szCs w:val="18"/>
              </w:rPr>
              <w:t>cold chain</w:t>
            </w:r>
            <w:r w:rsidRPr="00ED0BB3">
              <w:rPr>
                <w:rFonts w:ascii="Arial" w:hAnsi="Arial" w:cs="Arial"/>
                <w:sz w:val="18"/>
                <w:szCs w:val="18"/>
              </w:rPr>
              <w:t xml:space="preserve"> capacity freed up</w:t>
            </w:r>
            <w:r w:rsidR="003679D3">
              <w:rPr>
                <w:rFonts w:ascii="Arial" w:hAnsi="Arial" w:cs="Arial"/>
                <w:sz w:val="18"/>
                <w:szCs w:val="18"/>
              </w:rPr>
              <w:t xml:space="preserve"> but d</w:t>
            </w:r>
            <w:r w:rsidRPr="00ED0BB3">
              <w:rPr>
                <w:rFonts w:ascii="Arial" w:hAnsi="Arial" w:cs="Arial"/>
                <w:sz w:val="18"/>
                <w:szCs w:val="18"/>
              </w:rPr>
              <w:t>eep freezers needed at central/ sub-national level</w:t>
            </w:r>
            <w:r w:rsidR="003679D3">
              <w:rPr>
                <w:rFonts w:ascii="Arial" w:hAnsi="Arial" w:cs="Arial"/>
                <w:sz w:val="18"/>
                <w:szCs w:val="18"/>
              </w:rPr>
              <w:t xml:space="preserve"> with </w:t>
            </w:r>
            <w:r w:rsidRPr="00ED0BB3">
              <w:rPr>
                <w:rFonts w:ascii="Arial" w:hAnsi="Arial" w:cs="Arial"/>
                <w:sz w:val="18"/>
                <w:szCs w:val="18"/>
              </w:rPr>
              <w:t xml:space="preserve">shorter shelf life at refrigerated temperature </w:t>
            </w:r>
          </w:p>
        </w:tc>
        <w:tc>
          <w:tcPr>
            <w:tcW w:w="1980" w:type="dxa"/>
          </w:tcPr>
          <w:p w14:paraId="26068919" w14:textId="0463FB7E" w:rsidR="00DA37CD" w:rsidRPr="00ED0BB3" w:rsidRDefault="00DA37CD" w:rsidP="00DA37C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075A9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No impac</w:t>
            </w: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1943" w:type="dxa"/>
          </w:tcPr>
          <w:p w14:paraId="63C657B3" w14:textId="0F58951B" w:rsidR="00DA37CD" w:rsidRPr="00ED0BB3" w:rsidRDefault="00DA37CD" w:rsidP="00DA37C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075A9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Potentiall</w:t>
            </w:r>
            <w:r w:rsidR="00D261E1" w:rsidRPr="00C075A9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y</w:t>
            </w:r>
            <w:r w:rsidRPr="00C075A9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 xml:space="preserve"> negative:</w:t>
            </w:r>
            <w:r>
              <w:rPr>
                <w:rFonts w:ascii="Arial" w:hAnsi="Arial" w:cs="Arial"/>
                <w:sz w:val="18"/>
                <w:szCs w:val="18"/>
              </w:rPr>
              <w:t xml:space="preserve"> risk of marginally lower fully vaccinated coverage due to additional dose</w:t>
            </w:r>
          </w:p>
        </w:tc>
        <w:tc>
          <w:tcPr>
            <w:tcW w:w="2092" w:type="dxa"/>
          </w:tcPr>
          <w:p w14:paraId="4B1F6324" w14:textId="42CD46F6" w:rsidR="00DA37CD" w:rsidRPr="00ED0BB3" w:rsidRDefault="00DA37CD" w:rsidP="00DA37C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075A9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For countries in Preparatory Transition or Accelerated Transition: positive</w:t>
            </w:r>
            <w:r>
              <w:rPr>
                <w:rFonts w:ascii="Arial" w:hAnsi="Arial" w:cs="Arial"/>
                <w:sz w:val="18"/>
                <w:szCs w:val="18"/>
              </w:rPr>
              <w:t>, up to 70% lower cost</w:t>
            </w:r>
            <w:r>
              <w:rPr>
                <w:rFonts w:ascii="Arial" w:hAnsi="Arial" w:cs="Arial"/>
                <w:sz w:val="18"/>
                <w:szCs w:val="18"/>
              </w:rPr>
              <w:br/>
            </w:r>
            <w:r w:rsidRPr="00C075A9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 xml:space="preserve">For countries in </w:t>
            </w:r>
            <w:r w:rsidR="00E15115" w:rsidRPr="00C075A9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Initial Self Financing</w:t>
            </w:r>
            <w:r w:rsidRPr="00C075A9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: possibly negative impact</w:t>
            </w:r>
            <w:r>
              <w:rPr>
                <w:rFonts w:ascii="Arial" w:hAnsi="Arial" w:cs="Arial"/>
                <w:sz w:val="18"/>
                <w:szCs w:val="18"/>
              </w:rPr>
              <w:t xml:space="preserve"> driven by higher wastage rate</w:t>
            </w:r>
          </w:p>
        </w:tc>
        <w:tc>
          <w:tcPr>
            <w:tcW w:w="1818" w:type="dxa"/>
          </w:tcPr>
          <w:p w14:paraId="2A337062" w14:textId="5DC05766" w:rsidR="00DA37CD" w:rsidRPr="00C075A9" w:rsidRDefault="00DA37CD" w:rsidP="00DA37C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</w:pPr>
            <w:r w:rsidRPr="00C075A9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Likely more positive</w:t>
            </w:r>
          </w:p>
        </w:tc>
      </w:tr>
      <w:tr w:rsidR="00DA37CD" w:rsidRPr="00ED0BB3" w14:paraId="485EE6A3" w14:textId="77777777" w:rsidTr="0083259D">
        <w:trPr>
          <w:trHeight w:val="1450"/>
        </w:trPr>
        <w:tc>
          <w:tcPr>
            <w:tcW w:w="1073" w:type="dxa"/>
          </w:tcPr>
          <w:p w14:paraId="23912E67" w14:textId="6C0B65AA" w:rsidR="00DA37CD" w:rsidRPr="00081EE1" w:rsidRDefault="00DA37CD" w:rsidP="00DA37C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81EE1">
              <w:rPr>
                <w:rFonts w:ascii="Arial" w:hAnsi="Arial" w:cs="Arial"/>
                <w:b/>
                <w:bCs/>
                <w:sz w:val="18"/>
                <w:szCs w:val="18"/>
              </w:rPr>
              <w:t>PCV</w:t>
            </w:r>
          </w:p>
        </w:tc>
        <w:tc>
          <w:tcPr>
            <w:tcW w:w="1793" w:type="dxa"/>
          </w:tcPr>
          <w:p w14:paraId="13ADFBAA" w14:textId="6B0DF9D4" w:rsidR="00DA37CD" w:rsidRPr="00081EE1" w:rsidRDefault="00DA37CD" w:rsidP="00DA37C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81EE1">
              <w:rPr>
                <w:rFonts w:ascii="Arial" w:hAnsi="Arial" w:cs="Arial"/>
                <w:b/>
                <w:bCs/>
                <w:sz w:val="18"/>
                <w:szCs w:val="18"/>
              </w:rPr>
              <w:t>Product, from PCV10 by GSK to PCV10 by SII</w:t>
            </w:r>
          </w:p>
        </w:tc>
        <w:tc>
          <w:tcPr>
            <w:tcW w:w="2241" w:type="dxa"/>
          </w:tcPr>
          <w:p w14:paraId="149C5EDC" w14:textId="0A2B0BC1" w:rsidR="00DA37CD" w:rsidRPr="00ED0BB3" w:rsidRDefault="00DA37CD" w:rsidP="00DA37C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075A9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Marginal impact:</w:t>
            </w:r>
            <w:r>
              <w:rPr>
                <w:rFonts w:ascii="Arial" w:hAnsi="Arial" w:cs="Arial"/>
                <w:sz w:val="18"/>
                <w:szCs w:val="18"/>
              </w:rPr>
              <w:t xml:space="preserve"> doses per vial change from 4 to 5</w:t>
            </w:r>
          </w:p>
        </w:tc>
        <w:tc>
          <w:tcPr>
            <w:tcW w:w="2352" w:type="dxa"/>
          </w:tcPr>
          <w:p w14:paraId="4DEFD6F1" w14:textId="0FAEA989" w:rsidR="00DA37CD" w:rsidRPr="00ED0BB3" w:rsidRDefault="00D82E8F" w:rsidP="00DA37C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075A9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Negative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DA37CD">
              <w:rPr>
                <w:rFonts w:ascii="Arial" w:hAnsi="Arial" w:cs="Arial"/>
                <w:sz w:val="18"/>
                <w:szCs w:val="18"/>
              </w:rPr>
              <w:t>Additional 42% refrigerated capacity needed</w:t>
            </w:r>
          </w:p>
        </w:tc>
        <w:tc>
          <w:tcPr>
            <w:tcW w:w="1980" w:type="dxa"/>
          </w:tcPr>
          <w:p w14:paraId="0515BE29" w14:textId="00A2D301" w:rsidR="00DA37CD" w:rsidRDefault="00DA37CD" w:rsidP="00DA37C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075A9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 xml:space="preserve">No Impact </w:t>
            </w:r>
            <w:r>
              <w:rPr>
                <w:rFonts w:ascii="Arial" w:hAnsi="Arial" w:cs="Arial"/>
                <w:sz w:val="18"/>
                <w:szCs w:val="18"/>
              </w:rPr>
              <w:t>unless there is data on local circulating strains and the new vaccine is a better or worse match than the old one</w:t>
            </w:r>
          </w:p>
        </w:tc>
        <w:tc>
          <w:tcPr>
            <w:tcW w:w="1943" w:type="dxa"/>
          </w:tcPr>
          <w:p w14:paraId="2E2CDFDF" w14:textId="75AEE45D" w:rsidR="00DA37CD" w:rsidRPr="00C075A9" w:rsidRDefault="00DA37CD" w:rsidP="00DA37C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</w:pPr>
            <w:r w:rsidRPr="00C075A9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No Impact</w:t>
            </w:r>
          </w:p>
        </w:tc>
        <w:tc>
          <w:tcPr>
            <w:tcW w:w="2092" w:type="dxa"/>
          </w:tcPr>
          <w:p w14:paraId="0A95319A" w14:textId="3A133079" w:rsidR="00DA37CD" w:rsidRPr="00ED0BB3" w:rsidRDefault="00DA37CD" w:rsidP="00DA37C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075A9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For countries in Preparatory Transition or Accelerated Transition: positive</w:t>
            </w:r>
            <w:r>
              <w:rPr>
                <w:rFonts w:ascii="Arial" w:hAnsi="Arial" w:cs="Arial"/>
                <w:sz w:val="18"/>
                <w:szCs w:val="18"/>
              </w:rPr>
              <w:t>, up to 30% lower cost</w:t>
            </w:r>
            <w:r>
              <w:rPr>
                <w:rFonts w:ascii="Arial" w:hAnsi="Arial" w:cs="Arial"/>
                <w:sz w:val="18"/>
                <w:szCs w:val="18"/>
              </w:rPr>
              <w:br/>
            </w:r>
            <w:r w:rsidRPr="00C075A9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 xml:space="preserve">For countries in </w:t>
            </w:r>
            <w:r w:rsidR="00E15115" w:rsidRPr="00C075A9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Initial Self Financing</w:t>
            </w:r>
            <w:r w:rsidRPr="00C075A9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 xml:space="preserve">: no impact </w:t>
            </w:r>
            <w:r>
              <w:rPr>
                <w:rFonts w:ascii="Arial" w:hAnsi="Arial" w:cs="Arial"/>
                <w:sz w:val="18"/>
                <w:szCs w:val="18"/>
              </w:rPr>
              <w:t>(fixed unit price)</w:t>
            </w:r>
          </w:p>
        </w:tc>
        <w:tc>
          <w:tcPr>
            <w:tcW w:w="1818" w:type="dxa"/>
          </w:tcPr>
          <w:p w14:paraId="490B0F83" w14:textId="2FAA6244" w:rsidR="00DA37CD" w:rsidRPr="00C075A9" w:rsidRDefault="00DA37CD" w:rsidP="00DA37C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</w:pPr>
            <w:r w:rsidRPr="00C075A9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Likely more positive</w:t>
            </w:r>
          </w:p>
        </w:tc>
      </w:tr>
      <w:tr w:rsidR="00CA353F" w:rsidRPr="00ED0BB3" w14:paraId="4F134238" w14:textId="77777777" w:rsidTr="0083259D">
        <w:trPr>
          <w:trHeight w:val="914"/>
        </w:trPr>
        <w:tc>
          <w:tcPr>
            <w:tcW w:w="1073" w:type="dxa"/>
          </w:tcPr>
          <w:p w14:paraId="446AFF08" w14:textId="780A744B" w:rsidR="00CA353F" w:rsidRPr="00081EE1" w:rsidRDefault="00CA353F" w:rsidP="00CA353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HPV</w:t>
            </w:r>
          </w:p>
        </w:tc>
        <w:tc>
          <w:tcPr>
            <w:tcW w:w="1793" w:type="dxa"/>
          </w:tcPr>
          <w:p w14:paraId="57C6AE52" w14:textId="071B6E60" w:rsidR="00CA353F" w:rsidRPr="00081EE1" w:rsidRDefault="00CA353F" w:rsidP="00CA353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Schedule, from two doses to one dose</w:t>
            </w:r>
          </w:p>
        </w:tc>
        <w:tc>
          <w:tcPr>
            <w:tcW w:w="2241" w:type="dxa"/>
          </w:tcPr>
          <w:p w14:paraId="7C1A6683" w14:textId="7CB47258" w:rsidR="00CA353F" w:rsidRDefault="000C03FB" w:rsidP="00CA353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075A9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 xml:space="preserve">Positive: </w:t>
            </w:r>
            <w:r w:rsidR="00110873">
              <w:rPr>
                <w:rFonts w:ascii="Arial" w:hAnsi="Arial" w:cs="Arial"/>
                <w:sz w:val="18"/>
                <w:szCs w:val="18"/>
              </w:rPr>
              <w:t>shorter dose schedule.</w:t>
            </w:r>
            <w:r w:rsidR="00CA353F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2352" w:type="dxa"/>
          </w:tcPr>
          <w:p w14:paraId="1BDBB0EB" w14:textId="196D2118" w:rsidR="00CA353F" w:rsidRDefault="006745F3" w:rsidP="00CA353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075A9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Positive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CA353F">
              <w:rPr>
                <w:rFonts w:ascii="Arial" w:hAnsi="Arial" w:cs="Arial"/>
                <w:sz w:val="18"/>
                <w:szCs w:val="18"/>
              </w:rPr>
              <w:t>50% less refrigerat</w:t>
            </w:r>
            <w:r>
              <w:rPr>
                <w:rFonts w:ascii="Arial" w:hAnsi="Arial" w:cs="Arial"/>
                <w:sz w:val="18"/>
                <w:szCs w:val="18"/>
              </w:rPr>
              <w:t>ion</w:t>
            </w:r>
            <w:r w:rsidR="00CA353F">
              <w:rPr>
                <w:rFonts w:ascii="Arial" w:hAnsi="Arial" w:cs="Arial"/>
                <w:sz w:val="18"/>
                <w:szCs w:val="18"/>
              </w:rPr>
              <w:t xml:space="preserve"> capacity </w:t>
            </w:r>
            <w:r>
              <w:rPr>
                <w:rFonts w:ascii="Arial" w:hAnsi="Arial" w:cs="Arial"/>
                <w:sz w:val="18"/>
                <w:szCs w:val="18"/>
              </w:rPr>
              <w:t>required</w:t>
            </w:r>
          </w:p>
        </w:tc>
        <w:tc>
          <w:tcPr>
            <w:tcW w:w="1980" w:type="dxa"/>
          </w:tcPr>
          <w:p w14:paraId="561EEEA0" w14:textId="78D56EC8" w:rsidR="00CA353F" w:rsidRPr="00C075A9" w:rsidRDefault="00CA353F" w:rsidP="00CA353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</w:pPr>
            <w:r w:rsidRPr="00C075A9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No impact</w:t>
            </w:r>
          </w:p>
        </w:tc>
        <w:tc>
          <w:tcPr>
            <w:tcW w:w="1943" w:type="dxa"/>
          </w:tcPr>
          <w:p w14:paraId="7BB5665C" w14:textId="4696DDD6" w:rsidR="00CA353F" w:rsidRDefault="00CA353F" w:rsidP="00CA353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075A9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Positive:</w:t>
            </w:r>
            <w:r>
              <w:rPr>
                <w:rFonts w:ascii="Arial" w:hAnsi="Arial" w:cs="Arial"/>
                <w:sz w:val="18"/>
                <w:szCs w:val="18"/>
              </w:rPr>
              <w:t xml:space="preserve"> can increase coverage.</w:t>
            </w:r>
          </w:p>
        </w:tc>
        <w:tc>
          <w:tcPr>
            <w:tcW w:w="2092" w:type="dxa"/>
          </w:tcPr>
          <w:p w14:paraId="7924C962" w14:textId="57CADD0E" w:rsidR="00CA353F" w:rsidRDefault="00CA353F" w:rsidP="00CA353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075A9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 xml:space="preserve">Net positive: </w:t>
            </w:r>
            <w:r>
              <w:rPr>
                <w:rFonts w:ascii="Arial" w:hAnsi="Arial" w:cs="Arial"/>
                <w:sz w:val="18"/>
                <w:szCs w:val="18"/>
              </w:rPr>
              <w:t>reduction</w:t>
            </w:r>
            <w:r w:rsidR="00402A56">
              <w:rPr>
                <w:rFonts w:ascii="Arial" w:hAnsi="Arial" w:cs="Arial"/>
                <w:sz w:val="18"/>
                <w:szCs w:val="18"/>
              </w:rPr>
              <w:t xml:space="preserve"> in</w:t>
            </w:r>
            <w:r>
              <w:rPr>
                <w:rFonts w:ascii="Arial" w:hAnsi="Arial" w:cs="Arial"/>
                <w:sz w:val="18"/>
                <w:szCs w:val="18"/>
              </w:rPr>
              <w:t xml:space="preserve"> cost and potentially higher coverage </w:t>
            </w:r>
          </w:p>
        </w:tc>
        <w:tc>
          <w:tcPr>
            <w:tcW w:w="1818" w:type="dxa"/>
          </w:tcPr>
          <w:p w14:paraId="134EBF72" w14:textId="328B8116" w:rsidR="00CA353F" w:rsidRDefault="00CA353F" w:rsidP="00CA353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075A9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 xml:space="preserve">Likely no impact or </w:t>
            </w:r>
            <w:proofErr w:type="gramStart"/>
            <w:r w:rsidRPr="00C075A9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positive</w:t>
            </w:r>
            <w:r w:rsidR="00110873">
              <w:rPr>
                <w:rFonts w:ascii="Arial" w:hAnsi="Arial" w:cs="Arial"/>
                <w:sz w:val="18"/>
                <w:szCs w:val="18"/>
              </w:rPr>
              <w:t>, if</w:t>
            </w:r>
            <w:proofErr w:type="gramEnd"/>
            <w:r w:rsidR="00110873">
              <w:rPr>
                <w:rFonts w:ascii="Arial" w:hAnsi="Arial" w:cs="Arial"/>
                <w:sz w:val="18"/>
                <w:szCs w:val="18"/>
              </w:rPr>
              <w:t xml:space="preserve"> no </w:t>
            </w:r>
            <w:r>
              <w:rPr>
                <w:rFonts w:ascii="Arial" w:hAnsi="Arial" w:cs="Arial"/>
                <w:sz w:val="18"/>
                <w:szCs w:val="18"/>
              </w:rPr>
              <w:t xml:space="preserve">supply constraints </w:t>
            </w:r>
          </w:p>
        </w:tc>
      </w:tr>
    </w:tbl>
    <w:p w14:paraId="6B492001" w14:textId="77777777" w:rsidR="0059569B" w:rsidRDefault="0059569B" w:rsidP="00BE6782"/>
    <w:sectPr w:rsidR="0059569B" w:rsidSect="002F2D93">
      <w:headerReference w:type="default" r:id="rId14"/>
      <w:footerReference w:type="even" r:id="rId15"/>
      <w:footerReference w:type="default" r:id="rId16"/>
      <w:headerReference w:type="first" r:id="rId17"/>
      <w:pgSz w:w="16838" w:h="11906" w:orient="landscape" w:code="9"/>
      <w:pgMar w:top="864" w:right="1138" w:bottom="576" w:left="1440" w:header="432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D6937B" w14:textId="77777777" w:rsidR="00DD4A54" w:rsidRDefault="00DD4A54" w:rsidP="00361232">
      <w:pPr>
        <w:spacing w:after="0" w:line="240" w:lineRule="auto"/>
      </w:pPr>
      <w:r>
        <w:separator/>
      </w:r>
    </w:p>
  </w:endnote>
  <w:endnote w:type="continuationSeparator" w:id="0">
    <w:p w14:paraId="422687C8" w14:textId="77777777" w:rsidR="00DD4A54" w:rsidRDefault="00DD4A54" w:rsidP="00361232">
      <w:pPr>
        <w:spacing w:after="0" w:line="240" w:lineRule="auto"/>
      </w:pPr>
      <w:r>
        <w:continuationSeparator/>
      </w:r>
    </w:p>
  </w:endnote>
  <w:endnote w:type="continuationNotice" w:id="1">
    <w:p w14:paraId="6D32E06C" w14:textId="77777777" w:rsidR="00DD4A54" w:rsidRDefault="00DD4A5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B8D33" w14:textId="77777777" w:rsidR="004123FF" w:rsidRDefault="00F93FB8" w:rsidP="00E06A01">
    <w:pPr>
      <w:pStyle w:val="Footer"/>
    </w:pPr>
    <w:r>
      <w:cr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7DC028" w14:textId="77777777" w:rsidR="004123FF" w:rsidRDefault="00F93FB8" w:rsidP="00E06A01">
    <w:pPr>
      <w:pStyle w:val="Footer"/>
    </w:pPr>
    <w:r>
      <w:c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2C4858" w14:textId="77777777" w:rsidR="00DD4A54" w:rsidRDefault="00DD4A54" w:rsidP="00361232">
      <w:pPr>
        <w:spacing w:after="0" w:line="240" w:lineRule="auto"/>
      </w:pPr>
      <w:r>
        <w:separator/>
      </w:r>
    </w:p>
  </w:footnote>
  <w:footnote w:type="continuationSeparator" w:id="0">
    <w:p w14:paraId="55C430CD" w14:textId="77777777" w:rsidR="00DD4A54" w:rsidRDefault="00DD4A54" w:rsidP="00361232">
      <w:pPr>
        <w:spacing w:after="0" w:line="240" w:lineRule="auto"/>
      </w:pPr>
      <w:r>
        <w:continuationSeparator/>
      </w:r>
    </w:p>
  </w:footnote>
  <w:footnote w:type="continuationNotice" w:id="1">
    <w:p w14:paraId="744B581B" w14:textId="77777777" w:rsidR="00DD4A54" w:rsidRDefault="00DD4A5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2F2AC" w14:textId="16E394B2" w:rsidR="005C3BC3" w:rsidRPr="004A2BB7" w:rsidRDefault="005265FA" w:rsidP="000E2426">
    <w:pPr>
      <w:rPr>
        <w:rFonts w:ascii="Arial" w:hAnsi="Arial" w:cs="Arial"/>
        <w:sz w:val="18"/>
        <w:szCs w:val="16"/>
      </w:rPr>
    </w:pPr>
    <w:r w:rsidRPr="008A392D">
      <w:rPr>
        <w:rFonts w:ascii="Arial" w:hAnsi="Arial" w:cs="Arial"/>
        <w:color w:val="5B9BD5" w:themeColor="accent1"/>
        <w:sz w:val="16"/>
        <w:szCs w:val="16"/>
        <w:lang w:val="en-US"/>
      </w:rPr>
      <w:t>Version</w:t>
    </w:r>
    <w:r w:rsidR="004F5EA5">
      <w:rPr>
        <w:rFonts w:ascii="Arial" w:hAnsi="Arial" w:cs="Arial"/>
        <w:color w:val="5B9BD5" w:themeColor="accent1"/>
        <w:sz w:val="16"/>
        <w:szCs w:val="16"/>
        <w:lang w:val="en-US"/>
      </w:rPr>
      <w:t>:</w:t>
    </w:r>
    <w:r w:rsidRPr="008A392D">
      <w:rPr>
        <w:rFonts w:ascii="Arial" w:hAnsi="Arial" w:cs="Arial"/>
        <w:color w:val="5B9BD5" w:themeColor="accent1"/>
        <w:sz w:val="16"/>
        <w:szCs w:val="16"/>
        <w:lang w:val="en-US"/>
      </w:rPr>
      <w:t xml:space="preserve"> </w:t>
    </w:r>
    <w:r w:rsidR="004F5EA5">
      <w:rPr>
        <w:rFonts w:ascii="Arial" w:hAnsi="Arial" w:cs="Arial"/>
        <w:color w:val="5B9BD5" w:themeColor="accent1"/>
        <w:sz w:val="16"/>
        <w:szCs w:val="16"/>
        <w:lang w:val="en-US"/>
      </w:rPr>
      <w:t>April</w:t>
    </w:r>
    <w:r w:rsidRPr="008A392D">
      <w:rPr>
        <w:rFonts w:ascii="Arial" w:hAnsi="Arial" w:cs="Arial"/>
        <w:color w:val="5B9BD5" w:themeColor="accent1"/>
        <w:sz w:val="16"/>
        <w:szCs w:val="16"/>
        <w:lang w:val="en-US"/>
      </w:rPr>
      <w:t xml:space="preserve"> 2023</w:t>
    </w:r>
    <w:r w:rsidR="00062B1B" w:rsidRPr="004A2BB7">
      <w:rPr>
        <w:rFonts w:ascii="Arial" w:hAnsi="Arial" w:cs="Arial"/>
        <w:b/>
        <w:noProof/>
        <w:lang w:val="en-US"/>
      </w:rPr>
      <mc:AlternateContent>
        <mc:Choice Requires="wps">
          <w:drawing>
            <wp:anchor distT="0" distB="0" distL="114300" distR="114300" simplePos="0" relativeHeight="251658248" behindDoc="0" locked="0" layoutInCell="0" allowOverlap="1" wp14:anchorId="4B12894C" wp14:editId="7566073D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772400" cy="463550"/>
              <wp:effectExtent l="0" t="0" r="0" b="12700"/>
              <wp:wrapNone/>
              <wp:docPr id="11" name="Text Box 11" descr="{&quot;HashCode&quot;:2027334168,&quot;Height&quot;:9999999.0,&quot;Width&quot;:9999999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47093BE" w14:textId="77777777" w:rsidR="00062B1B" w:rsidRPr="006457CE" w:rsidRDefault="00062B1B" w:rsidP="006457CE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B12894C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alt="{&quot;HashCode&quot;:2027334168,&quot;Height&quot;:9999999.0,&quot;Width&quot;:9999999.0,&quot;Placement&quot;:&quot;Header&quot;,&quot;Index&quot;:&quot;Primary&quot;,&quot;Section&quot;:1,&quot;Top&quot;:0.0,&quot;Left&quot;:0.0}" style="position:absolute;margin-left:0;margin-top:0;width:612pt;height:36.5pt;z-index:251658248;visibility:visible;mso-wrap-style:square;mso-wrap-distance-left:9pt;mso-wrap-distance-top:0;mso-wrap-distance-right:9pt;mso-wrap-distance-bottom:0;mso-position-horizontal:left;mso-position-horizontal-relative:page;mso-position-vertical:top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" o:allowincell="f" filled="f" stroked="f" strokeweight=".5pt">
              <v:textbox inset="20pt,0,,0">
                <w:txbxContent>
                  <w:p w14:paraId="347093BE" w14:textId="77777777" w:rsidR="00062B1B" w:rsidRPr="006457CE" w:rsidRDefault="00062B1B" w:rsidP="006457CE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062B1B" w:rsidRPr="004A2BB7">
      <w:rPr>
        <w:rFonts w:ascii="Arial" w:hAnsi="Arial" w:cs="Arial"/>
        <w:b/>
        <w:noProof/>
        <w:lang w:val="en-US"/>
      </w:rPr>
      <mc:AlternateContent>
        <mc:Choice Requires="wps">
          <w:drawing>
            <wp:anchor distT="0" distB="0" distL="114300" distR="114300" simplePos="0" relativeHeight="251658247" behindDoc="0" locked="0" layoutInCell="0" allowOverlap="1" wp14:anchorId="661A3AE1" wp14:editId="7566073D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772400" cy="463550"/>
              <wp:effectExtent l="0" t="0" r="0" b="12700"/>
              <wp:wrapNone/>
              <wp:docPr id="12" name="Text Box 12" descr="{&quot;HashCode&quot;:2027334168,&quot;Height&quot;:9999999.0,&quot;Width&quot;:9999999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DE0A242" w14:textId="77777777" w:rsidR="00062B1B" w:rsidRPr="006457CE" w:rsidRDefault="00062B1B" w:rsidP="006457CE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61A3AE1" id="Text Box 12" o:spid="_x0000_s1027" type="#_x0000_t202" alt="{&quot;HashCode&quot;:2027334168,&quot;Height&quot;:9999999.0,&quot;Width&quot;:9999999.0,&quot;Placement&quot;:&quot;Header&quot;,&quot;Index&quot;:&quot;Primary&quot;,&quot;Section&quot;:1,&quot;Top&quot;:0.0,&quot;Left&quot;:0.0}" style="position:absolute;margin-left:0;margin-top:0;width:612pt;height:36.5pt;z-index:251658247;visibility:visible;mso-wrap-style:square;mso-wrap-distance-left:9pt;mso-wrap-distance-top:0;mso-wrap-distance-right:9pt;mso-wrap-distance-bottom:0;mso-position-horizontal:left;mso-position-horizontal-relative:page;mso-position-vertical:top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" o:allowincell="f" filled="f" stroked="f" strokeweight=".5pt">
              <v:textbox inset="20pt,0,,0">
                <w:txbxContent>
                  <w:p w14:paraId="5DE0A242" w14:textId="77777777" w:rsidR="00062B1B" w:rsidRPr="006457CE" w:rsidRDefault="00062B1B" w:rsidP="006457CE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062B1B" w:rsidRPr="004A2BB7">
      <w:rPr>
        <w:rFonts w:ascii="Arial" w:hAnsi="Arial" w:cs="Arial"/>
        <w:b/>
        <w:noProof/>
        <w:lang w:val="en-US"/>
      </w:rPr>
      <mc:AlternateContent>
        <mc:Choice Requires="wps">
          <w:drawing>
            <wp:anchor distT="0" distB="0" distL="114300" distR="114300" simplePos="0" relativeHeight="251658246" behindDoc="0" locked="0" layoutInCell="0" allowOverlap="1" wp14:anchorId="30B93AC5" wp14:editId="7566073D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772400" cy="463550"/>
              <wp:effectExtent l="0" t="0" r="0" b="12700"/>
              <wp:wrapNone/>
              <wp:docPr id="13" name="Text Box 13" descr="{&quot;HashCode&quot;:2027334168,&quot;Height&quot;:9999999.0,&quot;Width&quot;:9999999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DBDADB3" w14:textId="77777777" w:rsidR="00062B1B" w:rsidRPr="006457CE" w:rsidRDefault="00062B1B" w:rsidP="006457CE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30B93AC5" id="Text Box 13" o:spid="_x0000_s1028" type="#_x0000_t202" alt="{&quot;HashCode&quot;:2027334168,&quot;Height&quot;:9999999.0,&quot;Width&quot;:9999999.0,&quot;Placement&quot;:&quot;Header&quot;,&quot;Index&quot;:&quot;Primary&quot;,&quot;Section&quot;:1,&quot;Top&quot;:0.0,&quot;Left&quot;:0.0}" style="position:absolute;margin-left:0;margin-top:0;width:612pt;height:36.5pt;z-index:251658246;visibility:visible;mso-wrap-style:square;mso-wrap-distance-left:9pt;mso-wrap-distance-top:0;mso-wrap-distance-right:9pt;mso-wrap-distance-bottom:0;mso-position-horizontal:left;mso-position-horizontal-relative:page;mso-position-vertical:top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" o:allowincell="f" filled="f" stroked="f" strokeweight=".5pt">
              <v:textbox inset="20pt,0,,0">
                <w:txbxContent>
                  <w:p w14:paraId="0DBDADB3" w14:textId="77777777" w:rsidR="00062B1B" w:rsidRPr="006457CE" w:rsidRDefault="00062B1B" w:rsidP="006457CE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062B1B" w:rsidRPr="004A2BB7">
      <w:rPr>
        <w:rFonts w:ascii="Arial" w:hAnsi="Arial" w:cs="Arial"/>
        <w:b/>
        <w:noProof/>
        <w:lang w:val="en-US"/>
      </w:rPr>
      <mc:AlternateContent>
        <mc:Choice Requires="wps">
          <w:drawing>
            <wp:anchor distT="0" distB="0" distL="114300" distR="114300" simplePos="0" relativeHeight="251658245" behindDoc="0" locked="0" layoutInCell="0" allowOverlap="1" wp14:anchorId="6F9C1BE0" wp14:editId="7566073D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772400" cy="463550"/>
              <wp:effectExtent l="0" t="0" r="0" b="12700"/>
              <wp:wrapNone/>
              <wp:docPr id="8" name="Text Box 8" descr="{&quot;HashCode&quot;:2027334168,&quot;Height&quot;:9999999.0,&quot;Width&quot;:9999999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5742074" w14:textId="77777777" w:rsidR="00062B1B" w:rsidRPr="006457CE" w:rsidRDefault="00062B1B" w:rsidP="006457CE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F9C1BE0" id="Text Box 8" o:spid="_x0000_s1029" type="#_x0000_t202" alt="{&quot;HashCode&quot;:2027334168,&quot;Height&quot;:9999999.0,&quot;Width&quot;:9999999.0,&quot;Placement&quot;:&quot;Header&quot;,&quot;Index&quot;:&quot;Primary&quot;,&quot;Section&quot;:1,&quot;Top&quot;:0.0,&quot;Left&quot;:0.0}" style="position:absolute;margin-left:0;margin-top:0;width:612pt;height:36.5pt;z-index:251658245;visibility:visible;mso-wrap-style:square;mso-wrap-distance-left:9pt;mso-wrap-distance-top:0;mso-wrap-distance-right:9pt;mso-wrap-distance-bottom:0;mso-position-horizontal:left;mso-position-horizontal-relative:page;mso-position-vertical:top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" o:allowincell="f" filled="f" stroked="f" strokeweight=".5pt">
              <v:textbox inset="20pt,0,,0">
                <w:txbxContent>
                  <w:p w14:paraId="05742074" w14:textId="77777777" w:rsidR="00062B1B" w:rsidRPr="006457CE" w:rsidRDefault="00062B1B" w:rsidP="006457CE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062B1B" w:rsidRPr="004A2BB7">
      <w:rPr>
        <w:rFonts w:ascii="Arial" w:hAnsi="Arial" w:cs="Arial"/>
        <w:b/>
        <w:noProof/>
        <w:lang w:val="en-US"/>
      </w:rPr>
      <mc:AlternateContent>
        <mc:Choice Requires="wps">
          <w:drawing>
            <wp:anchor distT="0" distB="0" distL="114300" distR="114300" simplePos="0" relativeHeight="251658244" behindDoc="0" locked="0" layoutInCell="0" allowOverlap="1" wp14:anchorId="179D4930" wp14:editId="7566073D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772400" cy="463550"/>
              <wp:effectExtent l="0" t="0" r="0" b="12700"/>
              <wp:wrapNone/>
              <wp:docPr id="9" name="Text Box 9" descr="{&quot;HashCode&quot;:2027334168,&quot;Height&quot;:9999999.0,&quot;Width&quot;:9999999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30DA4C2" w14:textId="77777777" w:rsidR="00062B1B" w:rsidRPr="006457CE" w:rsidRDefault="00062B1B" w:rsidP="006457CE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179D4930" id="Text Box 9" o:spid="_x0000_s1030" type="#_x0000_t202" alt="{&quot;HashCode&quot;:2027334168,&quot;Height&quot;:9999999.0,&quot;Width&quot;:9999999.0,&quot;Placement&quot;:&quot;Header&quot;,&quot;Index&quot;:&quot;Primary&quot;,&quot;Section&quot;:1,&quot;Top&quot;:0.0,&quot;Left&quot;:0.0}" style="position:absolute;margin-left:0;margin-top:0;width:612pt;height:36.5pt;z-index:251658244;visibility:visible;mso-wrap-style:square;mso-wrap-distance-left:9pt;mso-wrap-distance-top:0;mso-wrap-distance-right:9pt;mso-wrap-distance-bottom:0;mso-position-horizontal:left;mso-position-horizontal-relative:page;mso-position-vertical:top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" o:allowincell="f" filled="f" stroked="f" strokeweight=".5pt">
              <v:textbox inset="20pt,0,,0">
                <w:txbxContent>
                  <w:p w14:paraId="530DA4C2" w14:textId="77777777" w:rsidR="00062B1B" w:rsidRPr="006457CE" w:rsidRDefault="00062B1B" w:rsidP="006457CE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062B1B" w:rsidRPr="004A2BB7">
      <w:rPr>
        <w:rFonts w:ascii="Arial" w:hAnsi="Arial" w:cs="Arial"/>
        <w:b/>
        <w:noProof/>
        <w:lang w:val="en-US"/>
      </w:rPr>
      <mc:AlternateContent>
        <mc:Choice Requires="wps">
          <w:drawing>
            <wp:anchor distT="0" distB="0" distL="114300" distR="114300" simplePos="0" relativeHeight="251658243" behindDoc="0" locked="0" layoutInCell="0" allowOverlap="1" wp14:anchorId="089ACE91" wp14:editId="7566073D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772400" cy="463550"/>
              <wp:effectExtent l="0" t="0" r="0" b="12700"/>
              <wp:wrapNone/>
              <wp:docPr id="10" name="Text Box 10" descr="{&quot;HashCode&quot;:2027334168,&quot;Height&quot;:9999999.0,&quot;Width&quot;:9999999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D767D2B" w14:textId="77777777" w:rsidR="00062B1B" w:rsidRPr="006457CE" w:rsidRDefault="00062B1B" w:rsidP="006457CE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089ACE91" id="Text Box 10" o:spid="_x0000_s1031" type="#_x0000_t202" alt="{&quot;HashCode&quot;:2027334168,&quot;Height&quot;:9999999.0,&quot;Width&quot;:9999999.0,&quot;Placement&quot;:&quot;Header&quot;,&quot;Index&quot;:&quot;Primary&quot;,&quot;Section&quot;:1,&quot;Top&quot;:0.0,&quot;Left&quot;:0.0}" style="position:absolute;margin-left:0;margin-top:0;width:612pt;height:36.5pt;z-index:251658243;visibility:visible;mso-wrap-style:square;mso-wrap-distance-left:9pt;mso-wrap-distance-top:0;mso-wrap-distance-right:9pt;mso-wrap-distance-bottom:0;mso-position-horizontal:left;mso-position-horizontal-relative:page;mso-position-vertical:top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" o:allowincell="f" filled="f" stroked="f" strokeweight=".5pt">
              <v:textbox inset="20pt,0,,0">
                <w:txbxContent>
                  <w:p w14:paraId="4D767D2B" w14:textId="77777777" w:rsidR="00062B1B" w:rsidRPr="006457CE" w:rsidRDefault="00062B1B" w:rsidP="006457CE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062B1B" w:rsidRPr="004A2BB7">
      <w:rPr>
        <w:rFonts w:ascii="Arial" w:hAnsi="Arial" w:cs="Arial"/>
        <w:b/>
        <w:noProof/>
        <w:lang w:val="en-US"/>
      </w:rPr>
      <mc:AlternateContent>
        <mc:Choice Requires="wps">
          <w:drawing>
            <wp:anchor distT="0" distB="0" distL="114300" distR="114300" simplePos="0" relativeHeight="251658242" behindDoc="0" locked="0" layoutInCell="0" allowOverlap="1" wp14:anchorId="739C0FC4" wp14:editId="7566073D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772400" cy="463550"/>
              <wp:effectExtent l="0" t="0" r="0" b="12700"/>
              <wp:wrapNone/>
              <wp:docPr id="5" name="Text Box 5" descr="{&quot;HashCode&quot;:2027334168,&quot;Height&quot;:9999999.0,&quot;Width&quot;:9999999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4494034" w14:textId="77777777" w:rsidR="00062B1B" w:rsidRPr="006457CE" w:rsidRDefault="00062B1B" w:rsidP="006457CE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39C0FC4" id="Text Box 5" o:spid="_x0000_s1032" type="#_x0000_t202" alt="{&quot;HashCode&quot;:2027334168,&quot;Height&quot;:9999999.0,&quot;Width&quot;:9999999.0,&quot;Placement&quot;:&quot;Header&quot;,&quot;Index&quot;:&quot;Primary&quot;,&quot;Section&quot;:1,&quot;Top&quot;:0.0,&quot;Left&quot;:0.0}" style="position:absolute;margin-left:0;margin-top:0;width:612pt;height:36.5pt;z-index:251658242;visibility:visible;mso-wrap-style:square;mso-wrap-distance-left:9pt;mso-wrap-distance-top:0;mso-wrap-distance-right:9pt;mso-wrap-distance-bottom:0;mso-position-horizontal:left;mso-position-horizontal-relative:page;mso-position-vertical:top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" o:allowincell="f" filled="f" stroked="f" strokeweight=".5pt">
              <v:textbox inset="20pt,0,,0">
                <w:txbxContent>
                  <w:p w14:paraId="44494034" w14:textId="77777777" w:rsidR="00062B1B" w:rsidRPr="006457CE" w:rsidRDefault="00062B1B" w:rsidP="006457CE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062B1B" w:rsidRPr="004A2BB7">
      <w:rPr>
        <w:rFonts w:ascii="Arial" w:hAnsi="Arial" w:cs="Arial"/>
        <w:b/>
        <w:noProof/>
        <w:lang w:val="en-US"/>
      </w:rPr>
      <mc:AlternateContent>
        <mc:Choice Requires="wps">
          <w:drawing>
            <wp:anchor distT="0" distB="0" distL="114300" distR="114300" simplePos="0" relativeHeight="251658241" behindDoc="0" locked="0" layoutInCell="0" allowOverlap="1" wp14:anchorId="10550A76" wp14:editId="7566073D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772400" cy="463550"/>
              <wp:effectExtent l="0" t="0" r="0" b="12700"/>
              <wp:wrapNone/>
              <wp:docPr id="4" name="Text Box 4" descr="{&quot;HashCode&quot;:2027334168,&quot;Height&quot;:9999999.0,&quot;Width&quot;:9999999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3140219" w14:textId="77777777" w:rsidR="00062B1B" w:rsidRPr="006457CE" w:rsidRDefault="00062B1B" w:rsidP="006457CE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10550A76" id="Text Box 4" o:spid="_x0000_s1033" type="#_x0000_t202" alt="{&quot;HashCode&quot;:2027334168,&quot;Height&quot;:9999999.0,&quot;Width&quot;:9999999.0,&quot;Placement&quot;:&quot;Header&quot;,&quot;Index&quot;:&quot;Primary&quot;,&quot;Section&quot;:1,&quot;Top&quot;:0.0,&quot;Left&quot;:0.0}" style="position:absolute;margin-left:0;margin-top:0;width:612pt;height:36.5pt;z-index:251658241;visibility:visible;mso-wrap-style:square;mso-wrap-distance-left:9pt;mso-wrap-distance-top:0;mso-wrap-distance-right:9pt;mso-wrap-distance-bottom:0;mso-position-horizontal:left;mso-position-horizontal-relative:page;mso-position-vertical:top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" o:allowincell="f" filled="f" stroked="f" strokeweight=".5pt">
              <v:textbox inset="20pt,0,,0">
                <w:txbxContent>
                  <w:p w14:paraId="33140219" w14:textId="77777777" w:rsidR="00062B1B" w:rsidRPr="006457CE" w:rsidRDefault="00062B1B" w:rsidP="006457CE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062B1B" w:rsidRPr="004A2BB7">
      <w:rPr>
        <w:rFonts w:ascii="Arial" w:hAnsi="Arial" w:cs="Arial"/>
        <w:b/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203E626D" wp14:editId="7566073D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772400" cy="463550"/>
              <wp:effectExtent l="0" t="0" r="0" b="12700"/>
              <wp:wrapNone/>
              <wp:docPr id="3" name="Text Box 3" descr="{&quot;HashCode&quot;:2027334168,&quot;Height&quot;:9999999.0,&quot;Width&quot;:9999999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62C5B20" w14:textId="77777777" w:rsidR="00062B1B" w:rsidRPr="006457CE" w:rsidRDefault="00062B1B" w:rsidP="006457CE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203E626D" id="Text Box 3" o:spid="_x0000_s1034" type="#_x0000_t202" alt="{&quot;HashCode&quot;:2027334168,&quot;Height&quot;:9999999.0,&quot;Width&quot;:9999999.0,&quot;Placement&quot;:&quot;Header&quot;,&quot;Index&quot;:&quot;Primary&quot;,&quot;Section&quot;:1,&quot;Top&quot;:0.0,&quot;Left&quot;:0.0}" style="position:absolute;margin-left:0;margin-top:0;width:612pt;height:36.5pt;z-index:251658240;visibility:visible;mso-wrap-style:square;mso-wrap-distance-left:9pt;mso-wrap-distance-top:0;mso-wrap-distance-right:9pt;mso-wrap-distance-bottom:0;mso-position-horizontal:left;mso-position-horizontal-relative:page;mso-position-vertical:top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" o:allowincell="f" filled="f" stroked="f" strokeweight=".5pt">
              <v:textbox inset="20pt,0,,0">
                <w:txbxContent>
                  <w:p w14:paraId="662C5B20" w14:textId="77777777" w:rsidR="00062B1B" w:rsidRPr="006457CE" w:rsidRDefault="00062B1B" w:rsidP="006457CE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6436DA" w14:textId="77777777" w:rsidR="004123FF" w:rsidRDefault="00F93FB8" w:rsidP="00E06A01">
    <w:pPr>
      <w:pStyle w:val="Header"/>
    </w:pPr>
    <w:r>
      <w:c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90FB1"/>
    <w:multiLevelType w:val="hybridMultilevel"/>
    <w:tmpl w:val="6182101C"/>
    <w:lvl w:ilvl="0" w:tplc="767AAE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E9C0F9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48ED2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0E8D7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B745A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02E38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3447B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2B234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1BCF8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2D556D1"/>
    <w:multiLevelType w:val="hybridMultilevel"/>
    <w:tmpl w:val="D632D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7866F0"/>
    <w:multiLevelType w:val="hybridMultilevel"/>
    <w:tmpl w:val="84620854"/>
    <w:lvl w:ilvl="0" w:tplc="F7E22AF6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9" w:hanging="360"/>
      </w:pPr>
    </w:lvl>
    <w:lvl w:ilvl="2" w:tplc="0409001B" w:tentative="1">
      <w:start w:val="1"/>
      <w:numFmt w:val="lowerRoman"/>
      <w:lvlText w:val="%3."/>
      <w:lvlJc w:val="right"/>
      <w:pPr>
        <w:ind w:left="1949" w:hanging="180"/>
      </w:pPr>
    </w:lvl>
    <w:lvl w:ilvl="3" w:tplc="0409000F" w:tentative="1">
      <w:start w:val="1"/>
      <w:numFmt w:val="decimal"/>
      <w:lvlText w:val="%4."/>
      <w:lvlJc w:val="left"/>
      <w:pPr>
        <w:ind w:left="2669" w:hanging="360"/>
      </w:pPr>
    </w:lvl>
    <w:lvl w:ilvl="4" w:tplc="04090019" w:tentative="1">
      <w:start w:val="1"/>
      <w:numFmt w:val="lowerLetter"/>
      <w:lvlText w:val="%5."/>
      <w:lvlJc w:val="left"/>
      <w:pPr>
        <w:ind w:left="3389" w:hanging="360"/>
      </w:pPr>
    </w:lvl>
    <w:lvl w:ilvl="5" w:tplc="0409001B" w:tentative="1">
      <w:start w:val="1"/>
      <w:numFmt w:val="lowerRoman"/>
      <w:lvlText w:val="%6."/>
      <w:lvlJc w:val="right"/>
      <w:pPr>
        <w:ind w:left="4109" w:hanging="180"/>
      </w:pPr>
    </w:lvl>
    <w:lvl w:ilvl="6" w:tplc="0409000F" w:tentative="1">
      <w:start w:val="1"/>
      <w:numFmt w:val="decimal"/>
      <w:lvlText w:val="%7."/>
      <w:lvlJc w:val="left"/>
      <w:pPr>
        <w:ind w:left="4829" w:hanging="360"/>
      </w:pPr>
    </w:lvl>
    <w:lvl w:ilvl="7" w:tplc="04090019" w:tentative="1">
      <w:start w:val="1"/>
      <w:numFmt w:val="lowerLetter"/>
      <w:lvlText w:val="%8."/>
      <w:lvlJc w:val="left"/>
      <w:pPr>
        <w:ind w:left="5549" w:hanging="360"/>
      </w:pPr>
    </w:lvl>
    <w:lvl w:ilvl="8" w:tplc="0409001B" w:tentative="1">
      <w:start w:val="1"/>
      <w:numFmt w:val="lowerRoman"/>
      <w:lvlText w:val="%9."/>
      <w:lvlJc w:val="right"/>
      <w:pPr>
        <w:ind w:left="6269" w:hanging="180"/>
      </w:pPr>
    </w:lvl>
  </w:abstractNum>
  <w:abstractNum w:abstractNumId="3" w15:restartNumberingAfterBreak="0">
    <w:nsid w:val="0FF43312"/>
    <w:multiLevelType w:val="hybridMultilevel"/>
    <w:tmpl w:val="CCFA523C"/>
    <w:lvl w:ilvl="0" w:tplc="553A05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C58289A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EE2E102E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259A08DC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29061FBE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1CDA501C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A97A5048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3DF09E82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919454EA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4" w15:restartNumberingAfterBreak="0">
    <w:nsid w:val="16100B60"/>
    <w:multiLevelType w:val="hybridMultilevel"/>
    <w:tmpl w:val="3BFA4CD0"/>
    <w:lvl w:ilvl="0" w:tplc="327E7D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07ED2B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20B6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54AAC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9283F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37A5A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34247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E622A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9B6BA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2A30665"/>
    <w:multiLevelType w:val="hybridMultilevel"/>
    <w:tmpl w:val="F09AFBDA"/>
    <w:lvl w:ilvl="0" w:tplc="660C7BA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95CD75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C0CF92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8A62F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BCABA2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F8E36F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F14DE0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0E6D3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5B26D5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23F116B2"/>
    <w:multiLevelType w:val="hybridMultilevel"/>
    <w:tmpl w:val="D34A65EA"/>
    <w:lvl w:ilvl="0" w:tplc="55B228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7209A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B5887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952DF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F745A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84235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64A8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8C17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DFA0A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93518E5"/>
    <w:multiLevelType w:val="hybridMultilevel"/>
    <w:tmpl w:val="9104CAB2"/>
    <w:lvl w:ilvl="0" w:tplc="AB849B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C486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CF403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8447B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389F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EE802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1C452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78242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1566E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A1A6D2F"/>
    <w:multiLevelType w:val="multilevel"/>
    <w:tmpl w:val="9CE694C0"/>
    <w:lvl w:ilvl="0">
      <w:start w:val="1"/>
      <w:numFmt w:val="decimal"/>
      <w:pStyle w:val="Style1"/>
      <w:lvlText w:val="%1."/>
      <w:lvlJc w:val="left"/>
      <w:pPr>
        <w:ind w:left="1980" w:hanging="360"/>
      </w:pPr>
      <w:rPr>
        <w:color w:val="00B05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EA22B07"/>
    <w:multiLevelType w:val="hybridMultilevel"/>
    <w:tmpl w:val="75B891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8380C30"/>
    <w:multiLevelType w:val="hybridMultilevel"/>
    <w:tmpl w:val="94A27B92"/>
    <w:lvl w:ilvl="0" w:tplc="29DAEA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8C1B2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7D81C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8C4F0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48F9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B89B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C28F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CEFB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DECD7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CFF47B6"/>
    <w:multiLevelType w:val="hybridMultilevel"/>
    <w:tmpl w:val="B5EE0170"/>
    <w:lvl w:ilvl="0" w:tplc="8E34D5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A027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52C1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024C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A14D2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10AA5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06254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5E18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8EA3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E6574C9"/>
    <w:multiLevelType w:val="hybridMultilevel"/>
    <w:tmpl w:val="8B3E59DE"/>
    <w:lvl w:ilvl="0" w:tplc="0409000F">
      <w:start w:val="1"/>
      <w:numFmt w:val="decimal"/>
      <w:lvlText w:val="%1."/>
      <w:lvlJc w:val="left"/>
      <w:pPr>
        <w:ind w:left="426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6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8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0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2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4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6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86" w:hanging="360"/>
      </w:pPr>
      <w:rPr>
        <w:rFonts w:ascii="Wingdings" w:hAnsi="Wingdings" w:hint="default"/>
      </w:rPr>
    </w:lvl>
  </w:abstractNum>
  <w:abstractNum w:abstractNumId="13" w15:restartNumberingAfterBreak="0">
    <w:nsid w:val="3EB324FF"/>
    <w:multiLevelType w:val="hybridMultilevel"/>
    <w:tmpl w:val="076E7FFE"/>
    <w:lvl w:ilvl="0" w:tplc="C9BEF4C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94E126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77215B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B8E813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FECA4A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BE89A9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442926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3A6032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958A33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3FEF07F5"/>
    <w:multiLevelType w:val="hybridMultilevel"/>
    <w:tmpl w:val="EE6A03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162201F"/>
    <w:multiLevelType w:val="hybridMultilevel"/>
    <w:tmpl w:val="158E4248"/>
    <w:lvl w:ilvl="0" w:tplc="3EB064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97828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F5CA3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F1EAD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C9A37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85255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58CE0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62CDC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1B833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2283A26"/>
    <w:multiLevelType w:val="hybridMultilevel"/>
    <w:tmpl w:val="09E4CE00"/>
    <w:lvl w:ilvl="0" w:tplc="5B3229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A10448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84C9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F6C90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7891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97C7F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41240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EBCEF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1C45E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430F58BB"/>
    <w:multiLevelType w:val="hybridMultilevel"/>
    <w:tmpl w:val="704A3996"/>
    <w:lvl w:ilvl="0" w:tplc="813426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6B825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77C19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FF0A2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2A43F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5BC3B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97410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CEC5B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578E8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46795794"/>
    <w:multiLevelType w:val="hybridMultilevel"/>
    <w:tmpl w:val="12ACBBC2"/>
    <w:lvl w:ilvl="0" w:tplc="DC9E43C4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D81866"/>
    <w:multiLevelType w:val="hybridMultilevel"/>
    <w:tmpl w:val="1378238C"/>
    <w:lvl w:ilvl="0" w:tplc="F9D4EE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FFFFFFFF">
      <w:numFmt w:val="bullet"/>
      <w:lvlText w:val="○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59CC4134"/>
    <w:multiLevelType w:val="hybridMultilevel"/>
    <w:tmpl w:val="6BB69D18"/>
    <w:lvl w:ilvl="0" w:tplc="252678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BE34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FCE42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CB07A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55493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EC0EA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2129B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3B8C3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7CD8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5A5E146A"/>
    <w:multiLevelType w:val="hybridMultilevel"/>
    <w:tmpl w:val="C96AA148"/>
    <w:lvl w:ilvl="0" w:tplc="DEAC28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55C034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45AC1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545F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97E3C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434F6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B86A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AA30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060B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5B5103FA"/>
    <w:multiLevelType w:val="hybridMultilevel"/>
    <w:tmpl w:val="7786B9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B7B4171"/>
    <w:multiLevelType w:val="hybridMultilevel"/>
    <w:tmpl w:val="93DE2A84"/>
    <w:lvl w:ilvl="0" w:tplc="5ECA01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628D6D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3765C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8704B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DC69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EA076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A205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0A475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D2A97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67F9185B"/>
    <w:multiLevelType w:val="hybridMultilevel"/>
    <w:tmpl w:val="1A662876"/>
    <w:lvl w:ilvl="0" w:tplc="B0E48B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DA07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F6652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B6C7B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D61B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97E6A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6ACD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3EA0D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8802F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6B235EF5"/>
    <w:multiLevelType w:val="hybridMultilevel"/>
    <w:tmpl w:val="39968E32"/>
    <w:lvl w:ilvl="0" w:tplc="A75ADC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DCE35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FA1D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55C831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03A1B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E680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D690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EBE8A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BEF1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742342CD"/>
    <w:multiLevelType w:val="hybridMultilevel"/>
    <w:tmpl w:val="B8481688"/>
    <w:lvl w:ilvl="0" w:tplc="F9D4EEDA">
      <w:start w:val="1"/>
      <w:numFmt w:val="bullet"/>
      <w:lvlText w:val="•"/>
      <w:lvlJc w:val="left"/>
      <w:pPr>
        <w:ind w:left="786" w:hanging="360"/>
      </w:pPr>
      <w:rPr>
        <w:rFonts w:ascii="Arial" w:hAnsi="Arial" w:cs="Times New Roman" w:hint="default"/>
      </w:rPr>
    </w:lvl>
    <w:lvl w:ilvl="1" w:tplc="FFFFFFFF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74663F90"/>
    <w:multiLevelType w:val="hybridMultilevel"/>
    <w:tmpl w:val="4FD4E2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0349717">
    <w:abstractNumId w:val="22"/>
  </w:num>
  <w:num w:numId="2" w16cid:durableId="679890161">
    <w:abstractNumId w:val="19"/>
  </w:num>
  <w:num w:numId="3" w16cid:durableId="170141649">
    <w:abstractNumId w:val="2"/>
  </w:num>
  <w:num w:numId="4" w16cid:durableId="1206798861">
    <w:abstractNumId w:val="27"/>
  </w:num>
  <w:num w:numId="5" w16cid:durableId="931549745">
    <w:abstractNumId w:val="14"/>
  </w:num>
  <w:num w:numId="6" w16cid:durableId="1237863879">
    <w:abstractNumId w:val="1"/>
  </w:num>
  <w:num w:numId="7" w16cid:durableId="473917066">
    <w:abstractNumId w:val="3"/>
  </w:num>
  <w:num w:numId="8" w16cid:durableId="416098531">
    <w:abstractNumId w:val="8"/>
  </w:num>
  <w:num w:numId="9" w16cid:durableId="95056554">
    <w:abstractNumId w:val="12"/>
  </w:num>
  <w:num w:numId="10" w16cid:durableId="1967194710">
    <w:abstractNumId w:val="26"/>
  </w:num>
  <w:num w:numId="11" w16cid:durableId="621887943">
    <w:abstractNumId w:val="18"/>
  </w:num>
  <w:num w:numId="12" w16cid:durableId="170416178">
    <w:abstractNumId w:val="9"/>
  </w:num>
  <w:num w:numId="13" w16cid:durableId="926499786">
    <w:abstractNumId w:val="5"/>
  </w:num>
  <w:num w:numId="14" w16cid:durableId="1467355850">
    <w:abstractNumId w:val="13"/>
  </w:num>
  <w:num w:numId="15" w16cid:durableId="1158957081">
    <w:abstractNumId w:val="10"/>
  </w:num>
  <w:num w:numId="16" w16cid:durableId="616569313">
    <w:abstractNumId w:val="0"/>
  </w:num>
  <w:num w:numId="17" w16cid:durableId="27683002">
    <w:abstractNumId w:val="16"/>
  </w:num>
  <w:num w:numId="18" w16cid:durableId="1785223977">
    <w:abstractNumId w:val="20"/>
  </w:num>
  <w:num w:numId="19" w16cid:durableId="515778036">
    <w:abstractNumId w:val="21"/>
  </w:num>
  <w:num w:numId="20" w16cid:durableId="1791971507">
    <w:abstractNumId w:val="23"/>
  </w:num>
  <w:num w:numId="21" w16cid:durableId="235865086">
    <w:abstractNumId w:val="4"/>
  </w:num>
  <w:num w:numId="22" w16cid:durableId="545217457">
    <w:abstractNumId w:val="7"/>
  </w:num>
  <w:num w:numId="23" w16cid:durableId="376667247">
    <w:abstractNumId w:val="24"/>
  </w:num>
  <w:num w:numId="24" w16cid:durableId="1987274842">
    <w:abstractNumId w:val="17"/>
  </w:num>
  <w:num w:numId="25" w16cid:durableId="607588281">
    <w:abstractNumId w:val="6"/>
  </w:num>
  <w:num w:numId="26" w16cid:durableId="1553349041">
    <w:abstractNumId w:val="25"/>
  </w:num>
  <w:num w:numId="27" w16cid:durableId="1868443783">
    <w:abstractNumId w:val="11"/>
  </w:num>
  <w:num w:numId="28" w16cid:durableId="1558542720">
    <w:abstractNumId w:val="1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0tjAysjA3MrYwsLBQ0lEKTi0uzszPAykwNKgFAIbEraAtAAAA"/>
  </w:docVars>
  <w:rsids>
    <w:rsidRoot w:val="003122AE"/>
    <w:rsid w:val="0000211B"/>
    <w:rsid w:val="00002907"/>
    <w:rsid w:val="0000513C"/>
    <w:rsid w:val="0000550B"/>
    <w:rsid w:val="000061BA"/>
    <w:rsid w:val="00010220"/>
    <w:rsid w:val="000105C6"/>
    <w:rsid w:val="000106C2"/>
    <w:rsid w:val="000117AA"/>
    <w:rsid w:val="00011EE3"/>
    <w:rsid w:val="0001321B"/>
    <w:rsid w:val="00013912"/>
    <w:rsid w:val="000144F3"/>
    <w:rsid w:val="0001647F"/>
    <w:rsid w:val="00020340"/>
    <w:rsid w:val="000218A4"/>
    <w:rsid w:val="00023714"/>
    <w:rsid w:val="000244EC"/>
    <w:rsid w:val="000245B4"/>
    <w:rsid w:val="00025176"/>
    <w:rsid w:val="000256E7"/>
    <w:rsid w:val="00026675"/>
    <w:rsid w:val="00030729"/>
    <w:rsid w:val="00031CDC"/>
    <w:rsid w:val="0003374A"/>
    <w:rsid w:val="00033E5A"/>
    <w:rsid w:val="000348F3"/>
    <w:rsid w:val="00034AA0"/>
    <w:rsid w:val="00035514"/>
    <w:rsid w:val="00037A31"/>
    <w:rsid w:val="00037DE2"/>
    <w:rsid w:val="0004168A"/>
    <w:rsid w:val="00041F42"/>
    <w:rsid w:val="000421B7"/>
    <w:rsid w:val="00042591"/>
    <w:rsid w:val="00042969"/>
    <w:rsid w:val="00042A02"/>
    <w:rsid w:val="00043C47"/>
    <w:rsid w:val="00044952"/>
    <w:rsid w:val="00045FE2"/>
    <w:rsid w:val="0004723F"/>
    <w:rsid w:val="00047E08"/>
    <w:rsid w:val="00050C05"/>
    <w:rsid w:val="00050F99"/>
    <w:rsid w:val="000515A7"/>
    <w:rsid w:val="000516EA"/>
    <w:rsid w:val="000517AA"/>
    <w:rsid w:val="0005181C"/>
    <w:rsid w:val="00052A33"/>
    <w:rsid w:val="00052AED"/>
    <w:rsid w:val="00053459"/>
    <w:rsid w:val="00053501"/>
    <w:rsid w:val="0005359A"/>
    <w:rsid w:val="00053732"/>
    <w:rsid w:val="00053BF2"/>
    <w:rsid w:val="000544BD"/>
    <w:rsid w:val="0005696B"/>
    <w:rsid w:val="00056D06"/>
    <w:rsid w:val="00056D9E"/>
    <w:rsid w:val="00056E29"/>
    <w:rsid w:val="00057978"/>
    <w:rsid w:val="00057D9F"/>
    <w:rsid w:val="00060486"/>
    <w:rsid w:val="00060D78"/>
    <w:rsid w:val="000610A1"/>
    <w:rsid w:val="00061426"/>
    <w:rsid w:val="00061C2C"/>
    <w:rsid w:val="00062B1B"/>
    <w:rsid w:val="00062F36"/>
    <w:rsid w:val="00063993"/>
    <w:rsid w:val="00064257"/>
    <w:rsid w:val="000644DF"/>
    <w:rsid w:val="00064F2B"/>
    <w:rsid w:val="00065ADD"/>
    <w:rsid w:val="00067DD3"/>
    <w:rsid w:val="00071EE9"/>
    <w:rsid w:val="00071F90"/>
    <w:rsid w:val="00072639"/>
    <w:rsid w:val="000727DB"/>
    <w:rsid w:val="00073C00"/>
    <w:rsid w:val="000740B1"/>
    <w:rsid w:val="00075D32"/>
    <w:rsid w:val="00077814"/>
    <w:rsid w:val="00077C03"/>
    <w:rsid w:val="00080CDC"/>
    <w:rsid w:val="00081EE1"/>
    <w:rsid w:val="00082248"/>
    <w:rsid w:val="000823F5"/>
    <w:rsid w:val="000829F7"/>
    <w:rsid w:val="00083AB2"/>
    <w:rsid w:val="00083DE7"/>
    <w:rsid w:val="00084335"/>
    <w:rsid w:val="00084E43"/>
    <w:rsid w:val="00085277"/>
    <w:rsid w:val="00085ED4"/>
    <w:rsid w:val="0008752A"/>
    <w:rsid w:val="000876FC"/>
    <w:rsid w:val="00090229"/>
    <w:rsid w:val="000908EA"/>
    <w:rsid w:val="00090D30"/>
    <w:rsid w:val="000918B2"/>
    <w:rsid w:val="00091D9E"/>
    <w:rsid w:val="00091E6C"/>
    <w:rsid w:val="00091F2D"/>
    <w:rsid w:val="000931CC"/>
    <w:rsid w:val="00093A04"/>
    <w:rsid w:val="0009435F"/>
    <w:rsid w:val="00094B80"/>
    <w:rsid w:val="00094CE0"/>
    <w:rsid w:val="0009699B"/>
    <w:rsid w:val="000A0F9D"/>
    <w:rsid w:val="000A1636"/>
    <w:rsid w:val="000A1F75"/>
    <w:rsid w:val="000A2072"/>
    <w:rsid w:val="000A412C"/>
    <w:rsid w:val="000A5112"/>
    <w:rsid w:val="000A7914"/>
    <w:rsid w:val="000B2364"/>
    <w:rsid w:val="000B27E0"/>
    <w:rsid w:val="000B3167"/>
    <w:rsid w:val="000B3318"/>
    <w:rsid w:val="000B3A95"/>
    <w:rsid w:val="000B3CC0"/>
    <w:rsid w:val="000B4ABD"/>
    <w:rsid w:val="000B599E"/>
    <w:rsid w:val="000B5D35"/>
    <w:rsid w:val="000B6DE6"/>
    <w:rsid w:val="000B7BD8"/>
    <w:rsid w:val="000C017C"/>
    <w:rsid w:val="000C03FB"/>
    <w:rsid w:val="000C0692"/>
    <w:rsid w:val="000C26C5"/>
    <w:rsid w:val="000C2A5D"/>
    <w:rsid w:val="000C3B8D"/>
    <w:rsid w:val="000C5D11"/>
    <w:rsid w:val="000C61A9"/>
    <w:rsid w:val="000C63DC"/>
    <w:rsid w:val="000C6F54"/>
    <w:rsid w:val="000C7F0F"/>
    <w:rsid w:val="000D0E11"/>
    <w:rsid w:val="000D0F74"/>
    <w:rsid w:val="000D1E53"/>
    <w:rsid w:val="000D5E98"/>
    <w:rsid w:val="000D6AD5"/>
    <w:rsid w:val="000D7072"/>
    <w:rsid w:val="000D7887"/>
    <w:rsid w:val="000D7896"/>
    <w:rsid w:val="000E004D"/>
    <w:rsid w:val="000E0541"/>
    <w:rsid w:val="000E19CC"/>
    <w:rsid w:val="000E1A56"/>
    <w:rsid w:val="000E2426"/>
    <w:rsid w:val="000E34A1"/>
    <w:rsid w:val="000E35DD"/>
    <w:rsid w:val="000E4406"/>
    <w:rsid w:val="000E5382"/>
    <w:rsid w:val="000E6ACF"/>
    <w:rsid w:val="000E71BB"/>
    <w:rsid w:val="000F0504"/>
    <w:rsid w:val="000F1AC5"/>
    <w:rsid w:val="000F2B8A"/>
    <w:rsid w:val="000F2C7D"/>
    <w:rsid w:val="000F428B"/>
    <w:rsid w:val="000F4D06"/>
    <w:rsid w:val="000F5269"/>
    <w:rsid w:val="000F5750"/>
    <w:rsid w:val="000F6017"/>
    <w:rsid w:val="000F6C3A"/>
    <w:rsid w:val="00100461"/>
    <w:rsid w:val="00101093"/>
    <w:rsid w:val="001019B4"/>
    <w:rsid w:val="00105B13"/>
    <w:rsid w:val="00105D2E"/>
    <w:rsid w:val="00106F19"/>
    <w:rsid w:val="0010717F"/>
    <w:rsid w:val="00107C8B"/>
    <w:rsid w:val="00107D0E"/>
    <w:rsid w:val="0011025D"/>
    <w:rsid w:val="00110873"/>
    <w:rsid w:val="0011147A"/>
    <w:rsid w:val="0011176E"/>
    <w:rsid w:val="00111AAC"/>
    <w:rsid w:val="00111BD4"/>
    <w:rsid w:val="00111F75"/>
    <w:rsid w:val="00112913"/>
    <w:rsid w:val="00113060"/>
    <w:rsid w:val="001151A7"/>
    <w:rsid w:val="00115511"/>
    <w:rsid w:val="00115A7F"/>
    <w:rsid w:val="00116736"/>
    <w:rsid w:val="00116741"/>
    <w:rsid w:val="00116DEF"/>
    <w:rsid w:val="00116FBA"/>
    <w:rsid w:val="00120D51"/>
    <w:rsid w:val="00121ACA"/>
    <w:rsid w:val="00122CAB"/>
    <w:rsid w:val="0012359B"/>
    <w:rsid w:val="00123FC2"/>
    <w:rsid w:val="00124EFB"/>
    <w:rsid w:val="0012660E"/>
    <w:rsid w:val="00127BF2"/>
    <w:rsid w:val="00127C33"/>
    <w:rsid w:val="00127F44"/>
    <w:rsid w:val="001302F8"/>
    <w:rsid w:val="00130E3F"/>
    <w:rsid w:val="00130F50"/>
    <w:rsid w:val="00130FC9"/>
    <w:rsid w:val="001312F8"/>
    <w:rsid w:val="00131467"/>
    <w:rsid w:val="001319EA"/>
    <w:rsid w:val="00134088"/>
    <w:rsid w:val="00134A0C"/>
    <w:rsid w:val="0013598C"/>
    <w:rsid w:val="0013716E"/>
    <w:rsid w:val="001402A1"/>
    <w:rsid w:val="0014050F"/>
    <w:rsid w:val="00140810"/>
    <w:rsid w:val="001409A1"/>
    <w:rsid w:val="00141BA9"/>
    <w:rsid w:val="0014275B"/>
    <w:rsid w:val="0014295E"/>
    <w:rsid w:val="00142D1B"/>
    <w:rsid w:val="00143950"/>
    <w:rsid w:val="00144EE9"/>
    <w:rsid w:val="00145923"/>
    <w:rsid w:val="00147518"/>
    <w:rsid w:val="00152148"/>
    <w:rsid w:val="00152B3D"/>
    <w:rsid w:val="00153270"/>
    <w:rsid w:val="00153861"/>
    <w:rsid w:val="00153908"/>
    <w:rsid w:val="00153E40"/>
    <w:rsid w:val="0015425A"/>
    <w:rsid w:val="00154F4A"/>
    <w:rsid w:val="00155EC0"/>
    <w:rsid w:val="0015708F"/>
    <w:rsid w:val="00157DF3"/>
    <w:rsid w:val="00160B08"/>
    <w:rsid w:val="00161BA6"/>
    <w:rsid w:val="0016259F"/>
    <w:rsid w:val="001625F3"/>
    <w:rsid w:val="00162A3A"/>
    <w:rsid w:val="0016363A"/>
    <w:rsid w:val="0016523F"/>
    <w:rsid w:val="0016570E"/>
    <w:rsid w:val="00165837"/>
    <w:rsid w:val="0016752B"/>
    <w:rsid w:val="001705C1"/>
    <w:rsid w:val="00170DCA"/>
    <w:rsid w:val="00172DFB"/>
    <w:rsid w:val="00173EAE"/>
    <w:rsid w:val="001762EC"/>
    <w:rsid w:val="001770E0"/>
    <w:rsid w:val="001775FF"/>
    <w:rsid w:val="00180775"/>
    <w:rsid w:val="00181E70"/>
    <w:rsid w:val="0018356C"/>
    <w:rsid w:val="00186186"/>
    <w:rsid w:val="001863C4"/>
    <w:rsid w:val="00190500"/>
    <w:rsid w:val="001909B1"/>
    <w:rsid w:val="00192A66"/>
    <w:rsid w:val="00195804"/>
    <w:rsid w:val="00196AB4"/>
    <w:rsid w:val="00197C07"/>
    <w:rsid w:val="001A06F1"/>
    <w:rsid w:val="001A071E"/>
    <w:rsid w:val="001A1D09"/>
    <w:rsid w:val="001A223D"/>
    <w:rsid w:val="001A2AD9"/>
    <w:rsid w:val="001A32AD"/>
    <w:rsid w:val="001A3BD4"/>
    <w:rsid w:val="001A4294"/>
    <w:rsid w:val="001A49C7"/>
    <w:rsid w:val="001A4B2B"/>
    <w:rsid w:val="001A56B5"/>
    <w:rsid w:val="001A594D"/>
    <w:rsid w:val="001A5EE7"/>
    <w:rsid w:val="001A689B"/>
    <w:rsid w:val="001A68D6"/>
    <w:rsid w:val="001A6DE7"/>
    <w:rsid w:val="001A7C65"/>
    <w:rsid w:val="001B1E24"/>
    <w:rsid w:val="001B1F76"/>
    <w:rsid w:val="001B293F"/>
    <w:rsid w:val="001B2949"/>
    <w:rsid w:val="001B2F16"/>
    <w:rsid w:val="001B3987"/>
    <w:rsid w:val="001B39FD"/>
    <w:rsid w:val="001B5003"/>
    <w:rsid w:val="001B7EDD"/>
    <w:rsid w:val="001C0296"/>
    <w:rsid w:val="001C040B"/>
    <w:rsid w:val="001C0677"/>
    <w:rsid w:val="001C1695"/>
    <w:rsid w:val="001C17EA"/>
    <w:rsid w:val="001C1A9B"/>
    <w:rsid w:val="001C1BC4"/>
    <w:rsid w:val="001C202C"/>
    <w:rsid w:val="001C3B21"/>
    <w:rsid w:val="001C455E"/>
    <w:rsid w:val="001C4980"/>
    <w:rsid w:val="001C4F58"/>
    <w:rsid w:val="001C5339"/>
    <w:rsid w:val="001C581C"/>
    <w:rsid w:val="001C5DC7"/>
    <w:rsid w:val="001C5E1B"/>
    <w:rsid w:val="001D0DEB"/>
    <w:rsid w:val="001D15A7"/>
    <w:rsid w:val="001D1A08"/>
    <w:rsid w:val="001D1BB3"/>
    <w:rsid w:val="001D20F3"/>
    <w:rsid w:val="001D2E3B"/>
    <w:rsid w:val="001D31B6"/>
    <w:rsid w:val="001D34E4"/>
    <w:rsid w:val="001D3920"/>
    <w:rsid w:val="001D3E2F"/>
    <w:rsid w:val="001D3F7A"/>
    <w:rsid w:val="001D469D"/>
    <w:rsid w:val="001D478F"/>
    <w:rsid w:val="001D64ED"/>
    <w:rsid w:val="001D681D"/>
    <w:rsid w:val="001D68E6"/>
    <w:rsid w:val="001D7572"/>
    <w:rsid w:val="001D7DD5"/>
    <w:rsid w:val="001E127A"/>
    <w:rsid w:val="001E1343"/>
    <w:rsid w:val="001E15E7"/>
    <w:rsid w:val="001E17AB"/>
    <w:rsid w:val="001E1A04"/>
    <w:rsid w:val="001E212F"/>
    <w:rsid w:val="001E2611"/>
    <w:rsid w:val="001E2792"/>
    <w:rsid w:val="001E3C9A"/>
    <w:rsid w:val="001E50EC"/>
    <w:rsid w:val="001E5C76"/>
    <w:rsid w:val="001E6B15"/>
    <w:rsid w:val="001F0F6C"/>
    <w:rsid w:val="001F116E"/>
    <w:rsid w:val="001F122D"/>
    <w:rsid w:val="001F15EE"/>
    <w:rsid w:val="001F1A4F"/>
    <w:rsid w:val="001F1FA6"/>
    <w:rsid w:val="001F267A"/>
    <w:rsid w:val="001F2890"/>
    <w:rsid w:val="001F2974"/>
    <w:rsid w:val="001F2DDE"/>
    <w:rsid w:val="001F4825"/>
    <w:rsid w:val="001F4A4A"/>
    <w:rsid w:val="001F54C5"/>
    <w:rsid w:val="001F550C"/>
    <w:rsid w:val="001F55B0"/>
    <w:rsid w:val="001F66AE"/>
    <w:rsid w:val="001F7E9A"/>
    <w:rsid w:val="0020087E"/>
    <w:rsid w:val="00200DF6"/>
    <w:rsid w:val="0020427F"/>
    <w:rsid w:val="00204C60"/>
    <w:rsid w:val="0020506C"/>
    <w:rsid w:val="00207551"/>
    <w:rsid w:val="00207DD1"/>
    <w:rsid w:val="00210225"/>
    <w:rsid w:val="00211316"/>
    <w:rsid w:val="00211384"/>
    <w:rsid w:val="002117CF"/>
    <w:rsid w:val="00213F01"/>
    <w:rsid w:val="002141F6"/>
    <w:rsid w:val="00214778"/>
    <w:rsid w:val="002159E3"/>
    <w:rsid w:val="00215F3C"/>
    <w:rsid w:val="002161AB"/>
    <w:rsid w:val="00216F6E"/>
    <w:rsid w:val="00217BEC"/>
    <w:rsid w:val="00220824"/>
    <w:rsid w:val="002209B8"/>
    <w:rsid w:val="002210C4"/>
    <w:rsid w:val="00222E60"/>
    <w:rsid w:val="002233AE"/>
    <w:rsid w:val="00225AFF"/>
    <w:rsid w:val="00225CAB"/>
    <w:rsid w:val="00225D9D"/>
    <w:rsid w:val="00225FA1"/>
    <w:rsid w:val="002270C6"/>
    <w:rsid w:val="002275BC"/>
    <w:rsid w:val="0023002C"/>
    <w:rsid w:val="00231C6C"/>
    <w:rsid w:val="00231E35"/>
    <w:rsid w:val="00232E21"/>
    <w:rsid w:val="00233FAC"/>
    <w:rsid w:val="00234BF1"/>
    <w:rsid w:val="002355EB"/>
    <w:rsid w:val="00235E46"/>
    <w:rsid w:val="002369B9"/>
    <w:rsid w:val="002411AA"/>
    <w:rsid w:val="0024201F"/>
    <w:rsid w:val="00242801"/>
    <w:rsid w:val="0024339E"/>
    <w:rsid w:val="0024405F"/>
    <w:rsid w:val="0024466D"/>
    <w:rsid w:val="00244730"/>
    <w:rsid w:val="00244B1E"/>
    <w:rsid w:val="002451F8"/>
    <w:rsid w:val="00245307"/>
    <w:rsid w:val="00245566"/>
    <w:rsid w:val="00245A12"/>
    <w:rsid w:val="00245BD9"/>
    <w:rsid w:val="00245DBB"/>
    <w:rsid w:val="00246594"/>
    <w:rsid w:val="00246EF0"/>
    <w:rsid w:val="00247015"/>
    <w:rsid w:val="0024730F"/>
    <w:rsid w:val="002475CA"/>
    <w:rsid w:val="0025108F"/>
    <w:rsid w:val="00252033"/>
    <w:rsid w:val="002526ED"/>
    <w:rsid w:val="00252FFE"/>
    <w:rsid w:val="00253E41"/>
    <w:rsid w:val="00254133"/>
    <w:rsid w:val="002569CB"/>
    <w:rsid w:val="002577E2"/>
    <w:rsid w:val="0026009E"/>
    <w:rsid w:val="0026119A"/>
    <w:rsid w:val="0026162C"/>
    <w:rsid w:val="0026195A"/>
    <w:rsid w:val="00262918"/>
    <w:rsid w:val="0026592A"/>
    <w:rsid w:val="00267F06"/>
    <w:rsid w:val="002702A0"/>
    <w:rsid w:val="0027184A"/>
    <w:rsid w:val="002719BD"/>
    <w:rsid w:val="00271DB5"/>
    <w:rsid w:val="00272092"/>
    <w:rsid w:val="00273E40"/>
    <w:rsid w:val="00275F64"/>
    <w:rsid w:val="00281E21"/>
    <w:rsid w:val="002825E1"/>
    <w:rsid w:val="0028272E"/>
    <w:rsid w:val="00284AFE"/>
    <w:rsid w:val="00284C9C"/>
    <w:rsid w:val="00284D28"/>
    <w:rsid w:val="0028518C"/>
    <w:rsid w:val="002853FB"/>
    <w:rsid w:val="00287E31"/>
    <w:rsid w:val="0029066D"/>
    <w:rsid w:val="00292AEB"/>
    <w:rsid w:val="00292E51"/>
    <w:rsid w:val="0029395F"/>
    <w:rsid w:val="002939FA"/>
    <w:rsid w:val="00294BE9"/>
    <w:rsid w:val="00295D6D"/>
    <w:rsid w:val="00296847"/>
    <w:rsid w:val="002A0608"/>
    <w:rsid w:val="002A0794"/>
    <w:rsid w:val="002A0A96"/>
    <w:rsid w:val="002A4478"/>
    <w:rsid w:val="002A4BC5"/>
    <w:rsid w:val="002A5572"/>
    <w:rsid w:val="002A5D37"/>
    <w:rsid w:val="002B034B"/>
    <w:rsid w:val="002B0D0B"/>
    <w:rsid w:val="002B12C6"/>
    <w:rsid w:val="002B28F2"/>
    <w:rsid w:val="002B2F0D"/>
    <w:rsid w:val="002B4214"/>
    <w:rsid w:val="002B4A46"/>
    <w:rsid w:val="002B541D"/>
    <w:rsid w:val="002B5898"/>
    <w:rsid w:val="002B66B5"/>
    <w:rsid w:val="002B6797"/>
    <w:rsid w:val="002B7E78"/>
    <w:rsid w:val="002C02B7"/>
    <w:rsid w:val="002C0DAD"/>
    <w:rsid w:val="002C1FA2"/>
    <w:rsid w:val="002C23CE"/>
    <w:rsid w:val="002C433C"/>
    <w:rsid w:val="002C51E0"/>
    <w:rsid w:val="002C5216"/>
    <w:rsid w:val="002C5EF8"/>
    <w:rsid w:val="002C601C"/>
    <w:rsid w:val="002C6715"/>
    <w:rsid w:val="002C6B24"/>
    <w:rsid w:val="002C7918"/>
    <w:rsid w:val="002C7B44"/>
    <w:rsid w:val="002D009F"/>
    <w:rsid w:val="002D0321"/>
    <w:rsid w:val="002D0466"/>
    <w:rsid w:val="002D0929"/>
    <w:rsid w:val="002D0D22"/>
    <w:rsid w:val="002D0DB0"/>
    <w:rsid w:val="002D22C9"/>
    <w:rsid w:val="002D2B5C"/>
    <w:rsid w:val="002D3548"/>
    <w:rsid w:val="002D3F23"/>
    <w:rsid w:val="002D470B"/>
    <w:rsid w:val="002D4F1C"/>
    <w:rsid w:val="002D5205"/>
    <w:rsid w:val="002D5595"/>
    <w:rsid w:val="002D564E"/>
    <w:rsid w:val="002D659E"/>
    <w:rsid w:val="002E0458"/>
    <w:rsid w:val="002E0686"/>
    <w:rsid w:val="002E181A"/>
    <w:rsid w:val="002E18E1"/>
    <w:rsid w:val="002E1905"/>
    <w:rsid w:val="002E19C4"/>
    <w:rsid w:val="002E1ABC"/>
    <w:rsid w:val="002E2365"/>
    <w:rsid w:val="002E24FE"/>
    <w:rsid w:val="002E318E"/>
    <w:rsid w:val="002E325E"/>
    <w:rsid w:val="002E340E"/>
    <w:rsid w:val="002E3540"/>
    <w:rsid w:val="002E4A71"/>
    <w:rsid w:val="002E53C4"/>
    <w:rsid w:val="002E59B3"/>
    <w:rsid w:val="002E5FE8"/>
    <w:rsid w:val="002E6504"/>
    <w:rsid w:val="002E6E4D"/>
    <w:rsid w:val="002E7385"/>
    <w:rsid w:val="002E73D4"/>
    <w:rsid w:val="002E7A70"/>
    <w:rsid w:val="002F10F4"/>
    <w:rsid w:val="002F1CBC"/>
    <w:rsid w:val="002F2375"/>
    <w:rsid w:val="002F2D93"/>
    <w:rsid w:val="002F30DA"/>
    <w:rsid w:val="002F3DDF"/>
    <w:rsid w:val="002F45BD"/>
    <w:rsid w:val="002F4975"/>
    <w:rsid w:val="002F5650"/>
    <w:rsid w:val="002F5678"/>
    <w:rsid w:val="002F656D"/>
    <w:rsid w:val="002F770D"/>
    <w:rsid w:val="00300500"/>
    <w:rsid w:val="00300BEC"/>
    <w:rsid w:val="00300CA6"/>
    <w:rsid w:val="00301FA4"/>
    <w:rsid w:val="0030226C"/>
    <w:rsid w:val="00302815"/>
    <w:rsid w:val="00305A71"/>
    <w:rsid w:val="003063A0"/>
    <w:rsid w:val="00307071"/>
    <w:rsid w:val="003075C4"/>
    <w:rsid w:val="00310B7B"/>
    <w:rsid w:val="003122AE"/>
    <w:rsid w:val="0031306B"/>
    <w:rsid w:val="00313B96"/>
    <w:rsid w:val="003141AA"/>
    <w:rsid w:val="003149A3"/>
    <w:rsid w:val="00314F94"/>
    <w:rsid w:val="00316B43"/>
    <w:rsid w:val="00316C11"/>
    <w:rsid w:val="00317581"/>
    <w:rsid w:val="00320739"/>
    <w:rsid w:val="003212B1"/>
    <w:rsid w:val="00321401"/>
    <w:rsid w:val="00323EB6"/>
    <w:rsid w:val="00324B32"/>
    <w:rsid w:val="00324D97"/>
    <w:rsid w:val="00325DC4"/>
    <w:rsid w:val="00325F06"/>
    <w:rsid w:val="00326EE5"/>
    <w:rsid w:val="003275B3"/>
    <w:rsid w:val="00327A64"/>
    <w:rsid w:val="0033120D"/>
    <w:rsid w:val="0033582A"/>
    <w:rsid w:val="00335DAC"/>
    <w:rsid w:val="003363CF"/>
    <w:rsid w:val="00336C2D"/>
    <w:rsid w:val="00336F4D"/>
    <w:rsid w:val="0033702B"/>
    <w:rsid w:val="00337AD1"/>
    <w:rsid w:val="00337BED"/>
    <w:rsid w:val="003401CA"/>
    <w:rsid w:val="00340283"/>
    <w:rsid w:val="00340C34"/>
    <w:rsid w:val="003410F1"/>
    <w:rsid w:val="00341A22"/>
    <w:rsid w:val="00342CD0"/>
    <w:rsid w:val="00343C27"/>
    <w:rsid w:val="003444DA"/>
    <w:rsid w:val="00344B31"/>
    <w:rsid w:val="00344D48"/>
    <w:rsid w:val="00345044"/>
    <w:rsid w:val="003453BA"/>
    <w:rsid w:val="00346FB1"/>
    <w:rsid w:val="003504E0"/>
    <w:rsid w:val="00350DB6"/>
    <w:rsid w:val="003513F2"/>
    <w:rsid w:val="003515C5"/>
    <w:rsid w:val="0035201B"/>
    <w:rsid w:val="00352DFD"/>
    <w:rsid w:val="003530A1"/>
    <w:rsid w:val="00354502"/>
    <w:rsid w:val="00354CCC"/>
    <w:rsid w:val="00355CE2"/>
    <w:rsid w:val="00356BA2"/>
    <w:rsid w:val="00357301"/>
    <w:rsid w:val="00361232"/>
    <w:rsid w:val="00362967"/>
    <w:rsid w:val="003638CA"/>
    <w:rsid w:val="00364E44"/>
    <w:rsid w:val="00365B54"/>
    <w:rsid w:val="00365EC7"/>
    <w:rsid w:val="00365FC6"/>
    <w:rsid w:val="00366C5C"/>
    <w:rsid w:val="003679D3"/>
    <w:rsid w:val="00367DE1"/>
    <w:rsid w:val="003701B0"/>
    <w:rsid w:val="003707B1"/>
    <w:rsid w:val="00370EC5"/>
    <w:rsid w:val="00371114"/>
    <w:rsid w:val="00371E5D"/>
    <w:rsid w:val="00372463"/>
    <w:rsid w:val="003743E8"/>
    <w:rsid w:val="00374692"/>
    <w:rsid w:val="00374978"/>
    <w:rsid w:val="00374BDD"/>
    <w:rsid w:val="003750B5"/>
    <w:rsid w:val="0037538C"/>
    <w:rsid w:val="00375D62"/>
    <w:rsid w:val="00377713"/>
    <w:rsid w:val="00377FB4"/>
    <w:rsid w:val="0038023F"/>
    <w:rsid w:val="003810BD"/>
    <w:rsid w:val="00382056"/>
    <w:rsid w:val="0038257D"/>
    <w:rsid w:val="00382BA1"/>
    <w:rsid w:val="003834D9"/>
    <w:rsid w:val="00384031"/>
    <w:rsid w:val="00384570"/>
    <w:rsid w:val="003848CF"/>
    <w:rsid w:val="003850A6"/>
    <w:rsid w:val="00385659"/>
    <w:rsid w:val="00385C75"/>
    <w:rsid w:val="00385E9B"/>
    <w:rsid w:val="00386B04"/>
    <w:rsid w:val="00386DFD"/>
    <w:rsid w:val="00390A7F"/>
    <w:rsid w:val="00391055"/>
    <w:rsid w:val="00391A67"/>
    <w:rsid w:val="00392BC6"/>
    <w:rsid w:val="003932D8"/>
    <w:rsid w:val="00393ACE"/>
    <w:rsid w:val="00395D55"/>
    <w:rsid w:val="00395D90"/>
    <w:rsid w:val="00396F7C"/>
    <w:rsid w:val="0039786C"/>
    <w:rsid w:val="003A0009"/>
    <w:rsid w:val="003A0841"/>
    <w:rsid w:val="003A1030"/>
    <w:rsid w:val="003A111A"/>
    <w:rsid w:val="003A176C"/>
    <w:rsid w:val="003A1BAB"/>
    <w:rsid w:val="003A1CA1"/>
    <w:rsid w:val="003A224A"/>
    <w:rsid w:val="003A2B2B"/>
    <w:rsid w:val="003A3169"/>
    <w:rsid w:val="003A4254"/>
    <w:rsid w:val="003A529A"/>
    <w:rsid w:val="003A5817"/>
    <w:rsid w:val="003A5E53"/>
    <w:rsid w:val="003A6BFA"/>
    <w:rsid w:val="003A7651"/>
    <w:rsid w:val="003B1C35"/>
    <w:rsid w:val="003B260F"/>
    <w:rsid w:val="003B2C55"/>
    <w:rsid w:val="003B3430"/>
    <w:rsid w:val="003B4466"/>
    <w:rsid w:val="003B4AB4"/>
    <w:rsid w:val="003B4BD7"/>
    <w:rsid w:val="003B5785"/>
    <w:rsid w:val="003B6807"/>
    <w:rsid w:val="003B6F54"/>
    <w:rsid w:val="003B7AE9"/>
    <w:rsid w:val="003C0557"/>
    <w:rsid w:val="003C19B5"/>
    <w:rsid w:val="003C215B"/>
    <w:rsid w:val="003C4165"/>
    <w:rsid w:val="003C462A"/>
    <w:rsid w:val="003C5618"/>
    <w:rsid w:val="003C5E64"/>
    <w:rsid w:val="003C6041"/>
    <w:rsid w:val="003D06A8"/>
    <w:rsid w:val="003D0F43"/>
    <w:rsid w:val="003D1A0E"/>
    <w:rsid w:val="003D2313"/>
    <w:rsid w:val="003D2993"/>
    <w:rsid w:val="003D3477"/>
    <w:rsid w:val="003D369C"/>
    <w:rsid w:val="003D3756"/>
    <w:rsid w:val="003D41B2"/>
    <w:rsid w:val="003D4C66"/>
    <w:rsid w:val="003D5899"/>
    <w:rsid w:val="003D5B60"/>
    <w:rsid w:val="003D5C56"/>
    <w:rsid w:val="003D6349"/>
    <w:rsid w:val="003D6647"/>
    <w:rsid w:val="003D67C5"/>
    <w:rsid w:val="003D74CF"/>
    <w:rsid w:val="003D7A73"/>
    <w:rsid w:val="003D7AAB"/>
    <w:rsid w:val="003E03A9"/>
    <w:rsid w:val="003E0ECC"/>
    <w:rsid w:val="003E26BB"/>
    <w:rsid w:val="003E274F"/>
    <w:rsid w:val="003E3597"/>
    <w:rsid w:val="003E364F"/>
    <w:rsid w:val="003E44A4"/>
    <w:rsid w:val="003E4755"/>
    <w:rsid w:val="003E4873"/>
    <w:rsid w:val="003E5769"/>
    <w:rsid w:val="003E6349"/>
    <w:rsid w:val="003E65E7"/>
    <w:rsid w:val="003E66B0"/>
    <w:rsid w:val="003E7335"/>
    <w:rsid w:val="003F1766"/>
    <w:rsid w:val="003F3182"/>
    <w:rsid w:val="003F37FA"/>
    <w:rsid w:val="003F408A"/>
    <w:rsid w:val="003F414E"/>
    <w:rsid w:val="003F59C3"/>
    <w:rsid w:val="003F59DE"/>
    <w:rsid w:val="003F61DB"/>
    <w:rsid w:val="003F6697"/>
    <w:rsid w:val="003F6C68"/>
    <w:rsid w:val="003F7366"/>
    <w:rsid w:val="003F77EB"/>
    <w:rsid w:val="003F78D9"/>
    <w:rsid w:val="003F7907"/>
    <w:rsid w:val="00401E65"/>
    <w:rsid w:val="00401F99"/>
    <w:rsid w:val="004025D6"/>
    <w:rsid w:val="00402742"/>
    <w:rsid w:val="00402A56"/>
    <w:rsid w:val="00402FFF"/>
    <w:rsid w:val="00405B63"/>
    <w:rsid w:val="00406C1A"/>
    <w:rsid w:val="0040700A"/>
    <w:rsid w:val="0040792E"/>
    <w:rsid w:val="004079EF"/>
    <w:rsid w:val="00410EA9"/>
    <w:rsid w:val="00410F68"/>
    <w:rsid w:val="00411B8D"/>
    <w:rsid w:val="00411EBB"/>
    <w:rsid w:val="004120AF"/>
    <w:rsid w:val="004123FF"/>
    <w:rsid w:val="004127FD"/>
    <w:rsid w:val="00413963"/>
    <w:rsid w:val="0041485E"/>
    <w:rsid w:val="004148EF"/>
    <w:rsid w:val="0042052F"/>
    <w:rsid w:val="004206A0"/>
    <w:rsid w:val="004208C4"/>
    <w:rsid w:val="0042211C"/>
    <w:rsid w:val="004231BC"/>
    <w:rsid w:val="0042481C"/>
    <w:rsid w:val="00424ED7"/>
    <w:rsid w:val="00425A03"/>
    <w:rsid w:val="00426A26"/>
    <w:rsid w:val="00427851"/>
    <w:rsid w:val="00427E15"/>
    <w:rsid w:val="00430A24"/>
    <w:rsid w:val="004315BC"/>
    <w:rsid w:val="004316DE"/>
    <w:rsid w:val="00433C75"/>
    <w:rsid w:val="004340E8"/>
    <w:rsid w:val="004356B3"/>
    <w:rsid w:val="00436801"/>
    <w:rsid w:val="00436ACB"/>
    <w:rsid w:val="00436B57"/>
    <w:rsid w:val="00437E07"/>
    <w:rsid w:val="004412FC"/>
    <w:rsid w:val="0044165A"/>
    <w:rsid w:val="004418DE"/>
    <w:rsid w:val="0044202F"/>
    <w:rsid w:val="00442DA5"/>
    <w:rsid w:val="0044383F"/>
    <w:rsid w:val="00444467"/>
    <w:rsid w:val="00445908"/>
    <w:rsid w:val="00445956"/>
    <w:rsid w:val="00445EC8"/>
    <w:rsid w:val="004462D0"/>
    <w:rsid w:val="004475F1"/>
    <w:rsid w:val="00447DDA"/>
    <w:rsid w:val="004501E3"/>
    <w:rsid w:val="004502DB"/>
    <w:rsid w:val="0045055F"/>
    <w:rsid w:val="00450A6A"/>
    <w:rsid w:val="00452159"/>
    <w:rsid w:val="00452402"/>
    <w:rsid w:val="00453269"/>
    <w:rsid w:val="00453871"/>
    <w:rsid w:val="00453E5C"/>
    <w:rsid w:val="004540CC"/>
    <w:rsid w:val="004541EF"/>
    <w:rsid w:val="00454764"/>
    <w:rsid w:val="00454A1D"/>
    <w:rsid w:val="004565B5"/>
    <w:rsid w:val="00456DA2"/>
    <w:rsid w:val="00460471"/>
    <w:rsid w:val="00461DEE"/>
    <w:rsid w:val="00461F5C"/>
    <w:rsid w:val="00462528"/>
    <w:rsid w:val="00462929"/>
    <w:rsid w:val="0046318B"/>
    <w:rsid w:val="00463250"/>
    <w:rsid w:val="004632BD"/>
    <w:rsid w:val="00463ADC"/>
    <w:rsid w:val="00463B7C"/>
    <w:rsid w:val="00465550"/>
    <w:rsid w:val="004659F5"/>
    <w:rsid w:val="00466C0F"/>
    <w:rsid w:val="00467DAC"/>
    <w:rsid w:val="00470B91"/>
    <w:rsid w:val="00471ECF"/>
    <w:rsid w:val="004727F1"/>
    <w:rsid w:val="00473F44"/>
    <w:rsid w:val="00474DE6"/>
    <w:rsid w:val="00475485"/>
    <w:rsid w:val="00475549"/>
    <w:rsid w:val="00475A8D"/>
    <w:rsid w:val="00476F14"/>
    <w:rsid w:val="00477CA6"/>
    <w:rsid w:val="004820C0"/>
    <w:rsid w:val="00482B8F"/>
    <w:rsid w:val="00483520"/>
    <w:rsid w:val="004842FD"/>
    <w:rsid w:val="00484A15"/>
    <w:rsid w:val="004854F0"/>
    <w:rsid w:val="00485A58"/>
    <w:rsid w:val="0048764A"/>
    <w:rsid w:val="00490262"/>
    <w:rsid w:val="00490395"/>
    <w:rsid w:val="004910C4"/>
    <w:rsid w:val="00491793"/>
    <w:rsid w:val="004917A0"/>
    <w:rsid w:val="00491996"/>
    <w:rsid w:val="00491E25"/>
    <w:rsid w:val="004931BF"/>
    <w:rsid w:val="004933FA"/>
    <w:rsid w:val="00493DDD"/>
    <w:rsid w:val="0049489B"/>
    <w:rsid w:val="00495687"/>
    <w:rsid w:val="00495CDA"/>
    <w:rsid w:val="0049600F"/>
    <w:rsid w:val="004969F3"/>
    <w:rsid w:val="00497145"/>
    <w:rsid w:val="004A0486"/>
    <w:rsid w:val="004A0DE0"/>
    <w:rsid w:val="004A16B3"/>
    <w:rsid w:val="004A1F41"/>
    <w:rsid w:val="004A2AB9"/>
    <w:rsid w:val="004A2B38"/>
    <w:rsid w:val="004A2BB7"/>
    <w:rsid w:val="004A3103"/>
    <w:rsid w:val="004A36FE"/>
    <w:rsid w:val="004A44AE"/>
    <w:rsid w:val="004A606F"/>
    <w:rsid w:val="004A6CC7"/>
    <w:rsid w:val="004A728B"/>
    <w:rsid w:val="004A76D6"/>
    <w:rsid w:val="004A7A2C"/>
    <w:rsid w:val="004B1DD7"/>
    <w:rsid w:val="004B1DDA"/>
    <w:rsid w:val="004B1E86"/>
    <w:rsid w:val="004B3599"/>
    <w:rsid w:val="004B3FAC"/>
    <w:rsid w:val="004B4896"/>
    <w:rsid w:val="004B6A5B"/>
    <w:rsid w:val="004B7608"/>
    <w:rsid w:val="004B7DFD"/>
    <w:rsid w:val="004C0798"/>
    <w:rsid w:val="004C0DF1"/>
    <w:rsid w:val="004C0F1E"/>
    <w:rsid w:val="004C2070"/>
    <w:rsid w:val="004C34BB"/>
    <w:rsid w:val="004C4EBD"/>
    <w:rsid w:val="004C69D0"/>
    <w:rsid w:val="004C70AC"/>
    <w:rsid w:val="004D0F0C"/>
    <w:rsid w:val="004D1273"/>
    <w:rsid w:val="004D144F"/>
    <w:rsid w:val="004D1672"/>
    <w:rsid w:val="004D180F"/>
    <w:rsid w:val="004D2315"/>
    <w:rsid w:val="004D27A0"/>
    <w:rsid w:val="004D3CDC"/>
    <w:rsid w:val="004D3E32"/>
    <w:rsid w:val="004D4E0B"/>
    <w:rsid w:val="004D726F"/>
    <w:rsid w:val="004D76E6"/>
    <w:rsid w:val="004D7C6A"/>
    <w:rsid w:val="004E08FA"/>
    <w:rsid w:val="004E0E34"/>
    <w:rsid w:val="004E191C"/>
    <w:rsid w:val="004E26DA"/>
    <w:rsid w:val="004E4379"/>
    <w:rsid w:val="004E51B6"/>
    <w:rsid w:val="004E6007"/>
    <w:rsid w:val="004E6411"/>
    <w:rsid w:val="004E6749"/>
    <w:rsid w:val="004E68F0"/>
    <w:rsid w:val="004E6E91"/>
    <w:rsid w:val="004E6F7A"/>
    <w:rsid w:val="004E78D3"/>
    <w:rsid w:val="004F010E"/>
    <w:rsid w:val="004F0363"/>
    <w:rsid w:val="004F15F6"/>
    <w:rsid w:val="004F26F4"/>
    <w:rsid w:val="004F3712"/>
    <w:rsid w:val="004F390E"/>
    <w:rsid w:val="004F3D60"/>
    <w:rsid w:val="004F5190"/>
    <w:rsid w:val="004F54B3"/>
    <w:rsid w:val="004F55A6"/>
    <w:rsid w:val="004F5EA5"/>
    <w:rsid w:val="004F6291"/>
    <w:rsid w:val="005000E0"/>
    <w:rsid w:val="00500B52"/>
    <w:rsid w:val="00502135"/>
    <w:rsid w:val="005025EB"/>
    <w:rsid w:val="005027B4"/>
    <w:rsid w:val="00502805"/>
    <w:rsid w:val="00502903"/>
    <w:rsid w:val="005029C8"/>
    <w:rsid w:val="00502FF1"/>
    <w:rsid w:val="005036FC"/>
    <w:rsid w:val="005045D8"/>
    <w:rsid w:val="00504754"/>
    <w:rsid w:val="005069CC"/>
    <w:rsid w:val="00507023"/>
    <w:rsid w:val="005075D2"/>
    <w:rsid w:val="0051046B"/>
    <w:rsid w:val="0051126E"/>
    <w:rsid w:val="00511A42"/>
    <w:rsid w:val="00512412"/>
    <w:rsid w:val="00512C63"/>
    <w:rsid w:val="005131D4"/>
    <w:rsid w:val="00515A46"/>
    <w:rsid w:val="00516483"/>
    <w:rsid w:val="00516D0C"/>
    <w:rsid w:val="00520DBA"/>
    <w:rsid w:val="00520DD4"/>
    <w:rsid w:val="00523EA7"/>
    <w:rsid w:val="00524AFA"/>
    <w:rsid w:val="00524E81"/>
    <w:rsid w:val="0052559A"/>
    <w:rsid w:val="0052592C"/>
    <w:rsid w:val="005265FA"/>
    <w:rsid w:val="00526E09"/>
    <w:rsid w:val="00530757"/>
    <w:rsid w:val="005315BD"/>
    <w:rsid w:val="00533825"/>
    <w:rsid w:val="00536181"/>
    <w:rsid w:val="00536962"/>
    <w:rsid w:val="005374EA"/>
    <w:rsid w:val="00540534"/>
    <w:rsid w:val="005407AB"/>
    <w:rsid w:val="00541391"/>
    <w:rsid w:val="00541601"/>
    <w:rsid w:val="005433DB"/>
    <w:rsid w:val="00543989"/>
    <w:rsid w:val="00545101"/>
    <w:rsid w:val="00545D28"/>
    <w:rsid w:val="00546368"/>
    <w:rsid w:val="0054653A"/>
    <w:rsid w:val="0054764C"/>
    <w:rsid w:val="0055016D"/>
    <w:rsid w:val="00550FD7"/>
    <w:rsid w:val="005513E3"/>
    <w:rsid w:val="00551727"/>
    <w:rsid w:val="00551C83"/>
    <w:rsid w:val="00552077"/>
    <w:rsid w:val="00552404"/>
    <w:rsid w:val="00552E21"/>
    <w:rsid w:val="00553AAC"/>
    <w:rsid w:val="00554970"/>
    <w:rsid w:val="00555B23"/>
    <w:rsid w:val="005566D9"/>
    <w:rsid w:val="005577D6"/>
    <w:rsid w:val="00557F01"/>
    <w:rsid w:val="00562AD8"/>
    <w:rsid w:val="00563656"/>
    <w:rsid w:val="00563D85"/>
    <w:rsid w:val="005645D3"/>
    <w:rsid w:val="0056494F"/>
    <w:rsid w:val="005655B6"/>
    <w:rsid w:val="00565B36"/>
    <w:rsid w:val="0056709C"/>
    <w:rsid w:val="005676AC"/>
    <w:rsid w:val="00567A8A"/>
    <w:rsid w:val="005708DC"/>
    <w:rsid w:val="00570B54"/>
    <w:rsid w:val="00570DAE"/>
    <w:rsid w:val="0057149E"/>
    <w:rsid w:val="00571B5B"/>
    <w:rsid w:val="00572733"/>
    <w:rsid w:val="0057334D"/>
    <w:rsid w:val="00573EFE"/>
    <w:rsid w:val="00574841"/>
    <w:rsid w:val="00575755"/>
    <w:rsid w:val="005757E2"/>
    <w:rsid w:val="00576372"/>
    <w:rsid w:val="0057656A"/>
    <w:rsid w:val="005806D2"/>
    <w:rsid w:val="005818B3"/>
    <w:rsid w:val="00582858"/>
    <w:rsid w:val="0058306E"/>
    <w:rsid w:val="005830BB"/>
    <w:rsid w:val="00584953"/>
    <w:rsid w:val="00584BEC"/>
    <w:rsid w:val="005867DF"/>
    <w:rsid w:val="005906C1"/>
    <w:rsid w:val="00591721"/>
    <w:rsid w:val="00591C2E"/>
    <w:rsid w:val="00592C28"/>
    <w:rsid w:val="00592E90"/>
    <w:rsid w:val="00594148"/>
    <w:rsid w:val="005944DC"/>
    <w:rsid w:val="0059480E"/>
    <w:rsid w:val="00594E91"/>
    <w:rsid w:val="0059569B"/>
    <w:rsid w:val="00596DD0"/>
    <w:rsid w:val="00597B2E"/>
    <w:rsid w:val="00597F81"/>
    <w:rsid w:val="005A013A"/>
    <w:rsid w:val="005A01DE"/>
    <w:rsid w:val="005A1EF5"/>
    <w:rsid w:val="005A20EB"/>
    <w:rsid w:val="005A26EA"/>
    <w:rsid w:val="005A3080"/>
    <w:rsid w:val="005A310B"/>
    <w:rsid w:val="005A410B"/>
    <w:rsid w:val="005A7171"/>
    <w:rsid w:val="005A77B2"/>
    <w:rsid w:val="005A7CEE"/>
    <w:rsid w:val="005A7FF8"/>
    <w:rsid w:val="005B170F"/>
    <w:rsid w:val="005B1803"/>
    <w:rsid w:val="005B1863"/>
    <w:rsid w:val="005B191A"/>
    <w:rsid w:val="005B1F81"/>
    <w:rsid w:val="005B24DF"/>
    <w:rsid w:val="005B2A7C"/>
    <w:rsid w:val="005B301A"/>
    <w:rsid w:val="005B3052"/>
    <w:rsid w:val="005B31A8"/>
    <w:rsid w:val="005B3456"/>
    <w:rsid w:val="005B36D6"/>
    <w:rsid w:val="005B36E9"/>
    <w:rsid w:val="005B3767"/>
    <w:rsid w:val="005B5632"/>
    <w:rsid w:val="005B57AD"/>
    <w:rsid w:val="005B626A"/>
    <w:rsid w:val="005B657C"/>
    <w:rsid w:val="005C1790"/>
    <w:rsid w:val="005C1DBD"/>
    <w:rsid w:val="005C3417"/>
    <w:rsid w:val="005C3BC3"/>
    <w:rsid w:val="005C6598"/>
    <w:rsid w:val="005C6BB2"/>
    <w:rsid w:val="005D06A5"/>
    <w:rsid w:val="005D09AF"/>
    <w:rsid w:val="005D1384"/>
    <w:rsid w:val="005D1818"/>
    <w:rsid w:val="005D3FAB"/>
    <w:rsid w:val="005D4079"/>
    <w:rsid w:val="005D4B38"/>
    <w:rsid w:val="005D5704"/>
    <w:rsid w:val="005D5BBE"/>
    <w:rsid w:val="005D6E67"/>
    <w:rsid w:val="005D6EC9"/>
    <w:rsid w:val="005D7305"/>
    <w:rsid w:val="005E0C4A"/>
    <w:rsid w:val="005E1540"/>
    <w:rsid w:val="005E1636"/>
    <w:rsid w:val="005E19CC"/>
    <w:rsid w:val="005E1DFA"/>
    <w:rsid w:val="005E32C5"/>
    <w:rsid w:val="005E34A0"/>
    <w:rsid w:val="005E3C03"/>
    <w:rsid w:val="005E4992"/>
    <w:rsid w:val="005E4DB7"/>
    <w:rsid w:val="005E5E4B"/>
    <w:rsid w:val="005E65A1"/>
    <w:rsid w:val="005E6AE9"/>
    <w:rsid w:val="005E6D71"/>
    <w:rsid w:val="005E6E3E"/>
    <w:rsid w:val="005F0183"/>
    <w:rsid w:val="005F04FD"/>
    <w:rsid w:val="005F1578"/>
    <w:rsid w:val="005F2566"/>
    <w:rsid w:val="005F2925"/>
    <w:rsid w:val="005F4857"/>
    <w:rsid w:val="005F511F"/>
    <w:rsid w:val="005F5DDA"/>
    <w:rsid w:val="005F6CD4"/>
    <w:rsid w:val="005F75C7"/>
    <w:rsid w:val="005F79B1"/>
    <w:rsid w:val="00600CB5"/>
    <w:rsid w:val="0060192D"/>
    <w:rsid w:val="00601FC3"/>
    <w:rsid w:val="00603876"/>
    <w:rsid w:val="00603AEF"/>
    <w:rsid w:val="006048B6"/>
    <w:rsid w:val="0060517D"/>
    <w:rsid w:val="00605843"/>
    <w:rsid w:val="00605EC6"/>
    <w:rsid w:val="006060C1"/>
    <w:rsid w:val="00606359"/>
    <w:rsid w:val="006066F5"/>
    <w:rsid w:val="0060692E"/>
    <w:rsid w:val="006069EA"/>
    <w:rsid w:val="00610A59"/>
    <w:rsid w:val="00610EAB"/>
    <w:rsid w:val="006120C4"/>
    <w:rsid w:val="00612BF0"/>
    <w:rsid w:val="006132F1"/>
    <w:rsid w:val="00613F8E"/>
    <w:rsid w:val="00614329"/>
    <w:rsid w:val="00614D79"/>
    <w:rsid w:val="00615BA7"/>
    <w:rsid w:val="00616072"/>
    <w:rsid w:val="006168C5"/>
    <w:rsid w:val="006169A5"/>
    <w:rsid w:val="00616A84"/>
    <w:rsid w:val="00617412"/>
    <w:rsid w:val="00617C57"/>
    <w:rsid w:val="00620006"/>
    <w:rsid w:val="00620B42"/>
    <w:rsid w:val="00621435"/>
    <w:rsid w:val="006217D9"/>
    <w:rsid w:val="00623CFE"/>
    <w:rsid w:val="00623EA1"/>
    <w:rsid w:val="00623F19"/>
    <w:rsid w:val="00624B43"/>
    <w:rsid w:val="00625014"/>
    <w:rsid w:val="006269D0"/>
    <w:rsid w:val="006277D0"/>
    <w:rsid w:val="0063045B"/>
    <w:rsid w:val="00630AA3"/>
    <w:rsid w:val="0063113F"/>
    <w:rsid w:val="006311B7"/>
    <w:rsid w:val="00631FE4"/>
    <w:rsid w:val="00632578"/>
    <w:rsid w:val="00633A38"/>
    <w:rsid w:val="006343A6"/>
    <w:rsid w:val="00634B75"/>
    <w:rsid w:val="0063533C"/>
    <w:rsid w:val="0063632F"/>
    <w:rsid w:val="0063662C"/>
    <w:rsid w:val="00636651"/>
    <w:rsid w:val="00637A4B"/>
    <w:rsid w:val="00641361"/>
    <w:rsid w:val="0064180A"/>
    <w:rsid w:val="00641835"/>
    <w:rsid w:val="00641861"/>
    <w:rsid w:val="006425E7"/>
    <w:rsid w:val="00643124"/>
    <w:rsid w:val="00644743"/>
    <w:rsid w:val="006447E5"/>
    <w:rsid w:val="006457CE"/>
    <w:rsid w:val="00646294"/>
    <w:rsid w:val="006462BA"/>
    <w:rsid w:val="00646C2D"/>
    <w:rsid w:val="00646C74"/>
    <w:rsid w:val="006474F9"/>
    <w:rsid w:val="006504B2"/>
    <w:rsid w:val="006504E4"/>
    <w:rsid w:val="00650AA9"/>
    <w:rsid w:val="00651510"/>
    <w:rsid w:val="0065157E"/>
    <w:rsid w:val="006516A0"/>
    <w:rsid w:val="00651F39"/>
    <w:rsid w:val="00651F6A"/>
    <w:rsid w:val="00653414"/>
    <w:rsid w:val="00653890"/>
    <w:rsid w:val="0065404E"/>
    <w:rsid w:val="006541C8"/>
    <w:rsid w:val="006548BC"/>
    <w:rsid w:val="00654AA0"/>
    <w:rsid w:val="006555FF"/>
    <w:rsid w:val="00655A13"/>
    <w:rsid w:val="00655AB3"/>
    <w:rsid w:val="006570B9"/>
    <w:rsid w:val="0065764D"/>
    <w:rsid w:val="0066015F"/>
    <w:rsid w:val="0066064E"/>
    <w:rsid w:val="00661BA4"/>
    <w:rsid w:val="00661BBF"/>
    <w:rsid w:val="00662505"/>
    <w:rsid w:val="00662527"/>
    <w:rsid w:val="00663187"/>
    <w:rsid w:val="006632CB"/>
    <w:rsid w:val="00663D8B"/>
    <w:rsid w:val="0066493F"/>
    <w:rsid w:val="00664FA1"/>
    <w:rsid w:val="00665D78"/>
    <w:rsid w:val="00666D2E"/>
    <w:rsid w:val="00667A93"/>
    <w:rsid w:val="006714EA"/>
    <w:rsid w:val="00671BFF"/>
    <w:rsid w:val="00673CDA"/>
    <w:rsid w:val="006745F3"/>
    <w:rsid w:val="00674B73"/>
    <w:rsid w:val="00675A87"/>
    <w:rsid w:val="0067629C"/>
    <w:rsid w:val="00677CBF"/>
    <w:rsid w:val="00680641"/>
    <w:rsid w:val="0068083F"/>
    <w:rsid w:val="0068090F"/>
    <w:rsid w:val="00681C04"/>
    <w:rsid w:val="00682B18"/>
    <w:rsid w:val="00683A0A"/>
    <w:rsid w:val="006915CA"/>
    <w:rsid w:val="00691BA8"/>
    <w:rsid w:val="00691FAD"/>
    <w:rsid w:val="006921C5"/>
    <w:rsid w:val="006922BF"/>
    <w:rsid w:val="0069272F"/>
    <w:rsid w:val="00692BBD"/>
    <w:rsid w:val="006933B7"/>
    <w:rsid w:val="00695B61"/>
    <w:rsid w:val="00695C5A"/>
    <w:rsid w:val="00695ED2"/>
    <w:rsid w:val="00696147"/>
    <w:rsid w:val="006A01FF"/>
    <w:rsid w:val="006A178C"/>
    <w:rsid w:val="006A1D84"/>
    <w:rsid w:val="006A2618"/>
    <w:rsid w:val="006A2A6F"/>
    <w:rsid w:val="006A2B76"/>
    <w:rsid w:val="006A31F5"/>
    <w:rsid w:val="006A5366"/>
    <w:rsid w:val="006A559D"/>
    <w:rsid w:val="006A6142"/>
    <w:rsid w:val="006A6932"/>
    <w:rsid w:val="006B0DD3"/>
    <w:rsid w:val="006B1247"/>
    <w:rsid w:val="006B1310"/>
    <w:rsid w:val="006B160C"/>
    <w:rsid w:val="006B2A2A"/>
    <w:rsid w:val="006B37D3"/>
    <w:rsid w:val="006B5133"/>
    <w:rsid w:val="006B5FC6"/>
    <w:rsid w:val="006B6743"/>
    <w:rsid w:val="006B6A82"/>
    <w:rsid w:val="006B7010"/>
    <w:rsid w:val="006B70EE"/>
    <w:rsid w:val="006B7405"/>
    <w:rsid w:val="006C0DA2"/>
    <w:rsid w:val="006C1787"/>
    <w:rsid w:val="006C1B21"/>
    <w:rsid w:val="006C2AD7"/>
    <w:rsid w:val="006C2F8B"/>
    <w:rsid w:val="006C4BC2"/>
    <w:rsid w:val="006C5E07"/>
    <w:rsid w:val="006C5EC9"/>
    <w:rsid w:val="006C6429"/>
    <w:rsid w:val="006D0BAB"/>
    <w:rsid w:val="006D0D3A"/>
    <w:rsid w:val="006D0F7D"/>
    <w:rsid w:val="006D121C"/>
    <w:rsid w:val="006D3146"/>
    <w:rsid w:val="006D3743"/>
    <w:rsid w:val="006D4201"/>
    <w:rsid w:val="006D44AE"/>
    <w:rsid w:val="006D6B4D"/>
    <w:rsid w:val="006D790D"/>
    <w:rsid w:val="006E0BA2"/>
    <w:rsid w:val="006E1847"/>
    <w:rsid w:val="006E194A"/>
    <w:rsid w:val="006E1D39"/>
    <w:rsid w:val="006E3864"/>
    <w:rsid w:val="006E444F"/>
    <w:rsid w:val="006E45AF"/>
    <w:rsid w:val="006E5FBB"/>
    <w:rsid w:val="006E60A0"/>
    <w:rsid w:val="006E715F"/>
    <w:rsid w:val="006E73AA"/>
    <w:rsid w:val="006E7CF7"/>
    <w:rsid w:val="006F0483"/>
    <w:rsid w:val="006F0A6B"/>
    <w:rsid w:val="006F116D"/>
    <w:rsid w:val="006F1219"/>
    <w:rsid w:val="006F1DDB"/>
    <w:rsid w:val="006F25A0"/>
    <w:rsid w:val="006F2EC5"/>
    <w:rsid w:val="006F43D9"/>
    <w:rsid w:val="006F4414"/>
    <w:rsid w:val="006F453A"/>
    <w:rsid w:val="006F4915"/>
    <w:rsid w:val="006F50C6"/>
    <w:rsid w:val="006F52D7"/>
    <w:rsid w:val="006F587E"/>
    <w:rsid w:val="006F5F0B"/>
    <w:rsid w:val="006F6E74"/>
    <w:rsid w:val="006F6ED0"/>
    <w:rsid w:val="006F704E"/>
    <w:rsid w:val="006F7378"/>
    <w:rsid w:val="00700B68"/>
    <w:rsid w:val="0070171F"/>
    <w:rsid w:val="007017D2"/>
    <w:rsid w:val="00701E07"/>
    <w:rsid w:val="0070218C"/>
    <w:rsid w:val="007025DA"/>
    <w:rsid w:val="00702AF8"/>
    <w:rsid w:val="007031B4"/>
    <w:rsid w:val="00703FB3"/>
    <w:rsid w:val="0070432F"/>
    <w:rsid w:val="00704D5D"/>
    <w:rsid w:val="007059D5"/>
    <w:rsid w:val="00705DFD"/>
    <w:rsid w:val="0070600C"/>
    <w:rsid w:val="00706804"/>
    <w:rsid w:val="00706C0A"/>
    <w:rsid w:val="007072DF"/>
    <w:rsid w:val="00710FAC"/>
    <w:rsid w:val="00711E5A"/>
    <w:rsid w:val="0071317D"/>
    <w:rsid w:val="0071324E"/>
    <w:rsid w:val="007135DF"/>
    <w:rsid w:val="00714A02"/>
    <w:rsid w:val="00714DC0"/>
    <w:rsid w:val="0071670D"/>
    <w:rsid w:val="0071675C"/>
    <w:rsid w:val="0071681E"/>
    <w:rsid w:val="00716DE0"/>
    <w:rsid w:val="00722188"/>
    <w:rsid w:val="00722392"/>
    <w:rsid w:val="00722F9F"/>
    <w:rsid w:val="00723B6D"/>
    <w:rsid w:val="00723B8B"/>
    <w:rsid w:val="007242C9"/>
    <w:rsid w:val="0072461E"/>
    <w:rsid w:val="00724732"/>
    <w:rsid w:val="0072501B"/>
    <w:rsid w:val="007263A3"/>
    <w:rsid w:val="00730180"/>
    <w:rsid w:val="007301FC"/>
    <w:rsid w:val="0073058A"/>
    <w:rsid w:val="0073200A"/>
    <w:rsid w:val="00732027"/>
    <w:rsid w:val="007325C9"/>
    <w:rsid w:val="007334F3"/>
    <w:rsid w:val="00734744"/>
    <w:rsid w:val="007348B6"/>
    <w:rsid w:val="00734B52"/>
    <w:rsid w:val="00734D38"/>
    <w:rsid w:val="00737741"/>
    <w:rsid w:val="007401AA"/>
    <w:rsid w:val="00740669"/>
    <w:rsid w:val="00740D0F"/>
    <w:rsid w:val="00741008"/>
    <w:rsid w:val="007427C1"/>
    <w:rsid w:val="007435DC"/>
    <w:rsid w:val="007456EA"/>
    <w:rsid w:val="00746C7C"/>
    <w:rsid w:val="00747783"/>
    <w:rsid w:val="0075007B"/>
    <w:rsid w:val="00750540"/>
    <w:rsid w:val="00750820"/>
    <w:rsid w:val="00750C84"/>
    <w:rsid w:val="00750D36"/>
    <w:rsid w:val="00751D56"/>
    <w:rsid w:val="00751F4D"/>
    <w:rsid w:val="00753A6C"/>
    <w:rsid w:val="00753F0C"/>
    <w:rsid w:val="0075536E"/>
    <w:rsid w:val="007556C8"/>
    <w:rsid w:val="00755740"/>
    <w:rsid w:val="00755DA5"/>
    <w:rsid w:val="00756533"/>
    <w:rsid w:val="00757812"/>
    <w:rsid w:val="00761C0C"/>
    <w:rsid w:val="00761ECB"/>
    <w:rsid w:val="00762183"/>
    <w:rsid w:val="00762441"/>
    <w:rsid w:val="007640DF"/>
    <w:rsid w:val="00764B9E"/>
    <w:rsid w:val="0076584A"/>
    <w:rsid w:val="007702E5"/>
    <w:rsid w:val="007709C6"/>
    <w:rsid w:val="007712B1"/>
    <w:rsid w:val="00771398"/>
    <w:rsid w:val="007725CD"/>
    <w:rsid w:val="00772FF1"/>
    <w:rsid w:val="007739B2"/>
    <w:rsid w:val="00775B6A"/>
    <w:rsid w:val="00776B92"/>
    <w:rsid w:val="007776FB"/>
    <w:rsid w:val="00780865"/>
    <w:rsid w:val="00781E51"/>
    <w:rsid w:val="00783C12"/>
    <w:rsid w:val="0078460E"/>
    <w:rsid w:val="0078623A"/>
    <w:rsid w:val="00786ACF"/>
    <w:rsid w:val="00786F37"/>
    <w:rsid w:val="0078704E"/>
    <w:rsid w:val="007872D8"/>
    <w:rsid w:val="00790918"/>
    <w:rsid w:val="00790E43"/>
    <w:rsid w:val="0079157A"/>
    <w:rsid w:val="00791DB4"/>
    <w:rsid w:val="00791FE9"/>
    <w:rsid w:val="00792AE0"/>
    <w:rsid w:val="00793E34"/>
    <w:rsid w:val="007942E8"/>
    <w:rsid w:val="00794BD8"/>
    <w:rsid w:val="00794E3C"/>
    <w:rsid w:val="00797116"/>
    <w:rsid w:val="007A15CE"/>
    <w:rsid w:val="007A28A4"/>
    <w:rsid w:val="007A2D74"/>
    <w:rsid w:val="007A324C"/>
    <w:rsid w:val="007A3CA2"/>
    <w:rsid w:val="007A402F"/>
    <w:rsid w:val="007A42F3"/>
    <w:rsid w:val="007A4839"/>
    <w:rsid w:val="007A5124"/>
    <w:rsid w:val="007A55D8"/>
    <w:rsid w:val="007A6F27"/>
    <w:rsid w:val="007A7157"/>
    <w:rsid w:val="007A78E0"/>
    <w:rsid w:val="007A7ED6"/>
    <w:rsid w:val="007B073A"/>
    <w:rsid w:val="007B174A"/>
    <w:rsid w:val="007B17F3"/>
    <w:rsid w:val="007B1E2C"/>
    <w:rsid w:val="007B34C6"/>
    <w:rsid w:val="007B4079"/>
    <w:rsid w:val="007B4F3C"/>
    <w:rsid w:val="007B500F"/>
    <w:rsid w:val="007B58CD"/>
    <w:rsid w:val="007B595A"/>
    <w:rsid w:val="007B615C"/>
    <w:rsid w:val="007B72B1"/>
    <w:rsid w:val="007B7532"/>
    <w:rsid w:val="007C0DDF"/>
    <w:rsid w:val="007C19AA"/>
    <w:rsid w:val="007C1AEC"/>
    <w:rsid w:val="007C1FFB"/>
    <w:rsid w:val="007C3226"/>
    <w:rsid w:val="007C376C"/>
    <w:rsid w:val="007C4267"/>
    <w:rsid w:val="007C4560"/>
    <w:rsid w:val="007C4EC8"/>
    <w:rsid w:val="007C5090"/>
    <w:rsid w:val="007C55BF"/>
    <w:rsid w:val="007C5C97"/>
    <w:rsid w:val="007C6349"/>
    <w:rsid w:val="007C7C44"/>
    <w:rsid w:val="007D1E16"/>
    <w:rsid w:val="007D2759"/>
    <w:rsid w:val="007D298E"/>
    <w:rsid w:val="007D34D5"/>
    <w:rsid w:val="007D3B5C"/>
    <w:rsid w:val="007D48DE"/>
    <w:rsid w:val="007D54CC"/>
    <w:rsid w:val="007D566C"/>
    <w:rsid w:val="007D63A2"/>
    <w:rsid w:val="007D6BAE"/>
    <w:rsid w:val="007D7A36"/>
    <w:rsid w:val="007D7C97"/>
    <w:rsid w:val="007E0C04"/>
    <w:rsid w:val="007E0D5E"/>
    <w:rsid w:val="007E25DE"/>
    <w:rsid w:val="007E2B25"/>
    <w:rsid w:val="007E2EB0"/>
    <w:rsid w:val="007E3121"/>
    <w:rsid w:val="007E4CEB"/>
    <w:rsid w:val="007E5498"/>
    <w:rsid w:val="007E569F"/>
    <w:rsid w:val="007E58F9"/>
    <w:rsid w:val="007E59AE"/>
    <w:rsid w:val="007E59E8"/>
    <w:rsid w:val="007E6731"/>
    <w:rsid w:val="007E723A"/>
    <w:rsid w:val="007E7D43"/>
    <w:rsid w:val="007E7E74"/>
    <w:rsid w:val="007F1379"/>
    <w:rsid w:val="007F22B0"/>
    <w:rsid w:val="007F333D"/>
    <w:rsid w:val="007F371D"/>
    <w:rsid w:val="007F49A0"/>
    <w:rsid w:val="007F679C"/>
    <w:rsid w:val="007F68CA"/>
    <w:rsid w:val="007F6B62"/>
    <w:rsid w:val="007F7AE9"/>
    <w:rsid w:val="007F7DA2"/>
    <w:rsid w:val="008000D0"/>
    <w:rsid w:val="008012E3"/>
    <w:rsid w:val="00801D36"/>
    <w:rsid w:val="00801EDF"/>
    <w:rsid w:val="00802A47"/>
    <w:rsid w:val="00803642"/>
    <w:rsid w:val="008039F0"/>
    <w:rsid w:val="008043AB"/>
    <w:rsid w:val="0080443A"/>
    <w:rsid w:val="00804F1C"/>
    <w:rsid w:val="00805983"/>
    <w:rsid w:val="0080639E"/>
    <w:rsid w:val="008064BF"/>
    <w:rsid w:val="00806A70"/>
    <w:rsid w:val="00807BED"/>
    <w:rsid w:val="00810210"/>
    <w:rsid w:val="008102B4"/>
    <w:rsid w:val="0081043F"/>
    <w:rsid w:val="00810865"/>
    <w:rsid w:val="008108C8"/>
    <w:rsid w:val="00810D6E"/>
    <w:rsid w:val="008110C3"/>
    <w:rsid w:val="0081115F"/>
    <w:rsid w:val="00811CA9"/>
    <w:rsid w:val="008129EE"/>
    <w:rsid w:val="0081310C"/>
    <w:rsid w:val="008160DF"/>
    <w:rsid w:val="0081619E"/>
    <w:rsid w:val="00816772"/>
    <w:rsid w:val="008174AB"/>
    <w:rsid w:val="0082105B"/>
    <w:rsid w:val="00821645"/>
    <w:rsid w:val="00822A03"/>
    <w:rsid w:val="008234FF"/>
    <w:rsid w:val="00824851"/>
    <w:rsid w:val="00824F0B"/>
    <w:rsid w:val="008267EF"/>
    <w:rsid w:val="00827C53"/>
    <w:rsid w:val="0083025C"/>
    <w:rsid w:val="00830349"/>
    <w:rsid w:val="00830B93"/>
    <w:rsid w:val="00831C72"/>
    <w:rsid w:val="0083259D"/>
    <w:rsid w:val="008331D4"/>
    <w:rsid w:val="008364E4"/>
    <w:rsid w:val="008367A8"/>
    <w:rsid w:val="008422E2"/>
    <w:rsid w:val="00842975"/>
    <w:rsid w:val="00843EDB"/>
    <w:rsid w:val="0084504F"/>
    <w:rsid w:val="00845615"/>
    <w:rsid w:val="00845A91"/>
    <w:rsid w:val="00845B02"/>
    <w:rsid w:val="00846226"/>
    <w:rsid w:val="008472C0"/>
    <w:rsid w:val="008473C3"/>
    <w:rsid w:val="008513B4"/>
    <w:rsid w:val="008518F5"/>
    <w:rsid w:val="00852539"/>
    <w:rsid w:val="0085270B"/>
    <w:rsid w:val="00852939"/>
    <w:rsid w:val="008529BC"/>
    <w:rsid w:val="00852A87"/>
    <w:rsid w:val="00852D83"/>
    <w:rsid w:val="00852E6C"/>
    <w:rsid w:val="008549CC"/>
    <w:rsid w:val="00854D7F"/>
    <w:rsid w:val="00856B78"/>
    <w:rsid w:val="00857899"/>
    <w:rsid w:val="00857F3F"/>
    <w:rsid w:val="00860284"/>
    <w:rsid w:val="0086201C"/>
    <w:rsid w:val="00862181"/>
    <w:rsid w:val="0086320C"/>
    <w:rsid w:val="008636AA"/>
    <w:rsid w:val="00864161"/>
    <w:rsid w:val="00864961"/>
    <w:rsid w:val="00864CB3"/>
    <w:rsid w:val="00865554"/>
    <w:rsid w:val="00865980"/>
    <w:rsid w:val="0086645E"/>
    <w:rsid w:val="008709A0"/>
    <w:rsid w:val="008709F1"/>
    <w:rsid w:val="008710D8"/>
    <w:rsid w:val="00871DBF"/>
    <w:rsid w:val="00873538"/>
    <w:rsid w:val="00873F89"/>
    <w:rsid w:val="00876315"/>
    <w:rsid w:val="008763CF"/>
    <w:rsid w:val="00876E35"/>
    <w:rsid w:val="00877553"/>
    <w:rsid w:val="0087763E"/>
    <w:rsid w:val="00877EBD"/>
    <w:rsid w:val="00880086"/>
    <w:rsid w:val="0088025F"/>
    <w:rsid w:val="008806C8"/>
    <w:rsid w:val="00882DBC"/>
    <w:rsid w:val="00884F68"/>
    <w:rsid w:val="00885B0D"/>
    <w:rsid w:val="008860E7"/>
    <w:rsid w:val="00886573"/>
    <w:rsid w:val="008865F2"/>
    <w:rsid w:val="00886C23"/>
    <w:rsid w:val="00887254"/>
    <w:rsid w:val="00887610"/>
    <w:rsid w:val="00890225"/>
    <w:rsid w:val="0089179B"/>
    <w:rsid w:val="00892AF0"/>
    <w:rsid w:val="00893D83"/>
    <w:rsid w:val="00897027"/>
    <w:rsid w:val="008972C2"/>
    <w:rsid w:val="008A21FB"/>
    <w:rsid w:val="008A22FA"/>
    <w:rsid w:val="008A2C0C"/>
    <w:rsid w:val="008A2D8F"/>
    <w:rsid w:val="008A3910"/>
    <w:rsid w:val="008A392D"/>
    <w:rsid w:val="008A3C39"/>
    <w:rsid w:val="008A61AD"/>
    <w:rsid w:val="008A646C"/>
    <w:rsid w:val="008B08F9"/>
    <w:rsid w:val="008B09C9"/>
    <w:rsid w:val="008B135B"/>
    <w:rsid w:val="008B2064"/>
    <w:rsid w:val="008B258B"/>
    <w:rsid w:val="008B3408"/>
    <w:rsid w:val="008B407D"/>
    <w:rsid w:val="008B48E1"/>
    <w:rsid w:val="008B5E2F"/>
    <w:rsid w:val="008B6F98"/>
    <w:rsid w:val="008C0195"/>
    <w:rsid w:val="008C0309"/>
    <w:rsid w:val="008C1072"/>
    <w:rsid w:val="008C1458"/>
    <w:rsid w:val="008C14A4"/>
    <w:rsid w:val="008C17FA"/>
    <w:rsid w:val="008C1A61"/>
    <w:rsid w:val="008C2549"/>
    <w:rsid w:val="008C31A0"/>
    <w:rsid w:val="008C32FE"/>
    <w:rsid w:val="008C3706"/>
    <w:rsid w:val="008C3F40"/>
    <w:rsid w:val="008C48D4"/>
    <w:rsid w:val="008C4BA4"/>
    <w:rsid w:val="008C5BD3"/>
    <w:rsid w:val="008C68D7"/>
    <w:rsid w:val="008C7FD6"/>
    <w:rsid w:val="008D010C"/>
    <w:rsid w:val="008D0A74"/>
    <w:rsid w:val="008D1064"/>
    <w:rsid w:val="008D123C"/>
    <w:rsid w:val="008D2286"/>
    <w:rsid w:val="008D2636"/>
    <w:rsid w:val="008D2AD8"/>
    <w:rsid w:val="008D3201"/>
    <w:rsid w:val="008D3693"/>
    <w:rsid w:val="008D3827"/>
    <w:rsid w:val="008D45C8"/>
    <w:rsid w:val="008D5CA7"/>
    <w:rsid w:val="008D5E1F"/>
    <w:rsid w:val="008D647D"/>
    <w:rsid w:val="008D6684"/>
    <w:rsid w:val="008D7DDF"/>
    <w:rsid w:val="008E0607"/>
    <w:rsid w:val="008E0728"/>
    <w:rsid w:val="008E0A42"/>
    <w:rsid w:val="008E1B2B"/>
    <w:rsid w:val="008E37B3"/>
    <w:rsid w:val="008E4610"/>
    <w:rsid w:val="008E5877"/>
    <w:rsid w:val="008E58BB"/>
    <w:rsid w:val="008E5ABA"/>
    <w:rsid w:val="008E78CD"/>
    <w:rsid w:val="008E7AFF"/>
    <w:rsid w:val="008F0196"/>
    <w:rsid w:val="008F01E3"/>
    <w:rsid w:val="008F07CB"/>
    <w:rsid w:val="008F0D6A"/>
    <w:rsid w:val="008F1462"/>
    <w:rsid w:val="008F1DF9"/>
    <w:rsid w:val="008F3024"/>
    <w:rsid w:val="008F3241"/>
    <w:rsid w:val="008F46E6"/>
    <w:rsid w:val="008F491E"/>
    <w:rsid w:val="008F4E97"/>
    <w:rsid w:val="008F7085"/>
    <w:rsid w:val="008F7EC3"/>
    <w:rsid w:val="009013A2"/>
    <w:rsid w:val="009019DB"/>
    <w:rsid w:val="009022C9"/>
    <w:rsid w:val="009032E6"/>
    <w:rsid w:val="0090337D"/>
    <w:rsid w:val="009049AE"/>
    <w:rsid w:val="00904AA9"/>
    <w:rsid w:val="00904EF2"/>
    <w:rsid w:val="00905E04"/>
    <w:rsid w:val="00906DD2"/>
    <w:rsid w:val="00907F5E"/>
    <w:rsid w:val="00912AA2"/>
    <w:rsid w:val="00912D19"/>
    <w:rsid w:val="009137C3"/>
    <w:rsid w:val="00913EA4"/>
    <w:rsid w:val="0091461A"/>
    <w:rsid w:val="009150FF"/>
    <w:rsid w:val="00916164"/>
    <w:rsid w:val="00916518"/>
    <w:rsid w:val="00916C7E"/>
    <w:rsid w:val="00917FA7"/>
    <w:rsid w:val="00920454"/>
    <w:rsid w:val="00920C17"/>
    <w:rsid w:val="0092276E"/>
    <w:rsid w:val="009229B8"/>
    <w:rsid w:val="00922E53"/>
    <w:rsid w:val="00923941"/>
    <w:rsid w:val="00923C04"/>
    <w:rsid w:val="00924A72"/>
    <w:rsid w:val="00924FEE"/>
    <w:rsid w:val="00925148"/>
    <w:rsid w:val="0092540F"/>
    <w:rsid w:val="00925634"/>
    <w:rsid w:val="00926526"/>
    <w:rsid w:val="00926999"/>
    <w:rsid w:val="00926EDE"/>
    <w:rsid w:val="0092704D"/>
    <w:rsid w:val="009303D3"/>
    <w:rsid w:val="0093151A"/>
    <w:rsid w:val="00931795"/>
    <w:rsid w:val="00932B1D"/>
    <w:rsid w:val="009332B6"/>
    <w:rsid w:val="00933A1A"/>
    <w:rsid w:val="00934545"/>
    <w:rsid w:val="00934B6E"/>
    <w:rsid w:val="00934B8D"/>
    <w:rsid w:val="0093542A"/>
    <w:rsid w:val="009367AE"/>
    <w:rsid w:val="00936D64"/>
    <w:rsid w:val="00937B3D"/>
    <w:rsid w:val="00940693"/>
    <w:rsid w:val="00940898"/>
    <w:rsid w:val="0094171F"/>
    <w:rsid w:val="00941D9A"/>
    <w:rsid w:val="00943746"/>
    <w:rsid w:val="00944046"/>
    <w:rsid w:val="00944581"/>
    <w:rsid w:val="00944B61"/>
    <w:rsid w:val="009453D5"/>
    <w:rsid w:val="00945DAA"/>
    <w:rsid w:val="00946283"/>
    <w:rsid w:val="0094648A"/>
    <w:rsid w:val="00947A26"/>
    <w:rsid w:val="009500F5"/>
    <w:rsid w:val="009516C3"/>
    <w:rsid w:val="00951E7C"/>
    <w:rsid w:val="00951FE3"/>
    <w:rsid w:val="00953C90"/>
    <w:rsid w:val="00953DEC"/>
    <w:rsid w:val="00955BDC"/>
    <w:rsid w:val="00956ABB"/>
    <w:rsid w:val="00957B32"/>
    <w:rsid w:val="00957D6C"/>
    <w:rsid w:val="00957EDB"/>
    <w:rsid w:val="009602BE"/>
    <w:rsid w:val="00960633"/>
    <w:rsid w:val="00960CA0"/>
    <w:rsid w:val="00961E57"/>
    <w:rsid w:val="009628F1"/>
    <w:rsid w:val="00964CAE"/>
    <w:rsid w:val="00965728"/>
    <w:rsid w:val="00965A5F"/>
    <w:rsid w:val="00966220"/>
    <w:rsid w:val="009669B0"/>
    <w:rsid w:val="00966A55"/>
    <w:rsid w:val="00966BEB"/>
    <w:rsid w:val="009672DD"/>
    <w:rsid w:val="00967A95"/>
    <w:rsid w:val="00967F02"/>
    <w:rsid w:val="0097037E"/>
    <w:rsid w:val="00970A87"/>
    <w:rsid w:val="00970F8A"/>
    <w:rsid w:val="00973035"/>
    <w:rsid w:val="0097414C"/>
    <w:rsid w:val="00974167"/>
    <w:rsid w:val="0097428D"/>
    <w:rsid w:val="0097443B"/>
    <w:rsid w:val="0097567A"/>
    <w:rsid w:val="00975A01"/>
    <w:rsid w:val="00976A91"/>
    <w:rsid w:val="0097794F"/>
    <w:rsid w:val="00977C8A"/>
    <w:rsid w:val="00980437"/>
    <w:rsid w:val="00981002"/>
    <w:rsid w:val="00983E67"/>
    <w:rsid w:val="00983F0B"/>
    <w:rsid w:val="0098431D"/>
    <w:rsid w:val="00984367"/>
    <w:rsid w:val="009848B7"/>
    <w:rsid w:val="00984D33"/>
    <w:rsid w:val="0098578B"/>
    <w:rsid w:val="009864F3"/>
    <w:rsid w:val="0098675A"/>
    <w:rsid w:val="009907C0"/>
    <w:rsid w:val="00991099"/>
    <w:rsid w:val="009910E1"/>
    <w:rsid w:val="00991D79"/>
    <w:rsid w:val="00991E17"/>
    <w:rsid w:val="009921BF"/>
    <w:rsid w:val="00992849"/>
    <w:rsid w:val="00993081"/>
    <w:rsid w:val="009932FA"/>
    <w:rsid w:val="00993863"/>
    <w:rsid w:val="00995103"/>
    <w:rsid w:val="0099602A"/>
    <w:rsid w:val="00997272"/>
    <w:rsid w:val="009976A7"/>
    <w:rsid w:val="00997759"/>
    <w:rsid w:val="00997B6F"/>
    <w:rsid w:val="009A047D"/>
    <w:rsid w:val="009A09E8"/>
    <w:rsid w:val="009A0A9C"/>
    <w:rsid w:val="009A0D4E"/>
    <w:rsid w:val="009A1669"/>
    <w:rsid w:val="009A17CC"/>
    <w:rsid w:val="009A213B"/>
    <w:rsid w:val="009A2445"/>
    <w:rsid w:val="009A28A9"/>
    <w:rsid w:val="009A2B4C"/>
    <w:rsid w:val="009A4315"/>
    <w:rsid w:val="009A4FC5"/>
    <w:rsid w:val="009A603D"/>
    <w:rsid w:val="009A64C4"/>
    <w:rsid w:val="009A6736"/>
    <w:rsid w:val="009A6D65"/>
    <w:rsid w:val="009A6E64"/>
    <w:rsid w:val="009A743C"/>
    <w:rsid w:val="009B0196"/>
    <w:rsid w:val="009B02DC"/>
    <w:rsid w:val="009B0EC5"/>
    <w:rsid w:val="009B0F9B"/>
    <w:rsid w:val="009B1857"/>
    <w:rsid w:val="009B2849"/>
    <w:rsid w:val="009B35C6"/>
    <w:rsid w:val="009B3794"/>
    <w:rsid w:val="009B3B6C"/>
    <w:rsid w:val="009B40EF"/>
    <w:rsid w:val="009B4A46"/>
    <w:rsid w:val="009B5A37"/>
    <w:rsid w:val="009B6D9B"/>
    <w:rsid w:val="009B7502"/>
    <w:rsid w:val="009B75E2"/>
    <w:rsid w:val="009C1146"/>
    <w:rsid w:val="009C2192"/>
    <w:rsid w:val="009C270C"/>
    <w:rsid w:val="009C3126"/>
    <w:rsid w:val="009C34C7"/>
    <w:rsid w:val="009C36E5"/>
    <w:rsid w:val="009C4B8F"/>
    <w:rsid w:val="009C4CFF"/>
    <w:rsid w:val="009C4F5D"/>
    <w:rsid w:val="009C5058"/>
    <w:rsid w:val="009C5967"/>
    <w:rsid w:val="009C5DD0"/>
    <w:rsid w:val="009C64CA"/>
    <w:rsid w:val="009C6612"/>
    <w:rsid w:val="009C72F5"/>
    <w:rsid w:val="009C7E12"/>
    <w:rsid w:val="009D0292"/>
    <w:rsid w:val="009D04D1"/>
    <w:rsid w:val="009D0A2E"/>
    <w:rsid w:val="009D0D54"/>
    <w:rsid w:val="009D10F6"/>
    <w:rsid w:val="009D23C6"/>
    <w:rsid w:val="009D4A19"/>
    <w:rsid w:val="009D523C"/>
    <w:rsid w:val="009D60CB"/>
    <w:rsid w:val="009D6BFB"/>
    <w:rsid w:val="009D7229"/>
    <w:rsid w:val="009D78CA"/>
    <w:rsid w:val="009E05B8"/>
    <w:rsid w:val="009E1F82"/>
    <w:rsid w:val="009E3B48"/>
    <w:rsid w:val="009E42E0"/>
    <w:rsid w:val="009E4B64"/>
    <w:rsid w:val="009E4B66"/>
    <w:rsid w:val="009E4ECF"/>
    <w:rsid w:val="009E5925"/>
    <w:rsid w:val="009E6431"/>
    <w:rsid w:val="009E7B7D"/>
    <w:rsid w:val="009F1696"/>
    <w:rsid w:val="009F2120"/>
    <w:rsid w:val="009F3B0F"/>
    <w:rsid w:val="009F3C2E"/>
    <w:rsid w:val="009F40BA"/>
    <w:rsid w:val="009F6264"/>
    <w:rsid w:val="009F720D"/>
    <w:rsid w:val="00A009A9"/>
    <w:rsid w:val="00A0169E"/>
    <w:rsid w:val="00A01A92"/>
    <w:rsid w:val="00A01B2E"/>
    <w:rsid w:val="00A026A6"/>
    <w:rsid w:val="00A02725"/>
    <w:rsid w:val="00A0302A"/>
    <w:rsid w:val="00A03364"/>
    <w:rsid w:val="00A03C8E"/>
    <w:rsid w:val="00A04629"/>
    <w:rsid w:val="00A049AB"/>
    <w:rsid w:val="00A04F97"/>
    <w:rsid w:val="00A052B2"/>
    <w:rsid w:val="00A0607A"/>
    <w:rsid w:val="00A06776"/>
    <w:rsid w:val="00A07ADC"/>
    <w:rsid w:val="00A101E0"/>
    <w:rsid w:val="00A108B3"/>
    <w:rsid w:val="00A10F99"/>
    <w:rsid w:val="00A112B0"/>
    <w:rsid w:val="00A113C5"/>
    <w:rsid w:val="00A12346"/>
    <w:rsid w:val="00A12751"/>
    <w:rsid w:val="00A12B0D"/>
    <w:rsid w:val="00A135D1"/>
    <w:rsid w:val="00A13691"/>
    <w:rsid w:val="00A14DF3"/>
    <w:rsid w:val="00A15158"/>
    <w:rsid w:val="00A15230"/>
    <w:rsid w:val="00A1592B"/>
    <w:rsid w:val="00A16B99"/>
    <w:rsid w:val="00A17C43"/>
    <w:rsid w:val="00A219ED"/>
    <w:rsid w:val="00A21DC3"/>
    <w:rsid w:val="00A232A8"/>
    <w:rsid w:val="00A254F5"/>
    <w:rsid w:val="00A2589D"/>
    <w:rsid w:val="00A25BDE"/>
    <w:rsid w:val="00A25DA5"/>
    <w:rsid w:val="00A26261"/>
    <w:rsid w:val="00A26485"/>
    <w:rsid w:val="00A26A73"/>
    <w:rsid w:val="00A26AE9"/>
    <w:rsid w:val="00A27DF2"/>
    <w:rsid w:val="00A3086F"/>
    <w:rsid w:val="00A34C62"/>
    <w:rsid w:val="00A35006"/>
    <w:rsid w:val="00A355FC"/>
    <w:rsid w:val="00A3618B"/>
    <w:rsid w:val="00A37054"/>
    <w:rsid w:val="00A3720E"/>
    <w:rsid w:val="00A37C1D"/>
    <w:rsid w:val="00A37C2D"/>
    <w:rsid w:val="00A42CA0"/>
    <w:rsid w:val="00A43F21"/>
    <w:rsid w:val="00A465EE"/>
    <w:rsid w:val="00A47AD9"/>
    <w:rsid w:val="00A47B9B"/>
    <w:rsid w:val="00A51337"/>
    <w:rsid w:val="00A51B86"/>
    <w:rsid w:val="00A51F11"/>
    <w:rsid w:val="00A521FA"/>
    <w:rsid w:val="00A52EA5"/>
    <w:rsid w:val="00A543A7"/>
    <w:rsid w:val="00A5444E"/>
    <w:rsid w:val="00A56089"/>
    <w:rsid w:val="00A56ED2"/>
    <w:rsid w:val="00A571E3"/>
    <w:rsid w:val="00A57359"/>
    <w:rsid w:val="00A57A4D"/>
    <w:rsid w:val="00A57B70"/>
    <w:rsid w:val="00A57C3F"/>
    <w:rsid w:val="00A57E2D"/>
    <w:rsid w:val="00A607E4"/>
    <w:rsid w:val="00A61200"/>
    <w:rsid w:val="00A61BA1"/>
    <w:rsid w:val="00A61BCA"/>
    <w:rsid w:val="00A62495"/>
    <w:rsid w:val="00A6356E"/>
    <w:rsid w:val="00A63F74"/>
    <w:rsid w:val="00A6418B"/>
    <w:rsid w:val="00A6557B"/>
    <w:rsid w:val="00A658FF"/>
    <w:rsid w:val="00A66BB8"/>
    <w:rsid w:val="00A676BA"/>
    <w:rsid w:val="00A677A3"/>
    <w:rsid w:val="00A67A16"/>
    <w:rsid w:val="00A702D0"/>
    <w:rsid w:val="00A709EB"/>
    <w:rsid w:val="00A70FBD"/>
    <w:rsid w:val="00A7136F"/>
    <w:rsid w:val="00A72135"/>
    <w:rsid w:val="00A7217E"/>
    <w:rsid w:val="00A721D6"/>
    <w:rsid w:val="00A72B39"/>
    <w:rsid w:val="00A72F13"/>
    <w:rsid w:val="00A735D6"/>
    <w:rsid w:val="00A7432C"/>
    <w:rsid w:val="00A74DBA"/>
    <w:rsid w:val="00A74F37"/>
    <w:rsid w:val="00A750DF"/>
    <w:rsid w:val="00A75BBD"/>
    <w:rsid w:val="00A761CE"/>
    <w:rsid w:val="00A770EB"/>
    <w:rsid w:val="00A77113"/>
    <w:rsid w:val="00A77C78"/>
    <w:rsid w:val="00A8025E"/>
    <w:rsid w:val="00A8068B"/>
    <w:rsid w:val="00A8129C"/>
    <w:rsid w:val="00A82141"/>
    <w:rsid w:val="00A8268A"/>
    <w:rsid w:val="00A8465A"/>
    <w:rsid w:val="00A84BBA"/>
    <w:rsid w:val="00A85A82"/>
    <w:rsid w:val="00A860DB"/>
    <w:rsid w:val="00A87619"/>
    <w:rsid w:val="00A877B3"/>
    <w:rsid w:val="00A87837"/>
    <w:rsid w:val="00A901A1"/>
    <w:rsid w:val="00A9074B"/>
    <w:rsid w:val="00A909F4"/>
    <w:rsid w:val="00A9168A"/>
    <w:rsid w:val="00A942BF"/>
    <w:rsid w:val="00A9449A"/>
    <w:rsid w:val="00A94FE7"/>
    <w:rsid w:val="00A97374"/>
    <w:rsid w:val="00AA0532"/>
    <w:rsid w:val="00AA0B31"/>
    <w:rsid w:val="00AA4BFA"/>
    <w:rsid w:val="00AA5E09"/>
    <w:rsid w:val="00AA67AA"/>
    <w:rsid w:val="00AB00CD"/>
    <w:rsid w:val="00AB2258"/>
    <w:rsid w:val="00AB2D83"/>
    <w:rsid w:val="00AB3F3A"/>
    <w:rsid w:val="00AB4423"/>
    <w:rsid w:val="00AC047D"/>
    <w:rsid w:val="00AC0565"/>
    <w:rsid w:val="00AC1D15"/>
    <w:rsid w:val="00AC23C8"/>
    <w:rsid w:val="00AC5BD3"/>
    <w:rsid w:val="00AC71CD"/>
    <w:rsid w:val="00AC7C76"/>
    <w:rsid w:val="00AD02F6"/>
    <w:rsid w:val="00AD0D23"/>
    <w:rsid w:val="00AD11FA"/>
    <w:rsid w:val="00AD231C"/>
    <w:rsid w:val="00AD37E0"/>
    <w:rsid w:val="00AD44AD"/>
    <w:rsid w:val="00AD4F0A"/>
    <w:rsid w:val="00AD4FB2"/>
    <w:rsid w:val="00AD56FE"/>
    <w:rsid w:val="00AD62F6"/>
    <w:rsid w:val="00AD75C8"/>
    <w:rsid w:val="00AD7DA8"/>
    <w:rsid w:val="00AE1FDC"/>
    <w:rsid w:val="00AE4AD5"/>
    <w:rsid w:val="00AE5F05"/>
    <w:rsid w:val="00AE7A63"/>
    <w:rsid w:val="00AF0747"/>
    <w:rsid w:val="00AF1BAD"/>
    <w:rsid w:val="00AF21F6"/>
    <w:rsid w:val="00AF28AC"/>
    <w:rsid w:val="00AF4CF5"/>
    <w:rsid w:val="00AF5097"/>
    <w:rsid w:val="00AF6D47"/>
    <w:rsid w:val="00AF734B"/>
    <w:rsid w:val="00B010A3"/>
    <w:rsid w:val="00B0257F"/>
    <w:rsid w:val="00B02839"/>
    <w:rsid w:val="00B028BE"/>
    <w:rsid w:val="00B03125"/>
    <w:rsid w:val="00B03E34"/>
    <w:rsid w:val="00B04518"/>
    <w:rsid w:val="00B04DE8"/>
    <w:rsid w:val="00B05418"/>
    <w:rsid w:val="00B055A9"/>
    <w:rsid w:val="00B05612"/>
    <w:rsid w:val="00B06333"/>
    <w:rsid w:val="00B071BB"/>
    <w:rsid w:val="00B13D64"/>
    <w:rsid w:val="00B163DD"/>
    <w:rsid w:val="00B20E5E"/>
    <w:rsid w:val="00B21E2B"/>
    <w:rsid w:val="00B22185"/>
    <w:rsid w:val="00B23485"/>
    <w:rsid w:val="00B246F2"/>
    <w:rsid w:val="00B247F3"/>
    <w:rsid w:val="00B252EB"/>
    <w:rsid w:val="00B25614"/>
    <w:rsid w:val="00B2594C"/>
    <w:rsid w:val="00B31086"/>
    <w:rsid w:val="00B313BD"/>
    <w:rsid w:val="00B317BE"/>
    <w:rsid w:val="00B3277F"/>
    <w:rsid w:val="00B32C6E"/>
    <w:rsid w:val="00B3338C"/>
    <w:rsid w:val="00B3373E"/>
    <w:rsid w:val="00B35F79"/>
    <w:rsid w:val="00B36985"/>
    <w:rsid w:val="00B37B52"/>
    <w:rsid w:val="00B40483"/>
    <w:rsid w:val="00B40CFD"/>
    <w:rsid w:val="00B41C9B"/>
    <w:rsid w:val="00B42235"/>
    <w:rsid w:val="00B4281D"/>
    <w:rsid w:val="00B428EB"/>
    <w:rsid w:val="00B43513"/>
    <w:rsid w:val="00B456B1"/>
    <w:rsid w:val="00B4574E"/>
    <w:rsid w:val="00B46206"/>
    <w:rsid w:val="00B473F0"/>
    <w:rsid w:val="00B503D3"/>
    <w:rsid w:val="00B5323A"/>
    <w:rsid w:val="00B53C43"/>
    <w:rsid w:val="00B53DF0"/>
    <w:rsid w:val="00B548AD"/>
    <w:rsid w:val="00B56EA8"/>
    <w:rsid w:val="00B573D8"/>
    <w:rsid w:val="00B57C35"/>
    <w:rsid w:val="00B60E7F"/>
    <w:rsid w:val="00B60E9F"/>
    <w:rsid w:val="00B6199C"/>
    <w:rsid w:val="00B61CE6"/>
    <w:rsid w:val="00B64897"/>
    <w:rsid w:val="00B6651F"/>
    <w:rsid w:val="00B6674E"/>
    <w:rsid w:val="00B66D77"/>
    <w:rsid w:val="00B66FEE"/>
    <w:rsid w:val="00B671A4"/>
    <w:rsid w:val="00B70897"/>
    <w:rsid w:val="00B721CD"/>
    <w:rsid w:val="00B72301"/>
    <w:rsid w:val="00B72AFC"/>
    <w:rsid w:val="00B73AA5"/>
    <w:rsid w:val="00B7406D"/>
    <w:rsid w:val="00B74E87"/>
    <w:rsid w:val="00B75F55"/>
    <w:rsid w:val="00B75FE3"/>
    <w:rsid w:val="00B76026"/>
    <w:rsid w:val="00B7671F"/>
    <w:rsid w:val="00B77F98"/>
    <w:rsid w:val="00B80AE2"/>
    <w:rsid w:val="00B80C33"/>
    <w:rsid w:val="00B80E3F"/>
    <w:rsid w:val="00B81023"/>
    <w:rsid w:val="00B8268A"/>
    <w:rsid w:val="00B834F3"/>
    <w:rsid w:val="00B84926"/>
    <w:rsid w:val="00B857FD"/>
    <w:rsid w:val="00B86DFF"/>
    <w:rsid w:val="00B9054B"/>
    <w:rsid w:val="00B92AAC"/>
    <w:rsid w:val="00B92DCE"/>
    <w:rsid w:val="00B93915"/>
    <w:rsid w:val="00B945B4"/>
    <w:rsid w:val="00B956D6"/>
    <w:rsid w:val="00B968DD"/>
    <w:rsid w:val="00B9733A"/>
    <w:rsid w:val="00B97512"/>
    <w:rsid w:val="00B977E4"/>
    <w:rsid w:val="00B97AA3"/>
    <w:rsid w:val="00BA07CE"/>
    <w:rsid w:val="00BA0FE5"/>
    <w:rsid w:val="00BA1EF0"/>
    <w:rsid w:val="00BA374F"/>
    <w:rsid w:val="00BA43D5"/>
    <w:rsid w:val="00BA54C2"/>
    <w:rsid w:val="00BA77E9"/>
    <w:rsid w:val="00BA7E59"/>
    <w:rsid w:val="00BB05FC"/>
    <w:rsid w:val="00BB0A17"/>
    <w:rsid w:val="00BB1836"/>
    <w:rsid w:val="00BB1AE1"/>
    <w:rsid w:val="00BB20FF"/>
    <w:rsid w:val="00BB2EE9"/>
    <w:rsid w:val="00BB3148"/>
    <w:rsid w:val="00BB353E"/>
    <w:rsid w:val="00BB3600"/>
    <w:rsid w:val="00BB48E5"/>
    <w:rsid w:val="00BB527F"/>
    <w:rsid w:val="00BB5AD5"/>
    <w:rsid w:val="00BB5B2C"/>
    <w:rsid w:val="00BB61EB"/>
    <w:rsid w:val="00BB662D"/>
    <w:rsid w:val="00BB67CF"/>
    <w:rsid w:val="00BB6A3B"/>
    <w:rsid w:val="00BB7244"/>
    <w:rsid w:val="00BB73CB"/>
    <w:rsid w:val="00BC068A"/>
    <w:rsid w:val="00BC07D8"/>
    <w:rsid w:val="00BC09B2"/>
    <w:rsid w:val="00BC12BD"/>
    <w:rsid w:val="00BC15BC"/>
    <w:rsid w:val="00BC1CE1"/>
    <w:rsid w:val="00BC20BD"/>
    <w:rsid w:val="00BC2565"/>
    <w:rsid w:val="00BC25A7"/>
    <w:rsid w:val="00BC274D"/>
    <w:rsid w:val="00BC2BB2"/>
    <w:rsid w:val="00BC5444"/>
    <w:rsid w:val="00BC5C60"/>
    <w:rsid w:val="00BC6AFC"/>
    <w:rsid w:val="00BC71E5"/>
    <w:rsid w:val="00BD04A3"/>
    <w:rsid w:val="00BD10A6"/>
    <w:rsid w:val="00BD1C73"/>
    <w:rsid w:val="00BD1FD0"/>
    <w:rsid w:val="00BD2CF9"/>
    <w:rsid w:val="00BD3890"/>
    <w:rsid w:val="00BD4AE8"/>
    <w:rsid w:val="00BD52FD"/>
    <w:rsid w:val="00BD53C9"/>
    <w:rsid w:val="00BD6118"/>
    <w:rsid w:val="00BD67C9"/>
    <w:rsid w:val="00BD6BF6"/>
    <w:rsid w:val="00BE09DC"/>
    <w:rsid w:val="00BE2ACD"/>
    <w:rsid w:val="00BE3456"/>
    <w:rsid w:val="00BE4580"/>
    <w:rsid w:val="00BE46A0"/>
    <w:rsid w:val="00BE565B"/>
    <w:rsid w:val="00BE5A25"/>
    <w:rsid w:val="00BE6778"/>
    <w:rsid w:val="00BE6782"/>
    <w:rsid w:val="00BE69BC"/>
    <w:rsid w:val="00BF049C"/>
    <w:rsid w:val="00BF09CC"/>
    <w:rsid w:val="00BF0A0E"/>
    <w:rsid w:val="00BF1FF2"/>
    <w:rsid w:val="00BF216E"/>
    <w:rsid w:val="00BF2911"/>
    <w:rsid w:val="00BF445F"/>
    <w:rsid w:val="00BF56FC"/>
    <w:rsid w:val="00BF5D29"/>
    <w:rsid w:val="00C006CD"/>
    <w:rsid w:val="00C0218C"/>
    <w:rsid w:val="00C03075"/>
    <w:rsid w:val="00C03AAB"/>
    <w:rsid w:val="00C03C63"/>
    <w:rsid w:val="00C03F0F"/>
    <w:rsid w:val="00C043F8"/>
    <w:rsid w:val="00C049B0"/>
    <w:rsid w:val="00C04B47"/>
    <w:rsid w:val="00C05FFC"/>
    <w:rsid w:val="00C075A9"/>
    <w:rsid w:val="00C10433"/>
    <w:rsid w:val="00C11F51"/>
    <w:rsid w:val="00C132A9"/>
    <w:rsid w:val="00C13CFD"/>
    <w:rsid w:val="00C14DE0"/>
    <w:rsid w:val="00C1558C"/>
    <w:rsid w:val="00C15766"/>
    <w:rsid w:val="00C178C5"/>
    <w:rsid w:val="00C20B96"/>
    <w:rsid w:val="00C20FB4"/>
    <w:rsid w:val="00C22532"/>
    <w:rsid w:val="00C230F1"/>
    <w:rsid w:val="00C234CC"/>
    <w:rsid w:val="00C2380B"/>
    <w:rsid w:val="00C2616C"/>
    <w:rsid w:val="00C26646"/>
    <w:rsid w:val="00C269B1"/>
    <w:rsid w:val="00C31332"/>
    <w:rsid w:val="00C31B7F"/>
    <w:rsid w:val="00C34023"/>
    <w:rsid w:val="00C35497"/>
    <w:rsid w:val="00C35AD7"/>
    <w:rsid w:val="00C35DCF"/>
    <w:rsid w:val="00C3608D"/>
    <w:rsid w:val="00C371AC"/>
    <w:rsid w:val="00C375FF"/>
    <w:rsid w:val="00C406D2"/>
    <w:rsid w:val="00C40AE2"/>
    <w:rsid w:val="00C40E27"/>
    <w:rsid w:val="00C40EA6"/>
    <w:rsid w:val="00C4127B"/>
    <w:rsid w:val="00C414A6"/>
    <w:rsid w:val="00C4379F"/>
    <w:rsid w:val="00C43856"/>
    <w:rsid w:val="00C43F70"/>
    <w:rsid w:val="00C45332"/>
    <w:rsid w:val="00C46BA8"/>
    <w:rsid w:val="00C46E1E"/>
    <w:rsid w:val="00C47697"/>
    <w:rsid w:val="00C478AC"/>
    <w:rsid w:val="00C47F71"/>
    <w:rsid w:val="00C500F0"/>
    <w:rsid w:val="00C50A14"/>
    <w:rsid w:val="00C5132C"/>
    <w:rsid w:val="00C51438"/>
    <w:rsid w:val="00C521F4"/>
    <w:rsid w:val="00C52AFE"/>
    <w:rsid w:val="00C52CD3"/>
    <w:rsid w:val="00C53582"/>
    <w:rsid w:val="00C54627"/>
    <w:rsid w:val="00C54B9D"/>
    <w:rsid w:val="00C55356"/>
    <w:rsid w:val="00C55A68"/>
    <w:rsid w:val="00C55F2A"/>
    <w:rsid w:val="00C56554"/>
    <w:rsid w:val="00C565A4"/>
    <w:rsid w:val="00C565D5"/>
    <w:rsid w:val="00C56E9A"/>
    <w:rsid w:val="00C5716F"/>
    <w:rsid w:val="00C57A31"/>
    <w:rsid w:val="00C60A92"/>
    <w:rsid w:val="00C612AE"/>
    <w:rsid w:val="00C6143E"/>
    <w:rsid w:val="00C6145A"/>
    <w:rsid w:val="00C614E7"/>
    <w:rsid w:val="00C62707"/>
    <w:rsid w:val="00C647C1"/>
    <w:rsid w:val="00C65594"/>
    <w:rsid w:val="00C65A58"/>
    <w:rsid w:val="00C67574"/>
    <w:rsid w:val="00C67A22"/>
    <w:rsid w:val="00C70698"/>
    <w:rsid w:val="00C70D5C"/>
    <w:rsid w:val="00C717B2"/>
    <w:rsid w:val="00C71D6E"/>
    <w:rsid w:val="00C72369"/>
    <w:rsid w:val="00C724D3"/>
    <w:rsid w:val="00C73445"/>
    <w:rsid w:val="00C73895"/>
    <w:rsid w:val="00C73B73"/>
    <w:rsid w:val="00C741E8"/>
    <w:rsid w:val="00C752F5"/>
    <w:rsid w:val="00C75899"/>
    <w:rsid w:val="00C77079"/>
    <w:rsid w:val="00C77E17"/>
    <w:rsid w:val="00C77E86"/>
    <w:rsid w:val="00C77EE0"/>
    <w:rsid w:val="00C80964"/>
    <w:rsid w:val="00C8172B"/>
    <w:rsid w:val="00C82835"/>
    <w:rsid w:val="00C83358"/>
    <w:rsid w:val="00C84422"/>
    <w:rsid w:val="00C8476B"/>
    <w:rsid w:val="00C86133"/>
    <w:rsid w:val="00C87531"/>
    <w:rsid w:val="00C91506"/>
    <w:rsid w:val="00C923EA"/>
    <w:rsid w:val="00C928B3"/>
    <w:rsid w:val="00C95350"/>
    <w:rsid w:val="00C95A3A"/>
    <w:rsid w:val="00C96A7B"/>
    <w:rsid w:val="00C97502"/>
    <w:rsid w:val="00CA10C9"/>
    <w:rsid w:val="00CA157F"/>
    <w:rsid w:val="00CA3046"/>
    <w:rsid w:val="00CA353F"/>
    <w:rsid w:val="00CA51F8"/>
    <w:rsid w:val="00CA55D9"/>
    <w:rsid w:val="00CA69B8"/>
    <w:rsid w:val="00CA6A96"/>
    <w:rsid w:val="00CA70CA"/>
    <w:rsid w:val="00CA761A"/>
    <w:rsid w:val="00CA7DA4"/>
    <w:rsid w:val="00CB0345"/>
    <w:rsid w:val="00CB0D01"/>
    <w:rsid w:val="00CB1FBB"/>
    <w:rsid w:val="00CB2671"/>
    <w:rsid w:val="00CB3CC4"/>
    <w:rsid w:val="00CB415F"/>
    <w:rsid w:val="00CB41FC"/>
    <w:rsid w:val="00CB4469"/>
    <w:rsid w:val="00CB44D9"/>
    <w:rsid w:val="00CB482D"/>
    <w:rsid w:val="00CB486D"/>
    <w:rsid w:val="00CB4DCC"/>
    <w:rsid w:val="00CB5B6B"/>
    <w:rsid w:val="00CB5DFB"/>
    <w:rsid w:val="00CB69FB"/>
    <w:rsid w:val="00CB77D7"/>
    <w:rsid w:val="00CC1FF8"/>
    <w:rsid w:val="00CC2091"/>
    <w:rsid w:val="00CC2BCD"/>
    <w:rsid w:val="00CC2D2B"/>
    <w:rsid w:val="00CC3D49"/>
    <w:rsid w:val="00CC57F4"/>
    <w:rsid w:val="00CC5C5F"/>
    <w:rsid w:val="00CD0B5E"/>
    <w:rsid w:val="00CD141B"/>
    <w:rsid w:val="00CD201C"/>
    <w:rsid w:val="00CD2709"/>
    <w:rsid w:val="00CD3436"/>
    <w:rsid w:val="00CD5F06"/>
    <w:rsid w:val="00CD62D5"/>
    <w:rsid w:val="00CD6424"/>
    <w:rsid w:val="00CD6C17"/>
    <w:rsid w:val="00CD6D24"/>
    <w:rsid w:val="00CD7031"/>
    <w:rsid w:val="00CD7102"/>
    <w:rsid w:val="00CD7DD8"/>
    <w:rsid w:val="00CE101F"/>
    <w:rsid w:val="00CE1142"/>
    <w:rsid w:val="00CE166A"/>
    <w:rsid w:val="00CE256A"/>
    <w:rsid w:val="00CE2ACC"/>
    <w:rsid w:val="00CE35AC"/>
    <w:rsid w:val="00CE372A"/>
    <w:rsid w:val="00CE5F56"/>
    <w:rsid w:val="00CE703A"/>
    <w:rsid w:val="00CE7A1E"/>
    <w:rsid w:val="00CF0699"/>
    <w:rsid w:val="00CF088E"/>
    <w:rsid w:val="00CF0B94"/>
    <w:rsid w:val="00CF0E49"/>
    <w:rsid w:val="00CF107D"/>
    <w:rsid w:val="00CF1942"/>
    <w:rsid w:val="00CF2826"/>
    <w:rsid w:val="00CF2BDC"/>
    <w:rsid w:val="00CF322C"/>
    <w:rsid w:val="00CF32F8"/>
    <w:rsid w:val="00CF392A"/>
    <w:rsid w:val="00CF396B"/>
    <w:rsid w:val="00CF4664"/>
    <w:rsid w:val="00CF5E11"/>
    <w:rsid w:val="00CF5E51"/>
    <w:rsid w:val="00CF7031"/>
    <w:rsid w:val="00CF7269"/>
    <w:rsid w:val="00D00FA0"/>
    <w:rsid w:val="00D010A8"/>
    <w:rsid w:val="00D01538"/>
    <w:rsid w:val="00D01661"/>
    <w:rsid w:val="00D031DB"/>
    <w:rsid w:val="00D047CE"/>
    <w:rsid w:val="00D04CAD"/>
    <w:rsid w:val="00D0522B"/>
    <w:rsid w:val="00D055A0"/>
    <w:rsid w:val="00D05AEC"/>
    <w:rsid w:val="00D06010"/>
    <w:rsid w:val="00D06BF8"/>
    <w:rsid w:val="00D07F52"/>
    <w:rsid w:val="00D1018D"/>
    <w:rsid w:val="00D102AB"/>
    <w:rsid w:val="00D10DDE"/>
    <w:rsid w:val="00D1141E"/>
    <w:rsid w:val="00D11524"/>
    <w:rsid w:val="00D117E7"/>
    <w:rsid w:val="00D11C6F"/>
    <w:rsid w:val="00D11DAF"/>
    <w:rsid w:val="00D11F9B"/>
    <w:rsid w:val="00D12C54"/>
    <w:rsid w:val="00D12DF7"/>
    <w:rsid w:val="00D12E15"/>
    <w:rsid w:val="00D1392A"/>
    <w:rsid w:val="00D14250"/>
    <w:rsid w:val="00D16E13"/>
    <w:rsid w:val="00D17335"/>
    <w:rsid w:val="00D17950"/>
    <w:rsid w:val="00D204E5"/>
    <w:rsid w:val="00D20526"/>
    <w:rsid w:val="00D208DB"/>
    <w:rsid w:val="00D20FB0"/>
    <w:rsid w:val="00D23901"/>
    <w:rsid w:val="00D23A52"/>
    <w:rsid w:val="00D261E1"/>
    <w:rsid w:val="00D26899"/>
    <w:rsid w:val="00D26E47"/>
    <w:rsid w:val="00D271FE"/>
    <w:rsid w:val="00D30F17"/>
    <w:rsid w:val="00D31061"/>
    <w:rsid w:val="00D3273B"/>
    <w:rsid w:val="00D336B4"/>
    <w:rsid w:val="00D34560"/>
    <w:rsid w:val="00D34D17"/>
    <w:rsid w:val="00D34D5A"/>
    <w:rsid w:val="00D35661"/>
    <w:rsid w:val="00D35D4D"/>
    <w:rsid w:val="00D35DAF"/>
    <w:rsid w:val="00D36491"/>
    <w:rsid w:val="00D37670"/>
    <w:rsid w:val="00D378EE"/>
    <w:rsid w:val="00D3790A"/>
    <w:rsid w:val="00D41237"/>
    <w:rsid w:val="00D41466"/>
    <w:rsid w:val="00D41760"/>
    <w:rsid w:val="00D41910"/>
    <w:rsid w:val="00D41AB9"/>
    <w:rsid w:val="00D41EC1"/>
    <w:rsid w:val="00D433AF"/>
    <w:rsid w:val="00D43ACB"/>
    <w:rsid w:val="00D43E00"/>
    <w:rsid w:val="00D43FCD"/>
    <w:rsid w:val="00D441C9"/>
    <w:rsid w:val="00D44807"/>
    <w:rsid w:val="00D44DDF"/>
    <w:rsid w:val="00D465A0"/>
    <w:rsid w:val="00D4664C"/>
    <w:rsid w:val="00D50B13"/>
    <w:rsid w:val="00D51D21"/>
    <w:rsid w:val="00D530FA"/>
    <w:rsid w:val="00D53578"/>
    <w:rsid w:val="00D539D7"/>
    <w:rsid w:val="00D5449B"/>
    <w:rsid w:val="00D55143"/>
    <w:rsid w:val="00D55178"/>
    <w:rsid w:val="00D552D3"/>
    <w:rsid w:val="00D55645"/>
    <w:rsid w:val="00D56868"/>
    <w:rsid w:val="00D5765D"/>
    <w:rsid w:val="00D57CBC"/>
    <w:rsid w:val="00D57E8E"/>
    <w:rsid w:val="00D6174A"/>
    <w:rsid w:val="00D61AD8"/>
    <w:rsid w:val="00D6411C"/>
    <w:rsid w:val="00D64AE4"/>
    <w:rsid w:val="00D65294"/>
    <w:rsid w:val="00D65677"/>
    <w:rsid w:val="00D6593D"/>
    <w:rsid w:val="00D65C97"/>
    <w:rsid w:val="00D6633D"/>
    <w:rsid w:val="00D66988"/>
    <w:rsid w:val="00D6716F"/>
    <w:rsid w:val="00D67A41"/>
    <w:rsid w:val="00D73A07"/>
    <w:rsid w:val="00D73C6A"/>
    <w:rsid w:val="00D74429"/>
    <w:rsid w:val="00D75315"/>
    <w:rsid w:val="00D765B3"/>
    <w:rsid w:val="00D76912"/>
    <w:rsid w:val="00D76D33"/>
    <w:rsid w:val="00D76F94"/>
    <w:rsid w:val="00D7727A"/>
    <w:rsid w:val="00D777C4"/>
    <w:rsid w:val="00D8047A"/>
    <w:rsid w:val="00D81A6E"/>
    <w:rsid w:val="00D81E56"/>
    <w:rsid w:val="00D82D6F"/>
    <w:rsid w:val="00D82E8F"/>
    <w:rsid w:val="00D83AA6"/>
    <w:rsid w:val="00D84D99"/>
    <w:rsid w:val="00D853CD"/>
    <w:rsid w:val="00D85EC4"/>
    <w:rsid w:val="00D8653F"/>
    <w:rsid w:val="00D87DF9"/>
    <w:rsid w:val="00D91D68"/>
    <w:rsid w:val="00D921D7"/>
    <w:rsid w:val="00D9237B"/>
    <w:rsid w:val="00D9324F"/>
    <w:rsid w:val="00D936DF"/>
    <w:rsid w:val="00D939AF"/>
    <w:rsid w:val="00D939BB"/>
    <w:rsid w:val="00D93CA5"/>
    <w:rsid w:val="00D94969"/>
    <w:rsid w:val="00D949D8"/>
    <w:rsid w:val="00D9561C"/>
    <w:rsid w:val="00D95AE6"/>
    <w:rsid w:val="00D967F5"/>
    <w:rsid w:val="00D96E67"/>
    <w:rsid w:val="00D97816"/>
    <w:rsid w:val="00D97BAA"/>
    <w:rsid w:val="00DA0284"/>
    <w:rsid w:val="00DA09AE"/>
    <w:rsid w:val="00DA0B9F"/>
    <w:rsid w:val="00DA2A5B"/>
    <w:rsid w:val="00DA2AA5"/>
    <w:rsid w:val="00DA2B9B"/>
    <w:rsid w:val="00DA37CD"/>
    <w:rsid w:val="00DA3C7E"/>
    <w:rsid w:val="00DA6233"/>
    <w:rsid w:val="00DA62D3"/>
    <w:rsid w:val="00DA6D51"/>
    <w:rsid w:val="00DB01B4"/>
    <w:rsid w:val="00DB0676"/>
    <w:rsid w:val="00DB15A6"/>
    <w:rsid w:val="00DB1834"/>
    <w:rsid w:val="00DB2FA9"/>
    <w:rsid w:val="00DB39A4"/>
    <w:rsid w:val="00DB47CE"/>
    <w:rsid w:val="00DB48A0"/>
    <w:rsid w:val="00DB55E5"/>
    <w:rsid w:val="00DB5A68"/>
    <w:rsid w:val="00DB5ECF"/>
    <w:rsid w:val="00DB6317"/>
    <w:rsid w:val="00DB7C93"/>
    <w:rsid w:val="00DC1621"/>
    <w:rsid w:val="00DC1B99"/>
    <w:rsid w:val="00DC2871"/>
    <w:rsid w:val="00DC308A"/>
    <w:rsid w:val="00DC398E"/>
    <w:rsid w:val="00DC3A31"/>
    <w:rsid w:val="00DC42B1"/>
    <w:rsid w:val="00DC5135"/>
    <w:rsid w:val="00DC7139"/>
    <w:rsid w:val="00DC7ECA"/>
    <w:rsid w:val="00DC7F7B"/>
    <w:rsid w:val="00DD0DCA"/>
    <w:rsid w:val="00DD1146"/>
    <w:rsid w:val="00DD1227"/>
    <w:rsid w:val="00DD1552"/>
    <w:rsid w:val="00DD29A6"/>
    <w:rsid w:val="00DD2B5C"/>
    <w:rsid w:val="00DD4A54"/>
    <w:rsid w:val="00DD4AF0"/>
    <w:rsid w:val="00DD4B3A"/>
    <w:rsid w:val="00DD4D62"/>
    <w:rsid w:val="00DD5242"/>
    <w:rsid w:val="00DD6691"/>
    <w:rsid w:val="00DD6AFB"/>
    <w:rsid w:val="00DD6E53"/>
    <w:rsid w:val="00DE0819"/>
    <w:rsid w:val="00DE0D61"/>
    <w:rsid w:val="00DE1CF6"/>
    <w:rsid w:val="00DE1D62"/>
    <w:rsid w:val="00DE2B72"/>
    <w:rsid w:val="00DE37B6"/>
    <w:rsid w:val="00DE427E"/>
    <w:rsid w:val="00DE4913"/>
    <w:rsid w:val="00DE491B"/>
    <w:rsid w:val="00DE627D"/>
    <w:rsid w:val="00DE65FE"/>
    <w:rsid w:val="00DF0830"/>
    <w:rsid w:val="00DF14D0"/>
    <w:rsid w:val="00DF1EB4"/>
    <w:rsid w:val="00DF2C63"/>
    <w:rsid w:val="00DF450D"/>
    <w:rsid w:val="00DF4E55"/>
    <w:rsid w:val="00DF5B2B"/>
    <w:rsid w:val="00DF5CAA"/>
    <w:rsid w:val="00DF62DA"/>
    <w:rsid w:val="00DF6DC0"/>
    <w:rsid w:val="00DF6E15"/>
    <w:rsid w:val="00DF7165"/>
    <w:rsid w:val="00E0018E"/>
    <w:rsid w:val="00E024CE"/>
    <w:rsid w:val="00E0284B"/>
    <w:rsid w:val="00E04029"/>
    <w:rsid w:val="00E044B7"/>
    <w:rsid w:val="00E0470C"/>
    <w:rsid w:val="00E048E8"/>
    <w:rsid w:val="00E048FD"/>
    <w:rsid w:val="00E04EAD"/>
    <w:rsid w:val="00E0506A"/>
    <w:rsid w:val="00E05435"/>
    <w:rsid w:val="00E0699F"/>
    <w:rsid w:val="00E069D5"/>
    <w:rsid w:val="00E06A01"/>
    <w:rsid w:val="00E09FDD"/>
    <w:rsid w:val="00E100EF"/>
    <w:rsid w:val="00E109B1"/>
    <w:rsid w:val="00E13F0B"/>
    <w:rsid w:val="00E14EB4"/>
    <w:rsid w:val="00E15115"/>
    <w:rsid w:val="00E1551B"/>
    <w:rsid w:val="00E162E1"/>
    <w:rsid w:val="00E165EC"/>
    <w:rsid w:val="00E16655"/>
    <w:rsid w:val="00E16CD0"/>
    <w:rsid w:val="00E178F4"/>
    <w:rsid w:val="00E20085"/>
    <w:rsid w:val="00E2078E"/>
    <w:rsid w:val="00E21235"/>
    <w:rsid w:val="00E2137B"/>
    <w:rsid w:val="00E215C7"/>
    <w:rsid w:val="00E215DC"/>
    <w:rsid w:val="00E21AD8"/>
    <w:rsid w:val="00E21CD6"/>
    <w:rsid w:val="00E23EA0"/>
    <w:rsid w:val="00E2488D"/>
    <w:rsid w:val="00E24A19"/>
    <w:rsid w:val="00E2715D"/>
    <w:rsid w:val="00E27639"/>
    <w:rsid w:val="00E2777F"/>
    <w:rsid w:val="00E303E5"/>
    <w:rsid w:val="00E31E61"/>
    <w:rsid w:val="00E324EE"/>
    <w:rsid w:val="00E32C65"/>
    <w:rsid w:val="00E32E0F"/>
    <w:rsid w:val="00E3349B"/>
    <w:rsid w:val="00E33DA0"/>
    <w:rsid w:val="00E33DFB"/>
    <w:rsid w:val="00E34748"/>
    <w:rsid w:val="00E36986"/>
    <w:rsid w:val="00E37BA3"/>
    <w:rsid w:val="00E407E0"/>
    <w:rsid w:val="00E41839"/>
    <w:rsid w:val="00E41B37"/>
    <w:rsid w:val="00E41ECC"/>
    <w:rsid w:val="00E42BEA"/>
    <w:rsid w:val="00E4337C"/>
    <w:rsid w:val="00E43C60"/>
    <w:rsid w:val="00E43F3E"/>
    <w:rsid w:val="00E440B7"/>
    <w:rsid w:val="00E44BF2"/>
    <w:rsid w:val="00E44CAF"/>
    <w:rsid w:val="00E46E7D"/>
    <w:rsid w:val="00E53906"/>
    <w:rsid w:val="00E53AEA"/>
    <w:rsid w:val="00E54ABC"/>
    <w:rsid w:val="00E55B39"/>
    <w:rsid w:val="00E56ADD"/>
    <w:rsid w:val="00E56E1F"/>
    <w:rsid w:val="00E56FB7"/>
    <w:rsid w:val="00E56FCC"/>
    <w:rsid w:val="00E57A89"/>
    <w:rsid w:val="00E57BB6"/>
    <w:rsid w:val="00E61F66"/>
    <w:rsid w:val="00E62B26"/>
    <w:rsid w:val="00E647FE"/>
    <w:rsid w:val="00E67548"/>
    <w:rsid w:val="00E67EFC"/>
    <w:rsid w:val="00E705B2"/>
    <w:rsid w:val="00E7185F"/>
    <w:rsid w:val="00E71A41"/>
    <w:rsid w:val="00E720C8"/>
    <w:rsid w:val="00E72F4F"/>
    <w:rsid w:val="00E7306F"/>
    <w:rsid w:val="00E73F85"/>
    <w:rsid w:val="00E74237"/>
    <w:rsid w:val="00E74D89"/>
    <w:rsid w:val="00E75461"/>
    <w:rsid w:val="00E75674"/>
    <w:rsid w:val="00E75F84"/>
    <w:rsid w:val="00E76082"/>
    <w:rsid w:val="00E82C06"/>
    <w:rsid w:val="00E82EEF"/>
    <w:rsid w:val="00E836B0"/>
    <w:rsid w:val="00E851AC"/>
    <w:rsid w:val="00E85D7D"/>
    <w:rsid w:val="00E86581"/>
    <w:rsid w:val="00E867B8"/>
    <w:rsid w:val="00E86CF7"/>
    <w:rsid w:val="00E86D48"/>
    <w:rsid w:val="00E9167F"/>
    <w:rsid w:val="00E91C00"/>
    <w:rsid w:val="00E91DE1"/>
    <w:rsid w:val="00E91E6D"/>
    <w:rsid w:val="00E91EEC"/>
    <w:rsid w:val="00E91FC8"/>
    <w:rsid w:val="00E920C0"/>
    <w:rsid w:val="00E921BF"/>
    <w:rsid w:val="00E930E1"/>
    <w:rsid w:val="00E949C7"/>
    <w:rsid w:val="00E952DB"/>
    <w:rsid w:val="00E95758"/>
    <w:rsid w:val="00E96591"/>
    <w:rsid w:val="00E96B38"/>
    <w:rsid w:val="00E96E94"/>
    <w:rsid w:val="00E96EA0"/>
    <w:rsid w:val="00E971C1"/>
    <w:rsid w:val="00E978FA"/>
    <w:rsid w:val="00E97DB5"/>
    <w:rsid w:val="00E97F0C"/>
    <w:rsid w:val="00EA1B2E"/>
    <w:rsid w:val="00EA469D"/>
    <w:rsid w:val="00EA46AA"/>
    <w:rsid w:val="00EA6F29"/>
    <w:rsid w:val="00EB1824"/>
    <w:rsid w:val="00EB28CF"/>
    <w:rsid w:val="00EB2C10"/>
    <w:rsid w:val="00EB3C74"/>
    <w:rsid w:val="00EB414B"/>
    <w:rsid w:val="00EB4833"/>
    <w:rsid w:val="00EB4B3F"/>
    <w:rsid w:val="00EB4C32"/>
    <w:rsid w:val="00EB58B0"/>
    <w:rsid w:val="00EB6543"/>
    <w:rsid w:val="00EB6E02"/>
    <w:rsid w:val="00EB7056"/>
    <w:rsid w:val="00EC08A5"/>
    <w:rsid w:val="00EC0BF9"/>
    <w:rsid w:val="00EC0D77"/>
    <w:rsid w:val="00EC1663"/>
    <w:rsid w:val="00EC1D89"/>
    <w:rsid w:val="00EC1EF6"/>
    <w:rsid w:val="00EC2F02"/>
    <w:rsid w:val="00EC32C5"/>
    <w:rsid w:val="00EC3398"/>
    <w:rsid w:val="00EC3C16"/>
    <w:rsid w:val="00EC3CDC"/>
    <w:rsid w:val="00EC4A31"/>
    <w:rsid w:val="00EC4B58"/>
    <w:rsid w:val="00EC55D1"/>
    <w:rsid w:val="00EC5782"/>
    <w:rsid w:val="00EC63F7"/>
    <w:rsid w:val="00EC64B3"/>
    <w:rsid w:val="00EC66D9"/>
    <w:rsid w:val="00EC706C"/>
    <w:rsid w:val="00EC75A2"/>
    <w:rsid w:val="00EC7A67"/>
    <w:rsid w:val="00ED0BB3"/>
    <w:rsid w:val="00ED1CFB"/>
    <w:rsid w:val="00ED4120"/>
    <w:rsid w:val="00ED417F"/>
    <w:rsid w:val="00ED49F2"/>
    <w:rsid w:val="00ED552B"/>
    <w:rsid w:val="00ED557D"/>
    <w:rsid w:val="00ED5F5B"/>
    <w:rsid w:val="00ED6298"/>
    <w:rsid w:val="00ED6443"/>
    <w:rsid w:val="00EE1AE3"/>
    <w:rsid w:val="00EE41A8"/>
    <w:rsid w:val="00EE5472"/>
    <w:rsid w:val="00EE65A7"/>
    <w:rsid w:val="00EE6A38"/>
    <w:rsid w:val="00EE72F9"/>
    <w:rsid w:val="00EE7422"/>
    <w:rsid w:val="00EE7670"/>
    <w:rsid w:val="00EF3E7E"/>
    <w:rsid w:val="00EF44DC"/>
    <w:rsid w:val="00EF4585"/>
    <w:rsid w:val="00EF4CB2"/>
    <w:rsid w:val="00EF56DF"/>
    <w:rsid w:val="00EF721B"/>
    <w:rsid w:val="00F00513"/>
    <w:rsid w:val="00F006F4"/>
    <w:rsid w:val="00F0090D"/>
    <w:rsid w:val="00F01546"/>
    <w:rsid w:val="00F02176"/>
    <w:rsid w:val="00F02BE1"/>
    <w:rsid w:val="00F03381"/>
    <w:rsid w:val="00F03AF3"/>
    <w:rsid w:val="00F07035"/>
    <w:rsid w:val="00F07DB6"/>
    <w:rsid w:val="00F10E68"/>
    <w:rsid w:val="00F10FF2"/>
    <w:rsid w:val="00F115C6"/>
    <w:rsid w:val="00F11847"/>
    <w:rsid w:val="00F11AD4"/>
    <w:rsid w:val="00F11CD7"/>
    <w:rsid w:val="00F123A0"/>
    <w:rsid w:val="00F142A9"/>
    <w:rsid w:val="00F143F2"/>
    <w:rsid w:val="00F152B1"/>
    <w:rsid w:val="00F16153"/>
    <w:rsid w:val="00F2113F"/>
    <w:rsid w:val="00F22398"/>
    <w:rsid w:val="00F24613"/>
    <w:rsid w:val="00F2483C"/>
    <w:rsid w:val="00F261D5"/>
    <w:rsid w:val="00F26C87"/>
    <w:rsid w:val="00F26DDD"/>
    <w:rsid w:val="00F27D42"/>
    <w:rsid w:val="00F32760"/>
    <w:rsid w:val="00F33005"/>
    <w:rsid w:val="00F35243"/>
    <w:rsid w:val="00F35C8A"/>
    <w:rsid w:val="00F36514"/>
    <w:rsid w:val="00F3654D"/>
    <w:rsid w:val="00F40E01"/>
    <w:rsid w:val="00F40E37"/>
    <w:rsid w:val="00F41D49"/>
    <w:rsid w:val="00F42200"/>
    <w:rsid w:val="00F424CB"/>
    <w:rsid w:val="00F42662"/>
    <w:rsid w:val="00F42CC0"/>
    <w:rsid w:val="00F43095"/>
    <w:rsid w:val="00F43517"/>
    <w:rsid w:val="00F43801"/>
    <w:rsid w:val="00F447E1"/>
    <w:rsid w:val="00F47B1B"/>
    <w:rsid w:val="00F503B2"/>
    <w:rsid w:val="00F5046A"/>
    <w:rsid w:val="00F50768"/>
    <w:rsid w:val="00F519F3"/>
    <w:rsid w:val="00F51FB6"/>
    <w:rsid w:val="00F520C1"/>
    <w:rsid w:val="00F52114"/>
    <w:rsid w:val="00F52F34"/>
    <w:rsid w:val="00F52FD1"/>
    <w:rsid w:val="00F53126"/>
    <w:rsid w:val="00F5346F"/>
    <w:rsid w:val="00F54C74"/>
    <w:rsid w:val="00F611C3"/>
    <w:rsid w:val="00F637FC"/>
    <w:rsid w:val="00F63A9B"/>
    <w:rsid w:val="00F645BC"/>
    <w:rsid w:val="00F64857"/>
    <w:rsid w:val="00F6499F"/>
    <w:rsid w:val="00F64F28"/>
    <w:rsid w:val="00F64F37"/>
    <w:rsid w:val="00F656DA"/>
    <w:rsid w:val="00F659B4"/>
    <w:rsid w:val="00F67ACE"/>
    <w:rsid w:val="00F70CA0"/>
    <w:rsid w:val="00F70CC5"/>
    <w:rsid w:val="00F70EF8"/>
    <w:rsid w:val="00F7122F"/>
    <w:rsid w:val="00F7176A"/>
    <w:rsid w:val="00F71C87"/>
    <w:rsid w:val="00F730E1"/>
    <w:rsid w:val="00F73948"/>
    <w:rsid w:val="00F73C32"/>
    <w:rsid w:val="00F74237"/>
    <w:rsid w:val="00F74719"/>
    <w:rsid w:val="00F74A8E"/>
    <w:rsid w:val="00F74DE0"/>
    <w:rsid w:val="00F752B4"/>
    <w:rsid w:val="00F7567F"/>
    <w:rsid w:val="00F7679D"/>
    <w:rsid w:val="00F76845"/>
    <w:rsid w:val="00F77196"/>
    <w:rsid w:val="00F77332"/>
    <w:rsid w:val="00F77633"/>
    <w:rsid w:val="00F77D38"/>
    <w:rsid w:val="00F80624"/>
    <w:rsid w:val="00F81629"/>
    <w:rsid w:val="00F853C1"/>
    <w:rsid w:val="00F86E35"/>
    <w:rsid w:val="00F90EFA"/>
    <w:rsid w:val="00F9106D"/>
    <w:rsid w:val="00F935C9"/>
    <w:rsid w:val="00F93745"/>
    <w:rsid w:val="00F93FB8"/>
    <w:rsid w:val="00F944CB"/>
    <w:rsid w:val="00F9502A"/>
    <w:rsid w:val="00F950A1"/>
    <w:rsid w:val="00F955E0"/>
    <w:rsid w:val="00F959E3"/>
    <w:rsid w:val="00F95DF1"/>
    <w:rsid w:val="00F96499"/>
    <w:rsid w:val="00F96BEB"/>
    <w:rsid w:val="00F972D6"/>
    <w:rsid w:val="00F97EF8"/>
    <w:rsid w:val="00F97F06"/>
    <w:rsid w:val="00FA08E8"/>
    <w:rsid w:val="00FA0CD2"/>
    <w:rsid w:val="00FA0EA5"/>
    <w:rsid w:val="00FA14EF"/>
    <w:rsid w:val="00FA38B0"/>
    <w:rsid w:val="00FA3D89"/>
    <w:rsid w:val="00FA598B"/>
    <w:rsid w:val="00FA6035"/>
    <w:rsid w:val="00FA6F1F"/>
    <w:rsid w:val="00FA78E1"/>
    <w:rsid w:val="00FA7966"/>
    <w:rsid w:val="00FA7A8A"/>
    <w:rsid w:val="00FB04F5"/>
    <w:rsid w:val="00FB1820"/>
    <w:rsid w:val="00FB3972"/>
    <w:rsid w:val="00FB7E47"/>
    <w:rsid w:val="00FC0918"/>
    <w:rsid w:val="00FC0CB6"/>
    <w:rsid w:val="00FC129C"/>
    <w:rsid w:val="00FC4C9F"/>
    <w:rsid w:val="00FC5077"/>
    <w:rsid w:val="00FC529F"/>
    <w:rsid w:val="00FC6093"/>
    <w:rsid w:val="00FC60A4"/>
    <w:rsid w:val="00FC6A49"/>
    <w:rsid w:val="00FC7310"/>
    <w:rsid w:val="00FC743D"/>
    <w:rsid w:val="00FD0412"/>
    <w:rsid w:val="00FD090B"/>
    <w:rsid w:val="00FD1001"/>
    <w:rsid w:val="00FD1493"/>
    <w:rsid w:val="00FD18EB"/>
    <w:rsid w:val="00FD3989"/>
    <w:rsid w:val="00FD6ACC"/>
    <w:rsid w:val="00FD6CE9"/>
    <w:rsid w:val="00FD6E24"/>
    <w:rsid w:val="00FE05F2"/>
    <w:rsid w:val="00FE06BC"/>
    <w:rsid w:val="00FE09BF"/>
    <w:rsid w:val="00FE1242"/>
    <w:rsid w:val="00FE148E"/>
    <w:rsid w:val="00FE1650"/>
    <w:rsid w:val="00FE1814"/>
    <w:rsid w:val="00FE2238"/>
    <w:rsid w:val="00FE37A4"/>
    <w:rsid w:val="00FE4837"/>
    <w:rsid w:val="00FE5165"/>
    <w:rsid w:val="00FE5411"/>
    <w:rsid w:val="00FE545F"/>
    <w:rsid w:val="00FE5F0C"/>
    <w:rsid w:val="00FE5FAB"/>
    <w:rsid w:val="00FE7159"/>
    <w:rsid w:val="00FE7432"/>
    <w:rsid w:val="00FF0A32"/>
    <w:rsid w:val="00FF1184"/>
    <w:rsid w:val="00FF23C3"/>
    <w:rsid w:val="00FF3154"/>
    <w:rsid w:val="00FF36BA"/>
    <w:rsid w:val="00FF3FDD"/>
    <w:rsid w:val="00FF4312"/>
    <w:rsid w:val="00FF4604"/>
    <w:rsid w:val="00FF4885"/>
    <w:rsid w:val="00FF4C34"/>
    <w:rsid w:val="00FF5417"/>
    <w:rsid w:val="00FF5CB8"/>
    <w:rsid w:val="00FF5E51"/>
    <w:rsid w:val="00FF5F95"/>
    <w:rsid w:val="00FF68A9"/>
    <w:rsid w:val="00FF7A22"/>
    <w:rsid w:val="02DCF65F"/>
    <w:rsid w:val="04A1967F"/>
    <w:rsid w:val="05E4E7B3"/>
    <w:rsid w:val="06C0250F"/>
    <w:rsid w:val="07E47B54"/>
    <w:rsid w:val="08DD71B0"/>
    <w:rsid w:val="0947EC9B"/>
    <w:rsid w:val="096664FE"/>
    <w:rsid w:val="0DA770B3"/>
    <w:rsid w:val="0EFEE80B"/>
    <w:rsid w:val="0F69DFE0"/>
    <w:rsid w:val="0FD065F2"/>
    <w:rsid w:val="104D2A9C"/>
    <w:rsid w:val="11262700"/>
    <w:rsid w:val="14F23C79"/>
    <w:rsid w:val="16D4703B"/>
    <w:rsid w:val="16F42256"/>
    <w:rsid w:val="188D6C4A"/>
    <w:rsid w:val="1C49AE4B"/>
    <w:rsid w:val="1C920714"/>
    <w:rsid w:val="1E64FC84"/>
    <w:rsid w:val="20C72F2B"/>
    <w:rsid w:val="22B04337"/>
    <w:rsid w:val="22D0CA06"/>
    <w:rsid w:val="251A9B5D"/>
    <w:rsid w:val="27BE5C7E"/>
    <w:rsid w:val="28E162FA"/>
    <w:rsid w:val="28F9CB61"/>
    <w:rsid w:val="29083FC8"/>
    <w:rsid w:val="2912D749"/>
    <w:rsid w:val="29CE29B3"/>
    <w:rsid w:val="2A04D133"/>
    <w:rsid w:val="2A200691"/>
    <w:rsid w:val="2C117AE5"/>
    <w:rsid w:val="2C69168A"/>
    <w:rsid w:val="2F5EE4AA"/>
    <w:rsid w:val="2FAC7572"/>
    <w:rsid w:val="320EB96A"/>
    <w:rsid w:val="3281DC16"/>
    <w:rsid w:val="33786190"/>
    <w:rsid w:val="3598A155"/>
    <w:rsid w:val="35F43344"/>
    <w:rsid w:val="4072D72D"/>
    <w:rsid w:val="4096E858"/>
    <w:rsid w:val="450402FF"/>
    <w:rsid w:val="47AA859D"/>
    <w:rsid w:val="4AB0D031"/>
    <w:rsid w:val="4C277704"/>
    <w:rsid w:val="4D17E739"/>
    <w:rsid w:val="4DD69922"/>
    <w:rsid w:val="5122FF54"/>
    <w:rsid w:val="51D6861D"/>
    <w:rsid w:val="53110152"/>
    <w:rsid w:val="5372567E"/>
    <w:rsid w:val="53AC3BD9"/>
    <w:rsid w:val="53D2AB71"/>
    <w:rsid w:val="555AB324"/>
    <w:rsid w:val="56E6A398"/>
    <w:rsid w:val="5A721430"/>
    <w:rsid w:val="5AF6B490"/>
    <w:rsid w:val="5B65171E"/>
    <w:rsid w:val="5C198DBD"/>
    <w:rsid w:val="5FBD9E57"/>
    <w:rsid w:val="6064BD28"/>
    <w:rsid w:val="62FE9387"/>
    <w:rsid w:val="6369265C"/>
    <w:rsid w:val="63B5F29F"/>
    <w:rsid w:val="64862D97"/>
    <w:rsid w:val="649E9C7E"/>
    <w:rsid w:val="6714FB8E"/>
    <w:rsid w:val="67AF87DF"/>
    <w:rsid w:val="690DB75F"/>
    <w:rsid w:val="691038D3"/>
    <w:rsid w:val="6D442CB2"/>
    <w:rsid w:val="6D459AFA"/>
    <w:rsid w:val="6EC3A987"/>
    <w:rsid w:val="7004CF34"/>
    <w:rsid w:val="71EDD434"/>
    <w:rsid w:val="73C1968E"/>
    <w:rsid w:val="75755E98"/>
    <w:rsid w:val="75D58183"/>
    <w:rsid w:val="774BACCE"/>
    <w:rsid w:val="77EF6814"/>
    <w:rsid w:val="782F4F6E"/>
    <w:rsid w:val="79797577"/>
    <w:rsid w:val="7A98D42B"/>
    <w:rsid w:val="7BDC3D1F"/>
    <w:rsid w:val="7EA62B81"/>
    <w:rsid w:val="7EA88BE9"/>
    <w:rsid w:val="7ED18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70E02AB"/>
  <w15:chartTrackingRefBased/>
  <w15:docId w15:val="{0C0FF7C5-794D-4FC4-BABD-F46624CCB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A6F2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73F0"/>
    <w:pPr>
      <w:keepNext/>
      <w:keepLines/>
      <w:widowControl w:val="0"/>
      <w:adjustRightInd w:val="0"/>
      <w:spacing w:before="440" w:after="240" w:line="360" w:lineRule="atLeast"/>
      <w:jc w:val="both"/>
      <w:textAlignment w:val="baseline"/>
      <w:outlineLvl w:val="1"/>
    </w:pPr>
    <w:rPr>
      <w:rFonts w:ascii="Arial" w:eastAsiaTheme="majorEastAsia" w:hAnsi="Arial" w:cstheme="majorBidi"/>
      <w:b/>
      <w:bCs/>
      <w:color w:val="5B9BD5" w:themeColor="accent1"/>
      <w:sz w:val="26"/>
      <w:szCs w:val="2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A16B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D382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122A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84926"/>
    <w:pPr>
      <w:ind w:left="720"/>
      <w:contextualSpacing/>
    </w:pPr>
  </w:style>
  <w:style w:type="character" w:styleId="IntenseEmphasis">
    <w:name w:val="Intense Emphasis"/>
    <w:uiPriority w:val="21"/>
    <w:qFormat/>
    <w:rsid w:val="00B84926"/>
    <w:rPr>
      <w:color w:val="0070C0"/>
    </w:rPr>
  </w:style>
  <w:style w:type="paragraph" w:styleId="NormalWeb">
    <w:name w:val="Normal (Web)"/>
    <w:basedOn w:val="Normal"/>
    <w:uiPriority w:val="99"/>
    <w:unhideWhenUsed/>
    <w:rsid w:val="001D3E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612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1232"/>
  </w:style>
  <w:style w:type="paragraph" w:styleId="Footer">
    <w:name w:val="footer"/>
    <w:basedOn w:val="Normal"/>
    <w:link w:val="FooterChar"/>
    <w:uiPriority w:val="99"/>
    <w:unhideWhenUsed/>
    <w:rsid w:val="003612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1232"/>
  </w:style>
  <w:style w:type="character" w:customStyle="1" w:styleId="Heading2Char">
    <w:name w:val="Heading 2 Char"/>
    <w:basedOn w:val="DefaultParagraphFont"/>
    <w:link w:val="Heading2"/>
    <w:uiPriority w:val="9"/>
    <w:rsid w:val="00B473F0"/>
    <w:rPr>
      <w:rFonts w:ascii="Arial" w:eastAsiaTheme="majorEastAsia" w:hAnsi="Arial" w:cstheme="majorBidi"/>
      <w:b/>
      <w:bCs/>
      <w:color w:val="5B9BD5" w:themeColor="accent1"/>
      <w:sz w:val="26"/>
      <w:szCs w:val="26"/>
      <w:lang w:eastAsia="en-GB"/>
    </w:rPr>
  </w:style>
  <w:style w:type="paragraph" w:styleId="FootnoteText">
    <w:name w:val="footnote text"/>
    <w:basedOn w:val="Normal"/>
    <w:link w:val="FootnoteTextChar"/>
    <w:uiPriority w:val="99"/>
    <w:unhideWhenUsed/>
    <w:rsid w:val="00C77E17"/>
    <w:pPr>
      <w:widowControl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77E17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unhideWhenUsed/>
    <w:rsid w:val="00C77E17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A4B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A4B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A4B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4B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4B2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4B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4B2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1A4B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3374A"/>
    <w:rPr>
      <w:color w:val="954F72" w:themeColor="followedHyperlink"/>
      <w:u w:val="single"/>
    </w:rPr>
  </w:style>
  <w:style w:type="paragraph" w:customStyle="1" w:styleId="Default">
    <w:name w:val="Default"/>
    <w:rsid w:val="0003374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D06010"/>
    <w:pPr>
      <w:spacing w:after="0" w:line="240" w:lineRule="auto"/>
    </w:pPr>
    <w:rPr>
      <w:rFonts w:ascii="Arial" w:eastAsia="Arial" w:hAnsi="Arial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34D5A"/>
    <w:pPr>
      <w:spacing w:after="0" w:line="240" w:lineRule="auto"/>
    </w:pPr>
  </w:style>
  <w:style w:type="character" w:styleId="HTMLCite">
    <w:name w:val="HTML Cite"/>
    <w:basedOn w:val="DefaultParagraphFont"/>
    <w:uiPriority w:val="99"/>
    <w:semiHidden/>
    <w:unhideWhenUsed/>
    <w:rsid w:val="00A37C1D"/>
    <w:rPr>
      <w:i/>
      <w:iCs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010A8"/>
    <w:rPr>
      <w:color w:val="605E5C"/>
      <w:shd w:val="clear" w:color="auto" w:fill="E1DFDD"/>
    </w:rPr>
  </w:style>
  <w:style w:type="table" w:styleId="GridTable2">
    <w:name w:val="Grid Table 2"/>
    <w:basedOn w:val="TableNormal"/>
    <w:uiPriority w:val="47"/>
    <w:rsid w:val="00E2137B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EA6F2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A16B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ormaltextrun">
    <w:name w:val="normaltextrun"/>
    <w:basedOn w:val="DefaultParagraphFont"/>
    <w:rsid w:val="004A16B3"/>
  </w:style>
  <w:style w:type="character" w:customStyle="1" w:styleId="eop">
    <w:name w:val="eop"/>
    <w:basedOn w:val="DefaultParagraphFont"/>
    <w:rsid w:val="004A16B3"/>
  </w:style>
  <w:style w:type="paragraph" w:customStyle="1" w:styleId="paragraph">
    <w:name w:val="paragraph"/>
    <w:basedOn w:val="Normal"/>
    <w:rsid w:val="005F5D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8D382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Spacing">
    <w:name w:val="No Spacing"/>
    <w:uiPriority w:val="98"/>
    <w:qFormat/>
    <w:rsid w:val="00B428EB"/>
    <w:pPr>
      <w:spacing w:after="0" w:line="240" w:lineRule="auto"/>
    </w:pPr>
    <w:rPr>
      <w:rFonts w:eastAsiaTheme="minorEastAsia"/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3A3169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6320C"/>
    <w:pPr>
      <w:tabs>
        <w:tab w:val="right" w:leader="dot" w:pos="9016"/>
      </w:tabs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3A3169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unhideWhenUsed/>
    <w:rsid w:val="003A3169"/>
    <w:pPr>
      <w:spacing w:after="100"/>
      <w:ind w:left="220"/>
    </w:pPr>
  </w:style>
  <w:style w:type="paragraph" w:customStyle="1" w:styleId="pf0">
    <w:name w:val="pf0"/>
    <w:basedOn w:val="Normal"/>
    <w:rsid w:val="00F648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cf01">
    <w:name w:val="cf01"/>
    <w:basedOn w:val="DefaultParagraphFont"/>
    <w:rsid w:val="00F64857"/>
    <w:rPr>
      <w:rFonts w:ascii="Segoe UI" w:hAnsi="Segoe UI" w:cs="Segoe UI" w:hint="default"/>
      <w:sz w:val="18"/>
      <w:szCs w:val="18"/>
    </w:rPr>
  </w:style>
  <w:style w:type="paragraph" w:customStyle="1" w:styleId="Text">
    <w:name w:val="Text"/>
    <w:basedOn w:val="Normal"/>
    <w:link w:val="TextChar"/>
    <w:qFormat/>
    <w:rsid w:val="00C614E7"/>
    <w:pPr>
      <w:spacing w:after="0" w:line="288" w:lineRule="atLeast"/>
    </w:pPr>
    <w:rPr>
      <w:rFonts w:ascii="Arial" w:eastAsia="Arial" w:hAnsi="Arial" w:cs="Times New Roman"/>
    </w:rPr>
  </w:style>
  <w:style w:type="paragraph" w:customStyle="1" w:styleId="textbold">
    <w:name w:val="text bold"/>
    <w:basedOn w:val="Normal"/>
    <w:link w:val="textboldChar"/>
    <w:qFormat/>
    <w:rsid w:val="00C614E7"/>
    <w:pPr>
      <w:spacing w:after="0" w:line="288" w:lineRule="atLeast"/>
    </w:pPr>
    <w:rPr>
      <w:rFonts w:ascii="Arial" w:eastAsia="Arial" w:hAnsi="Arial" w:cs="Times New Roman"/>
      <w:b/>
    </w:rPr>
  </w:style>
  <w:style w:type="character" w:customStyle="1" w:styleId="textboldChar">
    <w:name w:val="text bold Char"/>
    <w:basedOn w:val="DefaultParagraphFont"/>
    <w:link w:val="textbold"/>
    <w:rsid w:val="00C614E7"/>
    <w:rPr>
      <w:rFonts w:ascii="Arial" w:eastAsia="Arial" w:hAnsi="Arial" w:cs="Times New Roman"/>
      <w:b/>
    </w:rPr>
  </w:style>
  <w:style w:type="paragraph" w:customStyle="1" w:styleId="Style1">
    <w:name w:val="Style1"/>
    <w:basedOn w:val="Heading4"/>
    <w:link w:val="Style1Char"/>
    <w:qFormat/>
    <w:rsid w:val="00C614E7"/>
    <w:pPr>
      <w:numPr>
        <w:numId w:val="8"/>
      </w:numPr>
      <w:spacing w:before="0" w:after="120" w:line="340" w:lineRule="atLeast"/>
      <w:ind w:left="360"/>
    </w:pPr>
    <w:rPr>
      <w:rFonts w:ascii="Arial" w:eastAsia="Times New Roman" w:hAnsi="Arial" w:cs="Times New Roman"/>
      <w:b/>
      <w:bCs/>
      <w:i w:val="0"/>
      <w:color w:val="00B050"/>
    </w:rPr>
  </w:style>
  <w:style w:type="character" w:customStyle="1" w:styleId="Style1Char">
    <w:name w:val="Style1 Char"/>
    <w:basedOn w:val="Heading4Char"/>
    <w:link w:val="Style1"/>
    <w:rsid w:val="00C614E7"/>
    <w:rPr>
      <w:rFonts w:ascii="Arial" w:eastAsia="Times New Roman" w:hAnsi="Arial" w:cs="Times New Roman"/>
      <w:b/>
      <w:bCs/>
      <w:i w:val="0"/>
      <w:iCs/>
      <w:color w:val="00B050"/>
    </w:rPr>
  </w:style>
  <w:style w:type="character" w:customStyle="1" w:styleId="ng-binding">
    <w:name w:val="ng-binding"/>
    <w:basedOn w:val="DefaultParagraphFont"/>
    <w:rsid w:val="00C614E7"/>
  </w:style>
  <w:style w:type="character" w:customStyle="1" w:styleId="TextChar">
    <w:name w:val="Text Char"/>
    <w:basedOn w:val="DefaultParagraphFont"/>
    <w:link w:val="Text"/>
    <w:rsid w:val="00C614E7"/>
    <w:rPr>
      <w:rFonts w:ascii="Arial" w:eastAsia="Arial" w:hAnsi="Arial" w:cs="Times New Roman"/>
    </w:rPr>
  </w:style>
  <w:style w:type="table" w:styleId="TableGridLight">
    <w:name w:val="Grid Table Light"/>
    <w:basedOn w:val="TableNormal"/>
    <w:uiPriority w:val="40"/>
    <w:rsid w:val="0020506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74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7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92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883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954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0810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3836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02454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25204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15047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36012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08670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380148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59729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115954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97134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945736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907415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075996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841879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497977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217877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59852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4897488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214066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20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4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301123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694016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15614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0223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2853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6586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42771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3323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5042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906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173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60910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879050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8150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250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387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97448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4838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114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878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70994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226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0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159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2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68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02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980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0329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407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77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11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743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901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357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49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6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533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44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46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575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44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010176">
          <w:marLeft w:val="1051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6820">
          <w:marLeft w:val="1051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414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8916">
          <w:marLeft w:val="1051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149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4351">
          <w:marLeft w:val="1051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66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764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2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7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6283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8723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6962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24639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70351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6215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14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6791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9203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70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94459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56075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86818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5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61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92911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97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02433">
          <w:marLeft w:val="274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1144">
          <w:marLeft w:val="274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9411">
          <w:marLeft w:val="274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26925">
          <w:marLeft w:val="274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26374">
          <w:marLeft w:val="274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21201">
          <w:marLeft w:val="27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739882">
          <w:marLeft w:val="274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87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8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2615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708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597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2486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262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0585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083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39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2589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1568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63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5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4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4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01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618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0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151281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669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11340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720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05803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9978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5097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81870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531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437334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664210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291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99481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7545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22828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0340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79431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9606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05814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06078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41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2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settings" Target="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haredContentType xmlns="Microsoft.SharePoint.Taxonomy.ContentTypeSync" SourceId="93cb0222-e980-4273-ad97-85dba3159c09" ContentTypeId="0x0101009954897F3EE3CC4ABB9FB9EDAC9CDEBC" PreviousValue="false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Gavi Document" ma:contentTypeID="0x0101009954897F3EE3CC4ABB9FB9EDAC9CDEBC0061E92A44B5DD2545AEF000129C25E859" ma:contentTypeVersion="209" ma:contentTypeDescription="Gavi Document content type " ma:contentTypeScope="" ma:versionID="8abffd65a2549209876088ff7f5b6b5c">
  <xsd:schema xmlns:xsd="http://www.w3.org/2001/XMLSchema" xmlns:xs="http://www.w3.org/2001/XMLSchema" xmlns:p="http://schemas.microsoft.com/office/2006/metadata/properties" xmlns:ns2="d0706217-df7c-4bf4-936d-b09aa3b837af" xmlns:ns3="55894003-98dc-4f3e-8669-85b90bdbcc8c" xmlns:ns4="5c2490db-6e42-4989-a0fb-d6ff54a6a7de" targetNamespace="http://schemas.microsoft.com/office/2006/metadata/properties" ma:root="true" ma:fieldsID="5971584af17f91b453a11c9380367a38" ns2:_="" ns3:_="" ns4:_="">
    <xsd:import namespace="d0706217-df7c-4bf4-936d-b09aa3b837af"/>
    <xsd:import namespace="55894003-98dc-4f3e-8669-85b90bdbcc8c"/>
    <xsd:import namespace="5c2490db-6e42-4989-a0fb-d6ff54a6a7de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3:_dlc_DocId" minOccurs="0"/>
                <xsd:element ref="ns3:_dlc_DocIdUrl" minOccurs="0"/>
                <xsd:element ref="ns3:_dlc_DocIdPersistId" minOccurs="0"/>
                <xsd:element ref="ns2:TaxCatchAllLabel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706217-df7c-4bf4-936d-b09aa3b837af" elementFormDefault="qualified">
    <xsd:import namespace="http://schemas.microsoft.com/office/2006/documentManagement/types"/>
    <xsd:import namespace="http://schemas.microsoft.com/office/infopath/2007/PartnerControls"/>
    <xsd:element name="TaxCatchAll" ma:index="5" nillable="true" ma:displayName="Taxonomy Catch All Column" ma:description="" ma:hidden="true" ma:list="{c405dbff-886d-494b-bfcb-83b334e9f606}" ma:internalName="TaxCatchAll" ma:showField="CatchAllData" ma:web="55894003-98dc-4f3e-8669-85b90bdbcc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description="" ma:hidden="true" ma:list="{c405dbff-886d-494b-bfcb-83b334e9f606}" ma:internalName="TaxCatchAllLabel" ma:readOnly="true" ma:showField="CatchAllDataLabel" ma:web="55894003-98dc-4f3e-8669-85b90bdbcc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894003-98dc-4f3e-8669-85b90bdbcc8c" elementFormDefault="qualified">
    <xsd:import namespace="http://schemas.microsoft.com/office/2006/documentManagement/types"/>
    <xsd:import namespace="http://schemas.microsoft.com/office/infopath/2007/PartnerControls"/>
    <xsd:element name="_dlc_DocId" ma:index="6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7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8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2490db-6e42-4989-a0fb-d6ff54a6a7de" elementFormDefault="qualified">
    <xsd:import namespace="http://schemas.microsoft.com/office/2006/documentManagement/types"/>
    <xsd:import namespace="http://schemas.microsoft.com/office/infopath/2007/PartnerControls"/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93cb0222-e980-4273-ad97-85dba3159c0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0706217-df7c-4bf4-936d-b09aa3b837af" xsi:nil="true"/>
    <_dlc_DocId xmlns="55894003-98dc-4f3e-8669-85b90bdbcc8c">GAVI-438364776-1058203</_dlc_DocId>
    <lcf76f155ced4ddcb4097134ff3c332f xmlns="5c2490db-6e42-4989-a0fb-d6ff54a6a7de">
      <Terms xmlns="http://schemas.microsoft.com/office/infopath/2007/PartnerControls"/>
    </lcf76f155ced4ddcb4097134ff3c332f>
    <_dlc_DocIdUrl xmlns="55894003-98dc-4f3e-8669-85b90bdbcc8c">
      <Url>https://gavinet.sharepoint.com/teams/PAP/srp/_layouts/15/DocIdRedir.aspx?ID=GAVI-438364776-1058203</Url>
      <Description>GAVI-438364776-1058203</Description>
    </_dlc_DocIdUrl>
  </documentManagement>
</p:properties>
</file>

<file path=customXml/item7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F3A5F6D-DE7E-4567-9804-DA233A25F7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1473D19-C934-47EA-B25C-BB6D2ACCDB1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1E88AB2-9017-480C-9DBF-71C3D45947BA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F614D091-9E2C-41A4-960B-FF3A9B5CF3FF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48B52B29-4FE4-48BD-9313-BC8C836753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706217-df7c-4bf4-936d-b09aa3b837af"/>
    <ds:schemaRef ds:uri="55894003-98dc-4f3e-8669-85b90bdbcc8c"/>
    <ds:schemaRef ds:uri="5c2490db-6e42-4989-a0fb-d6ff54a6a7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7B5F9A4A-7F70-4572-898C-D2A22EDACE71}">
  <ds:schemaRefs>
    <ds:schemaRef ds:uri="http://schemas.microsoft.com/office/2006/metadata/properties"/>
    <ds:schemaRef ds:uri="http://schemas.microsoft.com/office/infopath/2007/PartnerControls"/>
    <ds:schemaRef ds:uri="700359ba-e36c-422a-9925-ddada98091a9"/>
    <ds:schemaRef ds:uri="998dc545-0596-47bf-b914-7a05e078b45d"/>
    <ds:schemaRef ds:uri="d0706217-df7c-4bf4-936d-b09aa3b837af"/>
    <ds:schemaRef ds:uri="55894003-98dc-4f3e-8669-85b90bdbcc8c"/>
    <ds:schemaRef ds:uri="5c2490db-6e42-4989-a0fb-d6ff54a6a7de"/>
  </ds:schemaRefs>
</ds:datastoreItem>
</file>

<file path=customXml/itemProps7.xml><?xml version="1.0" encoding="utf-8"?>
<ds:datastoreItem xmlns:ds="http://schemas.openxmlformats.org/officeDocument/2006/customXml" ds:itemID="{A9A7E67E-F271-4C25-B722-263AC4B7DC7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90</Words>
  <Characters>393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onica Denti</dc:creator>
  <cp:keywords/>
  <dc:description/>
  <cp:lastModifiedBy>Anna Waldenström (Consultant)</cp:lastModifiedBy>
  <cp:revision>2</cp:revision>
  <cp:lastPrinted>2022-09-03T00:01:00Z</cp:lastPrinted>
  <dcterms:created xsi:type="dcterms:W3CDTF">2023-04-21T10:25:00Z</dcterms:created>
  <dcterms:modified xsi:type="dcterms:W3CDTF">2023-04-21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a957285-7815-485a-9751-5b273b784ad5_Enabled">
    <vt:lpwstr>true</vt:lpwstr>
  </property>
  <property fmtid="{D5CDD505-2E9C-101B-9397-08002B2CF9AE}" pid="3" name="MSIP_Label_0a957285-7815-485a-9751-5b273b784ad5_SetDate">
    <vt:lpwstr>2022-09-06T14:00:27Z</vt:lpwstr>
  </property>
  <property fmtid="{D5CDD505-2E9C-101B-9397-08002B2CF9AE}" pid="4" name="MSIP_Label_0a957285-7815-485a-9751-5b273b784ad5_Method">
    <vt:lpwstr>Privileged</vt:lpwstr>
  </property>
  <property fmtid="{D5CDD505-2E9C-101B-9397-08002B2CF9AE}" pid="5" name="MSIP_Label_0a957285-7815-485a-9751-5b273b784ad5_Name">
    <vt:lpwstr>0a957285-7815-485a-9751-5b273b784ad5</vt:lpwstr>
  </property>
  <property fmtid="{D5CDD505-2E9C-101B-9397-08002B2CF9AE}" pid="6" name="MSIP_Label_0a957285-7815-485a-9751-5b273b784ad5_SiteId">
    <vt:lpwstr>1de6d9f3-0daf-4df6-b9d6-5959f16f6118</vt:lpwstr>
  </property>
  <property fmtid="{D5CDD505-2E9C-101B-9397-08002B2CF9AE}" pid="7" name="MSIP_Label_0a957285-7815-485a-9751-5b273b784ad5_ActionId">
    <vt:lpwstr>14f76b0e-e28f-4a74-91bb-0000983b8b90</vt:lpwstr>
  </property>
  <property fmtid="{D5CDD505-2E9C-101B-9397-08002B2CF9AE}" pid="8" name="MSIP_Label_0a957285-7815-485a-9751-5b273b784ad5_ContentBits">
    <vt:lpwstr>0</vt:lpwstr>
  </property>
  <property fmtid="{D5CDD505-2E9C-101B-9397-08002B2CF9AE}" pid="9" name="ContentTypeId">
    <vt:lpwstr>0x0101009954897F3EE3CC4ABB9FB9EDAC9CDEBC0061E92A44B5DD2545AEF000129C25E859</vt:lpwstr>
  </property>
  <property fmtid="{D5CDD505-2E9C-101B-9397-08002B2CF9AE}" pid="10" name="GrammarlyDocumentId">
    <vt:lpwstr>148c91905a643b83385f4c12dbb3d64449c3182553ecd2df8855d5ff6b61eb62</vt:lpwstr>
  </property>
  <property fmtid="{D5CDD505-2E9C-101B-9397-08002B2CF9AE}" pid="11" name="MediaServiceImageTags">
    <vt:lpwstr/>
  </property>
  <property fmtid="{D5CDD505-2E9C-101B-9397-08002B2CF9AE}" pid="12" name="Health">
    <vt:lpwstr/>
  </property>
  <property fmtid="{D5CDD505-2E9C-101B-9397-08002B2CF9AE}" pid="13" name="kfa83adfad8641678ddaedda80d7e126">
    <vt:lpwstr/>
  </property>
  <property fmtid="{D5CDD505-2E9C-101B-9397-08002B2CF9AE}" pid="14" name="_dlc_DocIdItemGuid">
    <vt:lpwstr>8159ff22-aedc-44f8-8844-b21dadbfcbe4</vt:lpwstr>
  </property>
  <property fmtid="{D5CDD505-2E9C-101B-9397-08002B2CF9AE}" pid="15" name="Test">
    <vt:lpwstr/>
  </property>
</Properties>
</file>